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FB95" w14:textId="77777777" w:rsidR="003D6A0E" w:rsidRDefault="003D6A0E" w:rsidP="00BC5D8B">
      <w:pPr>
        <w:rPr>
          <w:rFonts w:ascii="Trebuchet MS" w:hAnsi="Trebuchet MS" w:cs="Arial"/>
          <w:b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886"/>
        <w:gridCol w:w="4896"/>
        <w:gridCol w:w="2674"/>
      </w:tblGrid>
      <w:tr w:rsidR="000D0F62" w14:paraId="1F23A834" w14:textId="77777777" w:rsidTr="000D0F62">
        <w:tc>
          <w:tcPr>
            <w:tcW w:w="2376" w:type="dxa"/>
          </w:tcPr>
          <w:p w14:paraId="3D60A78A" w14:textId="2FDA0ACE" w:rsidR="000D0F62" w:rsidRDefault="00FA4288" w:rsidP="00436855">
            <w:pPr>
              <w:spacing w:line="360" w:lineRule="auto"/>
              <w:jc w:val="center"/>
              <w:rPr>
                <w:rFonts w:ascii="Trebuchet MS" w:hAnsi="Trebuchet MS" w:cs="Arial"/>
                <w:b/>
              </w:rPr>
            </w:pPr>
            <w:r>
              <w:rPr>
                <w:rFonts w:ascii="Trebuchet MS" w:hAnsi="Trebuchet MS" w:cs="Arial"/>
                <w:b/>
                <w:noProof/>
              </w:rPr>
              <w:drawing>
                <wp:inline distT="0" distB="0" distL="0" distR="0" wp14:anchorId="5ADD41CC" wp14:editId="164A7DC9">
                  <wp:extent cx="1687514" cy="749300"/>
                  <wp:effectExtent l="0" t="0" r="8255" b="0"/>
                  <wp:docPr id="4" name="Picture 4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clip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2671" cy="760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745F8" w14:textId="4A0EF531" w:rsidR="00FA4288" w:rsidRDefault="00FA4288" w:rsidP="00436855">
            <w:pPr>
              <w:spacing w:line="360" w:lineRule="auto"/>
              <w:jc w:val="center"/>
              <w:rPr>
                <w:rFonts w:ascii="Trebuchet MS" w:hAnsi="Trebuchet MS" w:cs="Arial"/>
                <w:b/>
              </w:rPr>
            </w:pPr>
          </w:p>
        </w:tc>
        <w:tc>
          <w:tcPr>
            <w:tcW w:w="5245" w:type="dxa"/>
          </w:tcPr>
          <w:p w14:paraId="5486A728" w14:textId="77777777" w:rsidR="000D0F62" w:rsidRDefault="000D0F62" w:rsidP="000D0F62">
            <w:pPr>
              <w:spacing w:line="360" w:lineRule="auto"/>
              <w:jc w:val="center"/>
              <w:rPr>
                <w:rFonts w:ascii="Trebuchet MS" w:hAnsi="Trebuchet MS" w:cs="Arial"/>
                <w:b/>
              </w:rPr>
            </w:pPr>
            <w:r w:rsidRPr="004401B9">
              <w:rPr>
                <w:rFonts w:ascii="Trebuchet MS" w:hAnsi="Trebuchet MS" w:cs="Arial"/>
                <w:b/>
              </w:rPr>
              <w:t xml:space="preserve">Registration, </w:t>
            </w:r>
            <w:r>
              <w:rPr>
                <w:rFonts w:ascii="Trebuchet MS" w:hAnsi="Trebuchet MS" w:cs="Arial"/>
                <w:b/>
              </w:rPr>
              <w:t xml:space="preserve">and </w:t>
            </w:r>
            <w:r w:rsidRPr="004401B9">
              <w:rPr>
                <w:rFonts w:ascii="Trebuchet MS" w:hAnsi="Trebuchet MS" w:cs="Arial"/>
                <w:b/>
              </w:rPr>
              <w:t>Application Requirements</w:t>
            </w:r>
          </w:p>
          <w:p w14:paraId="4CC79E32" w14:textId="32130EDF" w:rsidR="000D0F62" w:rsidRDefault="000D0F62" w:rsidP="000D0F62">
            <w:pPr>
              <w:spacing w:line="360" w:lineRule="auto"/>
              <w:jc w:val="center"/>
              <w:rPr>
                <w:rFonts w:ascii="Trebuchet MS" w:hAnsi="Trebuchet MS" w:cs="Arial"/>
                <w:b/>
              </w:rPr>
            </w:pPr>
            <w:r w:rsidRPr="004401B9">
              <w:rPr>
                <w:rFonts w:ascii="Trebuchet MS" w:hAnsi="Trebuchet MS" w:cs="Arial"/>
                <w:b/>
              </w:rPr>
              <w:t xml:space="preserve">ADVANCED MARINA MANAGEMENT </w:t>
            </w:r>
            <w:r w:rsidR="002B38E7">
              <w:rPr>
                <w:rFonts w:ascii="Trebuchet MS" w:hAnsi="Trebuchet MS" w:cs="Arial"/>
                <w:b/>
              </w:rPr>
              <w:t xml:space="preserve">(AMM) </w:t>
            </w:r>
            <w:r w:rsidR="00FA4288">
              <w:rPr>
                <w:rFonts w:ascii="Trebuchet MS" w:hAnsi="Trebuchet MS" w:cs="Arial"/>
                <w:b/>
              </w:rPr>
              <w:t>C</w:t>
            </w:r>
            <w:r w:rsidR="00EC2244">
              <w:rPr>
                <w:rFonts w:ascii="Trebuchet MS" w:hAnsi="Trebuchet MS" w:cs="Arial"/>
                <w:b/>
              </w:rPr>
              <w:t>OURSE</w:t>
            </w:r>
            <w:r w:rsidR="002B38E7">
              <w:rPr>
                <w:rFonts w:ascii="Trebuchet MS" w:hAnsi="Trebuchet MS" w:cs="Arial"/>
                <w:b/>
              </w:rPr>
              <w:t xml:space="preserve"> </w:t>
            </w:r>
            <w:r>
              <w:rPr>
                <w:rFonts w:ascii="Trebuchet MS" w:hAnsi="Trebuchet MS" w:cs="Arial"/>
                <w:b/>
              </w:rPr>
              <w:t xml:space="preserve"> </w:t>
            </w:r>
          </w:p>
          <w:p w14:paraId="210CB6E3" w14:textId="426A86D4" w:rsidR="00EC2244" w:rsidRDefault="009575A1" w:rsidP="00EC2244">
            <w:pPr>
              <w:jc w:val="center"/>
              <w:rPr>
                <w:rFonts w:ascii="Trebuchet MS" w:hAnsi="Trebuchet MS" w:cs="Arial"/>
                <w:b/>
              </w:rPr>
            </w:pPr>
            <w:r>
              <w:rPr>
                <w:rFonts w:ascii="Trebuchet MS" w:hAnsi="Trebuchet MS" w:cs="Arial"/>
                <w:b/>
              </w:rPr>
              <w:t>27 March – 1 April 2022</w:t>
            </w:r>
          </w:p>
          <w:p w14:paraId="7FD0EA51" w14:textId="77777777" w:rsidR="00F41753" w:rsidRDefault="00F41753" w:rsidP="00F41753">
            <w:pPr>
              <w:jc w:val="center"/>
              <w:rPr>
                <w:rFonts w:ascii="Trebuchet MS" w:hAnsi="Trebuchet MS" w:cs="Arial"/>
                <w:b/>
              </w:rPr>
            </w:pPr>
          </w:p>
          <w:p w14:paraId="0CBA2D0D" w14:textId="2A8800D4" w:rsidR="000D0F62" w:rsidRDefault="009575A1" w:rsidP="00F41753">
            <w:pPr>
              <w:spacing w:line="360" w:lineRule="auto"/>
              <w:jc w:val="center"/>
              <w:rPr>
                <w:rFonts w:ascii="Trebuchet MS" w:hAnsi="Trebuchet MS" w:cs="Arial"/>
                <w:b/>
              </w:rPr>
            </w:pPr>
            <w:r>
              <w:rPr>
                <w:rFonts w:ascii="Trebuchet MS" w:hAnsi="Trebuchet MS" w:cs="Arial"/>
                <w:b/>
              </w:rPr>
              <w:t>Newcastle NSW</w:t>
            </w:r>
            <w:r w:rsidR="00B67642">
              <w:rPr>
                <w:rFonts w:ascii="Trebuchet MS" w:hAnsi="Trebuchet MS" w:cs="Arial"/>
                <w:b/>
              </w:rPr>
              <w:t xml:space="preserve">, </w:t>
            </w:r>
            <w:r w:rsidR="000D0F62">
              <w:rPr>
                <w:rFonts w:ascii="Trebuchet MS" w:hAnsi="Trebuchet MS" w:cs="Arial"/>
                <w:b/>
              </w:rPr>
              <w:t>AUSTRALIA</w:t>
            </w:r>
          </w:p>
        </w:tc>
        <w:tc>
          <w:tcPr>
            <w:tcW w:w="2835" w:type="dxa"/>
          </w:tcPr>
          <w:p w14:paraId="5D5EF681" w14:textId="02238B22" w:rsidR="000D0F62" w:rsidRDefault="00FA4288" w:rsidP="000D0F62">
            <w:pPr>
              <w:spacing w:line="360" w:lineRule="auto"/>
              <w:jc w:val="right"/>
              <w:rPr>
                <w:rFonts w:ascii="Trebuchet MS" w:hAnsi="Trebuchet MS" w:cs="Arial"/>
                <w:b/>
              </w:rPr>
            </w:pPr>
            <w:r>
              <w:rPr>
                <w:rFonts w:ascii="Trebuchet MS" w:hAnsi="Trebuchet MS" w:cs="Arial"/>
                <w:b/>
                <w:noProof/>
                <w:lang w:val="en-AU" w:eastAsia="zh-CN"/>
              </w:rPr>
              <w:drawing>
                <wp:inline distT="0" distB="0" distL="0" distR="0" wp14:anchorId="289D39AC" wp14:editId="53B442D0">
                  <wp:extent cx="515605" cy="3111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IA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62" cy="314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B37B2">
              <w:rPr>
                <w:rFonts w:ascii="Trebuchet MS" w:hAnsi="Trebuchet MS" w:cs="Arial"/>
                <w:b/>
                <w:noProof/>
                <w:lang w:val="en-AU" w:eastAsia="zh-CN"/>
              </w:rPr>
              <w:drawing>
                <wp:inline distT="0" distB="0" distL="0" distR="0" wp14:anchorId="74805913" wp14:editId="4BA0ADA5">
                  <wp:extent cx="647700" cy="350395"/>
                  <wp:effectExtent l="0" t="0" r="0" b="0"/>
                  <wp:docPr id="1" name="Picture 1" descr="GMI Logo_COLOUR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MI Logo_COLOUR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3661" cy="353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F8979A" w14:textId="77777777" w:rsidR="000D0F62" w:rsidRDefault="000D0F62" w:rsidP="000D0F62">
      <w:pPr>
        <w:tabs>
          <w:tab w:val="left" w:pos="567"/>
          <w:tab w:val="left" w:pos="851"/>
        </w:tabs>
        <w:rPr>
          <w:rFonts w:ascii="Trebuchet MS" w:hAnsi="Trebuchet MS"/>
          <w:sz w:val="22"/>
          <w:szCs w:val="22"/>
        </w:rPr>
      </w:pPr>
    </w:p>
    <w:p w14:paraId="1CDCB814" w14:textId="77777777" w:rsidR="00957DDA" w:rsidRDefault="00EB37B2" w:rsidP="00EB37B2">
      <w:pPr>
        <w:shd w:val="clear" w:color="auto" w:fill="3366FF"/>
        <w:tabs>
          <w:tab w:val="left" w:pos="567"/>
          <w:tab w:val="left" w:pos="851"/>
        </w:tabs>
        <w:ind w:left="360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b/>
          <w:color w:val="FFFFFF"/>
          <w:sz w:val="22"/>
          <w:szCs w:val="22"/>
        </w:rPr>
        <w:t xml:space="preserve">ADVANCED MARINA MANAGEMENT COURSE </w:t>
      </w:r>
      <w:r w:rsidR="002B05FE">
        <w:rPr>
          <w:rFonts w:ascii="Trebuchet MS" w:hAnsi="Trebuchet MS"/>
          <w:b/>
          <w:color w:val="FFFFFF"/>
          <w:sz w:val="22"/>
          <w:szCs w:val="22"/>
        </w:rPr>
        <w:t>(</w:t>
      </w:r>
      <w:r>
        <w:rPr>
          <w:rFonts w:ascii="Trebuchet MS" w:hAnsi="Trebuchet MS"/>
          <w:b/>
          <w:color w:val="FFFFFF"/>
          <w:sz w:val="22"/>
          <w:szCs w:val="22"/>
        </w:rPr>
        <w:t>AMM)</w:t>
      </w:r>
    </w:p>
    <w:p w14:paraId="5A8E9588" w14:textId="77777777" w:rsidR="00EB37B2" w:rsidRDefault="00EB37B2" w:rsidP="00EB37B2">
      <w:pPr>
        <w:tabs>
          <w:tab w:val="left" w:pos="567"/>
          <w:tab w:val="left" w:pos="851"/>
        </w:tabs>
        <w:ind w:left="567"/>
        <w:rPr>
          <w:rFonts w:ascii="Trebuchet MS" w:hAnsi="Trebuchet MS"/>
          <w:sz w:val="22"/>
          <w:szCs w:val="22"/>
        </w:rPr>
      </w:pPr>
    </w:p>
    <w:p w14:paraId="2B0B5A13" w14:textId="77777777" w:rsidR="003176E6" w:rsidRPr="00925844" w:rsidRDefault="00957DDA" w:rsidP="001C59AA">
      <w:pPr>
        <w:ind w:left="567"/>
        <w:rPr>
          <w:rFonts w:ascii="Trebuchet MS" w:hAnsi="Trebuchet MS"/>
          <w:sz w:val="22"/>
          <w:szCs w:val="22"/>
        </w:rPr>
      </w:pPr>
      <w:r w:rsidRPr="00925844">
        <w:rPr>
          <w:rFonts w:ascii="Trebuchet MS" w:hAnsi="Trebuchet MS"/>
          <w:sz w:val="22"/>
          <w:szCs w:val="22"/>
        </w:rPr>
        <w:t>The AMM course has been designed as a pathway towards Certified Marina Operator (CMO)</w:t>
      </w:r>
      <w:r w:rsidR="00925844">
        <w:rPr>
          <w:rFonts w:ascii="Trebuchet MS" w:hAnsi="Trebuchet MS"/>
          <w:sz w:val="22"/>
          <w:szCs w:val="22"/>
        </w:rPr>
        <w:t>,</w:t>
      </w:r>
      <w:r w:rsidRPr="00925844">
        <w:rPr>
          <w:rFonts w:ascii="Trebuchet MS" w:hAnsi="Trebuchet MS"/>
          <w:sz w:val="22"/>
          <w:szCs w:val="22"/>
        </w:rPr>
        <w:t xml:space="preserve"> Certified Marina Manager (CMM) </w:t>
      </w:r>
      <w:r w:rsidR="002B38E7" w:rsidRPr="00925844">
        <w:rPr>
          <w:rFonts w:ascii="Trebuchet MS" w:hAnsi="Trebuchet MS"/>
          <w:sz w:val="22"/>
          <w:szCs w:val="22"/>
        </w:rPr>
        <w:t xml:space="preserve">and Certified Marina Professional (CMP) </w:t>
      </w:r>
      <w:r w:rsidR="00EB37B2" w:rsidRPr="00925844">
        <w:rPr>
          <w:rFonts w:ascii="Trebuchet MS" w:hAnsi="Trebuchet MS"/>
          <w:sz w:val="22"/>
          <w:szCs w:val="22"/>
        </w:rPr>
        <w:t>Certification</w:t>
      </w:r>
      <w:r w:rsidRPr="00925844">
        <w:rPr>
          <w:rFonts w:ascii="Trebuchet MS" w:hAnsi="Trebuchet MS"/>
          <w:sz w:val="22"/>
          <w:szCs w:val="22"/>
        </w:rPr>
        <w:t xml:space="preserve">. The course consists of </w:t>
      </w:r>
      <w:r w:rsidR="00A029FA">
        <w:rPr>
          <w:rFonts w:ascii="Trebuchet MS" w:hAnsi="Trebuchet MS"/>
          <w:sz w:val="22"/>
          <w:szCs w:val="22"/>
        </w:rPr>
        <w:t>4.5 days</w:t>
      </w:r>
      <w:r w:rsidR="001C59AA">
        <w:rPr>
          <w:rFonts w:ascii="Trebuchet MS" w:hAnsi="Trebuchet MS"/>
          <w:sz w:val="22"/>
          <w:szCs w:val="22"/>
        </w:rPr>
        <w:t xml:space="preserve"> of training sessions and a group project</w:t>
      </w:r>
      <w:r w:rsidRPr="00925844">
        <w:rPr>
          <w:rFonts w:ascii="Trebuchet MS" w:hAnsi="Trebuchet MS"/>
          <w:sz w:val="22"/>
          <w:szCs w:val="22"/>
        </w:rPr>
        <w:t xml:space="preserve">. </w:t>
      </w:r>
    </w:p>
    <w:p w14:paraId="6D8B524E" w14:textId="77777777" w:rsidR="003176E6" w:rsidRDefault="003176E6" w:rsidP="00631101">
      <w:pPr>
        <w:ind w:left="567"/>
        <w:rPr>
          <w:rFonts w:ascii="Trebuchet MS" w:hAnsi="Trebuchet MS"/>
          <w:sz w:val="22"/>
          <w:szCs w:val="22"/>
        </w:rPr>
      </w:pPr>
    </w:p>
    <w:p w14:paraId="14E17E83" w14:textId="77777777" w:rsidR="00442C2B" w:rsidRPr="00DA01A5" w:rsidRDefault="00A029FA" w:rsidP="00442C2B">
      <w:pPr>
        <w:shd w:val="clear" w:color="auto" w:fill="3366FF"/>
        <w:tabs>
          <w:tab w:val="left" w:pos="567"/>
          <w:tab w:val="left" w:pos="851"/>
        </w:tabs>
        <w:ind w:left="360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b/>
          <w:color w:val="FFFFFF"/>
          <w:sz w:val="22"/>
          <w:szCs w:val="22"/>
        </w:rPr>
        <w:t>APPLICATION CRITIERA</w:t>
      </w:r>
    </w:p>
    <w:p w14:paraId="29BF2AF4" w14:textId="77777777" w:rsidR="00442C2B" w:rsidRDefault="00442C2B" w:rsidP="00631101">
      <w:pPr>
        <w:ind w:left="567"/>
        <w:rPr>
          <w:rFonts w:ascii="Trebuchet MS" w:hAnsi="Trebuchet MS"/>
          <w:sz w:val="22"/>
          <w:szCs w:val="22"/>
        </w:rPr>
      </w:pPr>
    </w:p>
    <w:p w14:paraId="25DF916F" w14:textId="77777777" w:rsidR="00E01BC4" w:rsidRPr="00E01BC4" w:rsidRDefault="00E01BC4" w:rsidP="00E01BC4">
      <w:pPr>
        <w:numPr>
          <w:ilvl w:val="0"/>
          <w:numId w:val="9"/>
        </w:numPr>
        <w:shd w:val="clear" w:color="auto" w:fill="FFFFFF"/>
        <w:tabs>
          <w:tab w:val="clear" w:pos="1440"/>
        </w:tabs>
        <w:spacing w:line="248" w:lineRule="atLeast"/>
        <w:ind w:left="993" w:hanging="426"/>
        <w:rPr>
          <w:rFonts w:ascii="Trebuchet MS" w:hAnsi="Trebuchet MS"/>
          <w:sz w:val="22"/>
          <w:szCs w:val="22"/>
        </w:rPr>
      </w:pPr>
      <w:r w:rsidRPr="00E01BC4">
        <w:rPr>
          <w:rFonts w:ascii="Trebuchet MS" w:hAnsi="Trebuchet MS"/>
          <w:sz w:val="22"/>
          <w:szCs w:val="22"/>
        </w:rPr>
        <w:t>You must have complete</w:t>
      </w:r>
      <w:r w:rsidR="00A029FA">
        <w:rPr>
          <w:rFonts w:ascii="Trebuchet MS" w:hAnsi="Trebuchet MS"/>
          <w:sz w:val="22"/>
          <w:szCs w:val="22"/>
        </w:rPr>
        <w:t>d</w:t>
      </w:r>
      <w:r w:rsidRPr="00E01BC4">
        <w:rPr>
          <w:rFonts w:ascii="Trebuchet MS" w:hAnsi="Trebuchet MS"/>
          <w:sz w:val="22"/>
          <w:szCs w:val="22"/>
        </w:rPr>
        <w:t xml:space="preserve"> the Intermediate Marina Management Course</w:t>
      </w:r>
    </w:p>
    <w:p w14:paraId="0CDB0B0C" w14:textId="77777777" w:rsidR="00E01BC4" w:rsidRPr="00E01BC4" w:rsidRDefault="00E01BC4" w:rsidP="00E01BC4">
      <w:pPr>
        <w:numPr>
          <w:ilvl w:val="0"/>
          <w:numId w:val="9"/>
        </w:numPr>
        <w:shd w:val="clear" w:color="auto" w:fill="FFFFFF"/>
        <w:tabs>
          <w:tab w:val="clear" w:pos="1440"/>
        </w:tabs>
        <w:spacing w:line="248" w:lineRule="atLeast"/>
        <w:ind w:left="993" w:hanging="426"/>
        <w:rPr>
          <w:rFonts w:ascii="Trebuchet MS" w:hAnsi="Trebuchet MS"/>
          <w:sz w:val="22"/>
          <w:szCs w:val="22"/>
        </w:rPr>
      </w:pPr>
      <w:r w:rsidRPr="00E01BC4">
        <w:rPr>
          <w:rFonts w:ascii="Trebuchet MS" w:hAnsi="Trebuchet MS"/>
          <w:sz w:val="22"/>
          <w:szCs w:val="22"/>
        </w:rPr>
        <w:t xml:space="preserve">You must have </w:t>
      </w:r>
      <w:r w:rsidR="00A029FA">
        <w:rPr>
          <w:rFonts w:ascii="Trebuchet MS" w:hAnsi="Trebuchet MS"/>
          <w:sz w:val="22"/>
          <w:szCs w:val="22"/>
        </w:rPr>
        <w:t xml:space="preserve">at least </w:t>
      </w:r>
      <w:r w:rsidRPr="00E01BC4">
        <w:rPr>
          <w:rFonts w:ascii="Trebuchet MS" w:hAnsi="Trebuchet MS"/>
          <w:sz w:val="22"/>
          <w:szCs w:val="22"/>
        </w:rPr>
        <w:t>3 years’ experience as a marina manager working on-site in a marina OR 5 years in a leadership position in a marina affiliated company</w:t>
      </w:r>
    </w:p>
    <w:p w14:paraId="4A4375EB" w14:textId="77777777" w:rsidR="00E01BC4" w:rsidRPr="00E01BC4" w:rsidRDefault="00E01BC4" w:rsidP="00E01BC4">
      <w:pPr>
        <w:numPr>
          <w:ilvl w:val="0"/>
          <w:numId w:val="9"/>
        </w:numPr>
        <w:shd w:val="clear" w:color="auto" w:fill="FFFFFF"/>
        <w:tabs>
          <w:tab w:val="clear" w:pos="1440"/>
        </w:tabs>
        <w:spacing w:line="248" w:lineRule="atLeast"/>
        <w:ind w:left="993" w:hanging="426"/>
        <w:rPr>
          <w:rFonts w:ascii="Trebuchet MS" w:hAnsi="Trebuchet MS"/>
          <w:sz w:val="22"/>
          <w:szCs w:val="22"/>
        </w:rPr>
      </w:pPr>
      <w:r w:rsidRPr="00E01BC4">
        <w:rPr>
          <w:rFonts w:ascii="Trebuchet MS" w:hAnsi="Trebuchet MS"/>
          <w:sz w:val="22"/>
          <w:szCs w:val="22"/>
        </w:rPr>
        <w:t>You must be a member of the MIA either as an individual or through your marina</w:t>
      </w:r>
    </w:p>
    <w:p w14:paraId="0665E7EA" w14:textId="77777777" w:rsidR="00442C2B" w:rsidRPr="00DA01A5" w:rsidRDefault="00442C2B" w:rsidP="00631101">
      <w:pPr>
        <w:ind w:left="567"/>
        <w:rPr>
          <w:rFonts w:ascii="Trebuchet MS" w:hAnsi="Trebuchet MS"/>
          <w:sz w:val="22"/>
          <w:szCs w:val="22"/>
        </w:rPr>
      </w:pPr>
    </w:p>
    <w:p w14:paraId="0E7E9DA7" w14:textId="77777777" w:rsidR="003176E6" w:rsidRPr="00DA01A5" w:rsidRDefault="003176E6" w:rsidP="003176E6">
      <w:pPr>
        <w:shd w:val="clear" w:color="auto" w:fill="3366FF"/>
        <w:tabs>
          <w:tab w:val="left" w:pos="567"/>
          <w:tab w:val="left" w:pos="851"/>
        </w:tabs>
        <w:ind w:left="360"/>
        <w:rPr>
          <w:rFonts w:ascii="Trebuchet MS" w:hAnsi="Trebuchet MS"/>
          <w:sz w:val="22"/>
          <w:szCs w:val="22"/>
        </w:rPr>
      </w:pPr>
      <w:r w:rsidRPr="00DA01A5">
        <w:rPr>
          <w:rFonts w:ascii="Trebuchet MS" w:hAnsi="Trebuchet MS"/>
          <w:b/>
          <w:color w:val="FFFFFF"/>
          <w:sz w:val="22"/>
          <w:szCs w:val="22"/>
        </w:rPr>
        <w:t>PROCESSING YOUR APPLICATION</w:t>
      </w:r>
      <w:r w:rsidRPr="00DA01A5">
        <w:rPr>
          <w:rFonts w:ascii="Trebuchet MS" w:hAnsi="Trebuchet MS"/>
          <w:b/>
          <w:sz w:val="22"/>
          <w:szCs w:val="22"/>
        </w:rPr>
        <w:t xml:space="preserve"> </w:t>
      </w:r>
    </w:p>
    <w:p w14:paraId="2A72D880" w14:textId="77777777" w:rsidR="003176E6" w:rsidRPr="00DA01A5" w:rsidRDefault="003176E6" w:rsidP="000D0F62">
      <w:pPr>
        <w:tabs>
          <w:tab w:val="left" w:pos="567"/>
          <w:tab w:val="left" w:pos="851"/>
        </w:tabs>
        <w:rPr>
          <w:rFonts w:ascii="Trebuchet MS" w:hAnsi="Trebuchet MS"/>
          <w:sz w:val="22"/>
          <w:szCs w:val="22"/>
        </w:rPr>
      </w:pPr>
    </w:p>
    <w:p w14:paraId="12E86F42" w14:textId="77777777" w:rsidR="000F7FD7" w:rsidRDefault="000D0F62" w:rsidP="000D0F62">
      <w:pPr>
        <w:numPr>
          <w:ilvl w:val="0"/>
          <w:numId w:val="5"/>
        </w:numPr>
        <w:tabs>
          <w:tab w:val="clear" w:pos="930"/>
          <w:tab w:val="left" w:pos="567"/>
          <w:tab w:val="left" w:pos="851"/>
          <w:tab w:val="num" w:pos="1418"/>
        </w:tabs>
        <w:ind w:left="567" w:hanging="567"/>
        <w:rPr>
          <w:rFonts w:ascii="Trebuchet MS" w:hAnsi="Trebuchet MS"/>
          <w:sz w:val="22"/>
          <w:szCs w:val="22"/>
        </w:rPr>
      </w:pPr>
      <w:r w:rsidRPr="00DA01A5">
        <w:rPr>
          <w:rFonts w:ascii="Trebuchet MS" w:hAnsi="Trebuchet MS"/>
          <w:sz w:val="22"/>
          <w:szCs w:val="22"/>
        </w:rPr>
        <w:t>Once your applica</w:t>
      </w:r>
      <w:r w:rsidR="003176E6" w:rsidRPr="00DA01A5">
        <w:rPr>
          <w:rFonts w:ascii="Trebuchet MS" w:hAnsi="Trebuchet MS"/>
          <w:sz w:val="22"/>
          <w:szCs w:val="22"/>
        </w:rPr>
        <w:t>tion has been received, the MIA</w:t>
      </w:r>
      <w:r w:rsidR="002B38E7">
        <w:rPr>
          <w:rFonts w:ascii="Trebuchet MS" w:hAnsi="Trebuchet MS"/>
          <w:sz w:val="22"/>
          <w:szCs w:val="22"/>
        </w:rPr>
        <w:t xml:space="preserve"> AMM Application </w:t>
      </w:r>
      <w:r w:rsidRPr="00DA01A5">
        <w:rPr>
          <w:rFonts w:ascii="Trebuchet MS" w:hAnsi="Trebuchet MS"/>
          <w:sz w:val="22"/>
          <w:szCs w:val="22"/>
        </w:rPr>
        <w:t xml:space="preserve">Committee will review </w:t>
      </w:r>
      <w:r w:rsidR="002B38E7">
        <w:rPr>
          <w:rFonts w:ascii="Trebuchet MS" w:hAnsi="Trebuchet MS"/>
          <w:sz w:val="22"/>
          <w:szCs w:val="22"/>
        </w:rPr>
        <w:t>your</w:t>
      </w:r>
      <w:r w:rsidR="002B38E7" w:rsidRPr="00DA01A5">
        <w:rPr>
          <w:rFonts w:ascii="Trebuchet MS" w:hAnsi="Trebuchet MS"/>
          <w:sz w:val="22"/>
          <w:szCs w:val="22"/>
        </w:rPr>
        <w:t xml:space="preserve"> </w:t>
      </w:r>
      <w:r w:rsidRPr="00DA01A5">
        <w:rPr>
          <w:rFonts w:ascii="Trebuchet MS" w:hAnsi="Trebuchet MS"/>
          <w:sz w:val="22"/>
          <w:szCs w:val="22"/>
        </w:rPr>
        <w:t>application to e</w:t>
      </w:r>
      <w:r w:rsidRPr="001666C6">
        <w:rPr>
          <w:rFonts w:ascii="Trebuchet MS" w:hAnsi="Trebuchet MS"/>
          <w:sz w:val="22"/>
          <w:szCs w:val="22"/>
        </w:rPr>
        <w:t>nsure prerequisites and admission requirements have been met.  Should any additional information be required</w:t>
      </w:r>
      <w:r w:rsidR="002B38E7">
        <w:rPr>
          <w:rFonts w:ascii="Trebuchet MS" w:hAnsi="Trebuchet MS"/>
          <w:sz w:val="22"/>
          <w:szCs w:val="22"/>
        </w:rPr>
        <w:t>,</w:t>
      </w:r>
      <w:r w:rsidRPr="001666C6">
        <w:rPr>
          <w:rFonts w:ascii="Trebuchet MS" w:hAnsi="Trebuchet MS"/>
          <w:sz w:val="22"/>
          <w:szCs w:val="22"/>
        </w:rPr>
        <w:t xml:space="preserve"> an MIA representative will contact you to request the information.</w:t>
      </w:r>
      <w:r w:rsidR="00A029FA">
        <w:rPr>
          <w:rFonts w:ascii="Trebuchet MS" w:hAnsi="Trebuchet MS"/>
          <w:sz w:val="22"/>
          <w:szCs w:val="22"/>
        </w:rPr>
        <w:t xml:space="preserve">  Places are strictly limited.</w:t>
      </w:r>
    </w:p>
    <w:p w14:paraId="7A00F8C3" w14:textId="77777777" w:rsidR="000D0F62" w:rsidRPr="001666C6" w:rsidRDefault="00925844" w:rsidP="000D0F62">
      <w:pPr>
        <w:numPr>
          <w:ilvl w:val="0"/>
          <w:numId w:val="5"/>
        </w:numPr>
        <w:tabs>
          <w:tab w:val="clear" w:pos="930"/>
          <w:tab w:val="left" w:pos="567"/>
          <w:tab w:val="left" w:pos="851"/>
          <w:tab w:val="num" w:pos="1418"/>
        </w:tabs>
        <w:ind w:left="567" w:hanging="567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Maximum </w:t>
      </w:r>
      <w:r w:rsidR="000F7FD7">
        <w:rPr>
          <w:rFonts w:ascii="Trebuchet MS" w:hAnsi="Trebuchet MS"/>
          <w:sz w:val="22"/>
          <w:szCs w:val="22"/>
        </w:rPr>
        <w:t>a</w:t>
      </w:r>
      <w:r>
        <w:rPr>
          <w:rFonts w:ascii="Trebuchet MS" w:hAnsi="Trebuchet MS"/>
          <w:sz w:val="22"/>
          <w:szCs w:val="22"/>
        </w:rPr>
        <w:t>pplication turn-around time is 1 week.</w:t>
      </w:r>
    </w:p>
    <w:p w14:paraId="12543D1D" w14:textId="77777777" w:rsidR="000D0F62" w:rsidRPr="001666C6" w:rsidRDefault="000D0F62" w:rsidP="000D0F62">
      <w:pPr>
        <w:numPr>
          <w:ilvl w:val="0"/>
          <w:numId w:val="5"/>
        </w:numPr>
        <w:tabs>
          <w:tab w:val="clear" w:pos="930"/>
          <w:tab w:val="left" w:pos="567"/>
          <w:tab w:val="left" w:pos="851"/>
          <w:tab w:val="num" w:pos="1418"/>
        </w:tabs>
        <w:ind w:left="567" w:hanging="567"/>
        <w:rPr>
          <w:rFonts w:ascii="Trebuchet MS" w:hAnsi="Trebuchet MS"/>
          <w:sz w:val="22"/>
          <w:szCs w:val="22"/>
        </w:rPr>
      </w:pPr>
      <w:r w:rsidRPr="001666C6">
        <w:rPr>
          <w:rFonts w:ascii="Trebuchet MS" w:hAnsi="Trebuchet MS"/>
          <w:sz w:val="22"/>
          <w:szCs w:val="22"/>
        </w:rPr>
        <w:t xml:space="preserve">Once your application is approved, a confirmation letter and invoice for the course fee will be </w:t>
      </w:r>
      <w:r w:rsidR="00925844">
        <w:rPr>
          <w:rFonts w:ascii="Trebuchet MS" w:hAnsi="Trebuchet MS"/>
          <w:sz w:val="22"/>
          <w:szCs w:val="22"/>
        </w:rPr>
        <w:t>emailed to you.</w:t>
      </w:r>
    </w:p>
    <w:p w14:paraId="44B94725" w14:textId="77777777" w:rsidR="000D0F62" w:rsidRPr="00925844" w:rsidRDefault="000D0F62" w:rsidP="00925844">
      <w:pPr>
        <w:numPr>
          <w:ilvl w:val="0"/>
          <w:numId w:val="5"/>
        </w:numPr>
        <w:tabs>
          <w:tab w:val="clear" w:pos="930"/>
          <w:tab w:val="left" w:pos="567"/>
          <w:tab w:val="left" w:pos="851"/>
          <w:tab w:val="num" w:pos="1418"/>
        </w:tabs>
        <w:ind w:left="567" w:hanging="567"/>
        <w:rPr>
          <w:rFonts w:ascii="Trebuchet MS" w:hAnsi="Trebuchet MS"/>
          <w:sz w:val="22"/>
          <w:szCs w:val="22"/>
        </w:rPr>
      </w:pPr>
      <w:r w:rsidRPr="001666C6">
        <w:rPr>
          <w:rFonts w:ascii="Trebuchet MS" w:hAnsi="Trebuchet MS"/>
          <w:sz w:val="22"/>
          <w:szCs w:val="22"/>
        </w:rPr>
        <w:t xml:space="preserve">Should your application not be successful, </w:t>
      </w:r>
      <w:r w:rsidR="00F41753">
        <w:rPr>
          <w:rFonts w:ascii="Trebuchet MS" w:hAnsi="Trebuchet MS"/>
          <w:sz w:val="22"/>
          <w:szCs w:val="22"/>
        </w:rPr>
        <w:t>MIA</w:t>
      </w:r>
      <w:r w:rsidRPr="001666C6">
        <w:rPr>
          <w:rFonts w:ascii="Trebuchet MS" w:hAnsi="Trebuchet MS"/>
          <w:sz w:val="22"/>
          <w:szCs w:val="22"/>
        </w:rPr>
        <w:t xml:space="preserve"> will advise what prerequisites </w:t>
      </w:r>
      <w:proofErr w:type="gramStart"/>
      <w:r w:rsidRPr="001666C6">
        <w:rPr>
          <w:rFonts w:ascii="Trebuchet MS" w:hAnsi="Trebuchet MS"/>
          <w:sz w:val="22"/>
          <w:szCs w:val="22"/>
        </w:rPr>
        <w:t>have</w:t>
      </w:r>
      <w:proofErr w:type="gramEnd"/>
      <w:r w:rsidRPr="001666C6">
        <w:rPr>
          <w:rFonts w:ascii="Trebuchet MS" w:hAnsi="Trebuchet MS"/>
          <w:sz w:val="22"/>
          <w:szCs w:val="22"/>
        </w:rPr>
        <w:t xml:space="preserve"> not been met.</w:t>
      </w:r>
    </w:p>
    <w:p w14:paraId="12EB2678" w14:textId="77777777" w:rsidR="003D6A0E" w:rsidRDefault="003D6A0E" w:rsidP="00BC5D8B">
      <w:pPr>
        <w:rPr>
          <w:rFonts w:ascii="Trebuchet MS" w:hAnsi="Trebuchet MS" w:cs="Arial"/>
        </w:rPr>
      </w:pPr>
    </w:p>
    <w:p w14:paraId="622F7CC5" w14:textId="448C8269" w:rsidR="000F7FD7" w:rsidRDefault="00925844" w:rsidP="000F7FD7">
      <w:pPr>
        <w:jc w:val="center"/>
        <w:rPr>
          <w:rFonts w:ascii="Trebuchet MS" w:hAnsi="Trebuchet MS" w:cs="Arial"/>
          <w:b/>
          <w:u w:val="single"/>
        </w:rPr>
      </w:pPr>
      <w:r>
        <w:rPr>
          <w:rFonts w:ascii="Trebuchet MS" w:hAnsi="Trebuchet MS" w:cs="Arial"/>
        </w:rPr>
        <w:t>Application Deadline is</w:t>
      </w:r>
      <w:r w:rsidR="00FC6F7D">
        <w:rPr>
          <w:rFonts w:ascii="Trebuchet MS" w:hAnsi="Trebuchet MS" w:cs="Arial"/>
        </w:rPr>
        <w:t xml:space="preserve"> </w:t>
      </w:r>
      <w:r w:rsidR="009575A1">
        <w:rPr>
          <w:rFonts w:ascii="Trebuchet MS" w:hAnsi="Trebuchet MS" w:cs="Arial"/>
          <w:b/>
          <w:u w:val="single"/>
        </w:rPr>
        <w:t>20 January</w:t>
      </w:r>
      <w:r w:rsidR="00740600">
        <w:rPr>
          <w:rFonts w:ascii="Trebuchet MS" w:hAnsi="Trebuchet MS" w:cs="Arial"/>
          <w:b/>
          <w:u w:val="single"/>
        </w:rPr>
        <w:t xml:space="preserve"> 202</w:t>
      </w:r>
      <w:r w:rsidR="009575A1">
        <w:rPr>
          <w:rFonts w:ascii="Trebuchet MS" w:hAnsi="Trebuchet MS" w:cs="Arial"/>
          <w:b/>
          <w:u w:val="single"/>
        </w:rPr>
        <w:t>2</w:t>
      </w:r>
    </w:p>
    <w:p w14:paraId="52D26DBA" w14:textId="77777777" w:rsidR="00631101" w:rsidRDefault="00631101" w:rsidP="000F7FD7">
      <w:pPr>
        <w:jc w:val="center"/>
        <w:rPr>
          <w:rFonts w:ascii="Trebuchet MS" w:hAnsi="Trebuchet MS" w:cs="Arial"/>
          <w:b/>
          <w:u w:val="single"/>
        </w:rPr>
      </w:pPr>
    </w:p>
    <w:p w14:paraId="6DC86271" w14:textId="77777777" w:rsidR="00631101" w:rsidRDefault="00631101" w:rsidP="000F7FD7">
      <w:pPr>
        <w:jc w:val="center"/>
        <w:rPr>
          <w:rFonts w:ascii="Trebuchet MS" w:hAnsi="Trebuchet MS" w:cs="Arial"/>
          <w:b/>
          <w:u w:val="single"/>
        </w:rPr>
      </w:pPr>
    </w:p>
    <w:p w14:paraId="3B757C24" w14:textId="77777777" w:rsidR="00631101" w:rsidRPr="000578CA" w:rsidRDefault="00631101" w:rsidP="00631101">
      <w:pPr>
        <w:rPr>
          <w:rFonts w:ascii="Trebuchet MS" w:hAnsi="Trebuchet MS" w:cs="Arial"/>
          <w:b/>
          <w:u w:val="single"/>
        </w:rPr>
      </w:pPr>
      <w:r w:rsidRPr="000578CA">
        <w:rPr>
          <w:rFonts w:ascii="Trebuchet MS" w:hAnsi="Trebuchet MS" w:cs="Arial"/>
          <w:b/>
          <w:u w:val="single"/>
        </w:rPr>
        <w:t>Application Checklist</w:t>
      </w:r>
    </w:p>
    <w:p w14:paraId="25284AEB" w14:textId="77777777" w:rsidR="00631101" w:rsidRDefault="00631101" w:rsidP="00631101">
      <w:pPr>
        <w:rPr>
          <w:rFonts w:ascii="Trebuchet MS" w:hAnsi="Trebuchet MS" w:cs="Arial"/>
          <w:b/>
          <w:u w:val="single"/>
        </w:rPr>
      </w:pPr>
    </w:p>
    <w:p w14:paraId="15CEEB0C" w14:textId="77777777" w:rsidR="00631101" w:rsidRPr="00631101" w:rsidRDefault="00631101" w:rsidP="00631101">
      <w:pPr>
        <w:pStyle w:val="ListParagraph"/>
        <w:numPr>
          <w:ilvl w:val="0"/>
          <w:numId w:val="8"/>
        </w:numPr>
        <w:rPr>
          <w:rFonts w:ascii="Trebuchet MS" w:hAnsi="Trebuchet MS" w:cs="Arial"/>
        </w:rPr>
      </w:pPr>
      <w:r w:rsidRPr="00631101">
        <w:rPr>
          <w:rFonts w:ascii="Trebuchet MS" w:hAnsi="Trebuchet MS" w:cs="Arial"/>
        </w:rPr>
        <w:t>Completed Application Form</w:t>
      </w:r>
    </w:p>
    <w:p w14:paraId="3E1BDE63" w14:textId="77777777" w:rsidR="00631101" w:rsidRPr="00631101" w:rsidRDefault="00631101" w:rsidP="00631101">
      <w:pPr>
        <w:pStyle w:val="ListParagraph"/>
        <w:numPr>
          <w:ilvl w:val="0"/>
          <w:numId w:val="8"/>
        </w:numPr>
        <w:rPr>
          <w:rFonts w:ascii="Trebuchet MS" w:hAnsi="Trebuchet MS" w:cs="Arial"/>
        </w:rPr>
      </w:pPr>
      <w:r w:rsidRPr="00631101">
        <w:rPr>
          <w:rFonts w:ascii="Trebuchet MS" w:hAnsi="Trebuchet MS" w:cs="Arial"/>
        </w:rPr>
        <w:t>Current Resume</w:t>
      </w:r>
    </w:p>
    <w:p w14:paraId="4E2F4A30" w14:textId="77777777" w:rsidR="00631101" w:rsidRDefault="00631101" w:rsidP="00631101">
      <w:pPr>
        <w:pStyle w:val="ListParagraph"/>
        <w:numPr>
          <w:ilvl w:val="0"/>
          <w:numId w:val="8"/>
        </w:numPr>
        <w:rPr>
          <w:rFonts w:ascii="Trebuchet MS" w:hAnsi="Trebuchet MS" w:cs="Arial"/>
        </w:rPr>
      </w:pPr>
      <w:r w:rsidRPr="00631101">
        <w:rPr>
          <w:rFonts w:ascii="Trebuchet MS" w:hAnsi="Trebuchet MS" w:cs="Arial"/>
        </w:rPr>
        <w:t>Organisation Chart of your current marina</w:t>
      </w:r>
    </w:p>
    <w:p w14:paraId="073E058F" w14:textId="77777777" w:rsidR="00631101" w:rsidRPr="007D5575" w:rsidRDefault="00631101" w:rsidP="00631101">
      <w:pPr>
        <w:pStyle w:val="ListParagraph"/>
        <w:numPr>
          <w:ilvl w:val="0"/>
          <w:numId w:val="8"/>
        </w:numPr>
        <w:rPr>
          <w:rFonts w:ascii="Trebuchet MS" w:hAnsi="Trebuchet MS" w:cs="Arial"/>
          <w:i/>
          <w:sz w:val="22"/>
        </w:rPr>
      </w:pPr>
      <w:r>
        <w:rPr>
          <w:rFonts w:ascii="Trebuchet MS" w:hAnsi="Trebuchet MS" w:cs="Arial"/>
        </w:rPr>
        <w:t xml:space="preserve">Certificate of Attainment for Intermediate Marina Management </w:t>
      </w:r>
      <w:r w:rsidRPr="007D5575">
        <w:rPr>
          <w:rFonts w:ascii="Trebuchet MS" w:hAnsi="Trebuchet MS" w:cs="Arial"/>
        </w:rPr>
        <w:t>Course</w:t>
      </w:r>
      <w:r w:rsidRPr="007D5575">
        <w:rPr>
          <w:rFonts w:ascii="Trebuchet MS" w:hAnsi="Trebuchet MS" w:cs="Arial"/>
          <w:i/>
          <w:sz w:val="22"/>
        </w:rPr>
        <w:t xml:space="preserve"> (if not completed with the MIA)</w:t>
      </w:r>
    </w:p>
    <w:p w14:paraId="7167E48F" w14:textId="77777777" w:rsidR="000F7FD7" w:rsidRPr="00631101" w:rsidRDefault="000F7FD7">
      <w:pPr>
        <w:rPr>
          <w:rFonts w:ascii="Trebuchet MS" w:hAnsi="Trebuchet MS" w:cs="Arial"/>
        </w:rPr>
      </w:pPr>
      <w:r w:rsidRPr="00631101">
        <w:rPr>
          <w:rFonts w:ascii="Trebuchet MS" w:hAnsi="Trebuchet MS" w:cs="Arial"/>
        </w:rPr>
        <w:br w:type="page"/>
      </w:r>
    </w:p>
    <w:p w14:paraId="39B84932" w14:textId="77777777" w:rsidR="00FC6F7D" w:rsidRPr="00FC6F7D" w:rsidRDefault="00FC6F7D" w:rsidP="003D6A0E">
      <w:pPr>
        <w:jc w:val="center"/>
        <w:rPr>
          <w:rFonts w:ascii="Trebuchet MS" w:hAnsi="Trebuchet MS" w:cs="Arial"/>
        </w:rPr>
      </w:pPr>
    </w:p>
    <w:p w14:paraId="6DDCD7C1" w14:textId="77777777" w:rsidR="00054B2C" w:rsidRPr="005C54D2" w:rsidRDefault="00054B2C" w:rsidP="003D6A0E">
      <w:pPr>
        <w:pStyle w:val="Heading5"/>
        <w:shd w:val="clear" w:color="auto" w:fill="3366FF"/>
        <w:jc w:val="both"/>
        <w:rPr>
          <w:rFonts w:ascii="Trebuchet MS" w:hAnsi="Trebuchet MS" w:cs="Arial"/>
          <w:i w:val="0"/>
          <w:color w:val="FFFFFF"/>
        </w:rPr>
      </w:pPr>
      <w:r w:rsidRPr="005C54D2">
        <w:rPr>
          <w:rFonts w:ascii="Trebuchet MS" w:hAnsi="Trebuchet MS" w:cs="Arial"/>
          <w:i w:val="0"/>
          <w:color w:val="FFFFFF"/>
          <w:sz w:val="22"/>
          <w:szCs w:val="22"/>
        </w:rPr>
        <w:t>PERSONAL DETAILS</w:t>
      </w:r>
    </w:p>
    <w:p w14:paraId="4C4E0A16" w14:textId="77777777" w:rsidR="00054B2C" w:rsidRPr="004401B9" w:rsidRDefault="00054B2C" w:rsidP="00054B2C">
      <w:pPr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17"/>
        <w:gridCol w:w="5320"/>
        <w:gridCol w:w="124"/>
        <w:gridCol w:w="655"/>
        <w:gridCol w:w="432"/>
        <w:gridCol w:w="325"/>
        <w:gridCol w:w="1741"/>
      </w:tblGrid>
      <w:tr w:rsidR="001E56F7" w:rsidRPr="004401B9" w14:paraId="4FCDE288" w14:textId="77777777" w:rsidTr="00814A62">
        <w:tc>
          <w:tcPr>
            <w:tcW w:w="1952" w:type="dxa"/>
          </w:tcPr>
          <w:p w14:paraId="68E5DB4F" w14:textId="77777777" w:rsidR="001E56F7" w:rsidRPr="004401B9" w:rsidRDefault="001E56F7" w:rsidP="001E56F7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>Title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 (Mr/Ms/Other)</w:t>
            </w:r>
          </w:p>
        </w:tc>
        <w:sdt>
          <w:sdtPr>
            <w:rPr>
              <w:rFonts w:ascii="Trebuchet MS" w:hAnsi="Trebuchet MS" w:cs="Arial"/>
              <w:sz w:val="22"/>
              <w:szCs w:val="22"/>
            </w:rPr>
            <w:id w:val="2117780820"/>
            <w:placeholder>
              <w:docPart w:val="D3D1834FBB184137805D29BE99E4E6E4"/>
            </w:placeholder>
          </w:sdtPr>
          <w:sdtEndPr/>
          <w:sdtContent>
            <w:tc>
              <w:tcPr>
                <w:tcW w:w="2409" w:type="dxa"/>
              </w:tcPr>
              <w:p w14:paraId="551B666D" w14:textId="01347BB8" w:rsidR="001E56F7" w:rsidRDefault="00FA4288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>
                  <w:rPr>
                    <w:rFonts w:ascii="Trebuchet MS" w:hAnsi="Trebuchet MS" w:cs="Arial"/>
                    <w:noProof/>
                    <w:sz w:val="22"/>
                    <w:szCs w:val="22"/>
                  </w:rPr>
                  <w:drawing>
                    <wp:inline distT="0" distB="0" distL="0" distR="0" wp14:anchorId="557AF28C" wp14:editId="5DE98D67">
                      <wp:extent cx="3241554" cy="1440183"/>
                      <wp:effectExtent l="0" t="0" r="0" b="0"/>
                      <wp:docPr id="3" name="Picture 3" descr="A picture containing text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 descr="A picture containing text&#10;&#10;Description automatically generated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241554" cy="144018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843" w:type="dxa"/>
            <w:gridSpan w:val="3"/>
          </w:tcPr>
          <w:p w14:paraId="17353FB0" w14:textId="77777777" w:rsidR="001E56F7" w:rsidRPr="004401B9" w:rsidRDefault="001E56F7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Date of Birth</w:t>
            </w:r>
          </w:p>
        </w:tc>
        <w:sdt>
          <w:sdtPr>
            <w:rPr>
              <w:rFonts w:ascii="Trebuchet MS" w:hAnsi="Trebuchet MS" w:cs="Arial"/>
              <w:sz w:val="22"/>
              <w:szCs w:val="22"/>
            </w:rPr>
            <w:id w:val="1108315465"/>
            <w:placeholder>
              <w:docPart w:val="93DA219F9B544A4591F370FCDB757505"/>
            </w:placeholder>
            <w:showingPlcHdr/>
          </w:sdtPr>
          <w:sdtEndPr/>
          <w:sdtContent>
            <w:tc>
              <w:tcPr>
                <w:tcW w:w="4110" w:type="dxa"/>
                <w:gridSpan w:val="2"/>
              </w:tcPr>
              <w:p w14:paraId="70D8FF7A" w14:textId="3DE35765" w:rsidR="001E56F7" w:rsidRPr="004401B9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36855" w:rsidRPr="004401B9" w14:paraId="4CDBDD05" w14:textId="77777777" w:rsidTr="00814A62">
        <w:tc>
          <w:tcPr>
            <w:tcW w:w="1952" w:type="dxa"/>
          </w:tcPr>
          <w:p w14:paraId="287854F3" w14:textId="77777777" w:rsidR="00436855" w:rsidRDefault="00436855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First Names</w:t>
            </w:r>
          </w:p>
          <w:p w14:paraId="2B5FA414" w14:textId="77777777" w:rsidR="00436855" w:rsidRPr="004401B9" w:rsidRDefault="00436855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</w:tc>
        <w:sdt>
          <w:sdtPr>
            <w:rPr>
              <w:rFonts w:ascii="Trebuchet MS" w:hAnsi="Trebuchet MS" w:cs="Arial"/>
              <w:sz w:val="22"/>
              <w:szCs w:val="22"/>
            </w:rPr>
            <w:id w:val="-403915401"/>
            <w:placeholder>
              <w:docPart w:val="CE0E54C90B7242F0BF2BD2B14A484BD0"/>
            </w:placeholder>
            <w:showingPlcHdr/>
          </w:sdtPr>
          <w:sdtEndPr/>
          <w:sdtContent>
            <w:tc>
              <w:tcPr>
                <w:tcW w:w="8362" w:type="dxa"/>
                <w:gridSpan w:val="6"/>
              </w:tcPr>
              <w:p w14:paraId="0F2656C8" w14:textId="6A5891B0" w:rsidR="00436855" w:rsidRPr="004401B9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4B2C" w:rsidRPr="004401B9" w14:paraId="585EE8E2" w14:textId="77777777" w:rsidTr="00814A62">
        <w:tc>
          <w:tcPr>
            <w:tcW w:w="1952" w:type="dxa"/>
          </w:tcPr>
          <w:p w14:paraId="29BAE2A8" w14:textId="77777777" w:rsidR="00054B2C" w:rsidRPr="004401B9" w:rsidRDefault="00436855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Last Name</w:t>
            </w:r>
          </w:p>
        </w:tc>
        <w:tc>
          <w:tcPr>
            <w:tcW w:w="8362" w:type="dxa"/>
            <w:gridSpan w:val="6"/>
          </w:tcPr>
          <w:sdt>
            <w:sdtPr>
              <w:rPr>
                <w:rFonts w:ascii="Trebuchet MS" w:hAnsi="Trebuchet MS" w:cs="Arial"/>
                <w:sz w:val="22"/>
                <w:szCs w:val="22"/>
              </w:rPr>
              <w:id w:val="-2140876945"/>
              <w:placeholder>
                <w:docPart w:val="7FD622D46E554E89BA98282DBF4D3636"/>
              </w:placeholder>
              <w:showingPlcHdr/>
            </w:sdtPr>
            <w:sdtEndPr/>
            <w:sdtContent>
              <w:p w14:paraId="019618B5" w14:textId="208C25E3" w:rsidR="00054B2C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63E8AC7" w14:textId="77777777" w:rsidR="004401B9" w:rsidRPr="004401B9" w:rsidRDefault="004401B9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  <w:tr w:rsidR="00436855" w:rsidRPr="004401B9" w14:paraId="2A1EDC7D" w14:textId="77777777" w:rsidTr="00814A62">
        <w:tc>
          <w:tcPr>
            <w:tcW w:w="1952" w:type="dxa"/>
          </w:tcPr>
          <w:p w14:paraId="4C18FD65" w14:textId="77777777" w:rsidR="00436855" w:rsidRDefault="00436855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 xml:space="preserve">Job </w:t>
            </w:r>
            <w:r>
              <w:rPr>
                <w:rFonts w:ascii="Trebuchet MS" w:hAnsi="Trebuchet MS" w:cs="Arial"/>
                <w:sz w:val="22"/>
                <w:szCs w:val="22"/>
              </w:rPr>
              <w:t>T</w:t>
            </w:r>
            <w:r w:rsidRPr="004401B9">
              <w:rPr>
                <w:rFonts w:ascii="Trebuchet MS" w:hAnsi="Trebuchet MS" w:cs="Arial"/>
                <w:sz w:val="22"/>
                <w:szCs w:val="22"/>
              </w:rPr>
              <w:t>itle</w:t>
            </w:r>
          </w:p>
          <w:p w14:paraId="75BDD69E" w14:textId="77777777" w:rsidR="00436855" w:rsidRPr="004401B9" w:rsidRDefault="00436855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</w:tc>
        <w:sdt>
          <w:sdtPr>
            <w:rPr>
              <w:rFonts w:ascii="Trebuchet MS" w:hAnsi="Trebuchet MS" w:cs="Arial"/>
              <w:sz w:val="22"/>
              <w:szCs w:val="22"/>
            </w:rPr>
            <w:id w:val="927158423"/>
            <w:placeholder>
              <w:docPart w:val="34CB6B8B0477446488D5F39F927E75F6"/>
            </w:placeholder>
            <w:showingPlcHdr/>
          </w:sdtPr>
          <w:sdtEndPr/>
          <w:sdtContent>
            <w:tc>
              <w:tcPr>
                <w:tcW w:w="8362" w:type="dxa"/>
                <w:gridSpan w:val="6"/>
              </w:tcPr>
              <w:p w14:paraId="0EDF5DD1" w14:textId="04DDAFB3" w:rsidR="00436855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4B2C" w:rsidRPr="004401B9" w14:paraId="6F074B07" w14:textId="77777777" w:rsidTr="00814A62">
        <w:tc>
          <w:tcPr>
            <w:tcW w:w="1952" w:type="dxa"/>
          </w:tcPr>
          <w:p w14:paraId="7CFD7EC6" w14:textId="77777777" w:rsidR="00054B2C" w:rsidRPr="004401B9" w:rsidRDefault="00054B2C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>Company</w:t>
            </w:r>
          </w:p>
        </w:tc>
        <w:tc>
          <w:tcPr>
            <w:tcW w:w="8362" w:type="dxa"/>
            <w:gridSpan w:val="6"/>
          </w:tcPr>
          <w:sdt>
            <w:sdtPr>
              <w:rPr>
                <w:rFonts w:ascii="Trebuchet MS" w:hAnsi="Trebuchet MS" w:cs="Arial"/>
                <w:sz w:val="22"/>
                <w:szCs w:val="22"/>
              </w:rPr>
              <w:id w:val="665754628"/>
              <w:placeholder>
                <w:docPart w:val="45B4D690704B4681929579B3353885CE"/>
              </w:placeholder>
              <w:showingPlcHdr/>
            </w:sdtPr>
            <w:sdtEndPr/>
            <w:sdtContent>
              <w:p w14:paraId="23F56A31" w14:textId="579F3123" w:rsidR="00054B2C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8F7A1CF" w14:textId="77777777" w:rsidR="004401B9" w:rsidRPr="004401B9" w:rsidRDefault="004401B9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  <w:tr w:rsidR="00054B2C" w:rsidRPr="004401B9" w14:paraId="782E7EB3" w14:textId="77777777" w:rsidTr="00814A62">
        <w:tc>
          <w:tcPr>
            <w:tcW w:w="1952" w:type="dxa"/>
          </w:tcPr>
          <w:p w14:paraId="05D63AAA" w14:textId="77777777" w:rsidR="00054B2C" w:rsidRPr="004401B9" w:rsidRDefault="00054B2C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>Address</w:t>
            </w:r>
          </w:p>
        </w:tc>
        <w:tc>
          <w:tcPr>
            <w:tcW w:w="8362" w:type="dxa"/>
            <w:gridSpan w:val="6"/>
          </w:tcPr>
          <w:sdt>
            <w:sdtPr>
              <w:rPr>
                <w:rFonts w:ascii="Trebuchet MS" w:hAnsi="Trebuchet MS" w:cs="Arial"/>
                <w:sz w:val="22"/>
                <w:szCs w:val="22"/>
              </w:rPr>
              <w:id w:val="-1848324228"/>
              <w:placeholder>
                <w:docPart w:val="76E2BB18353D48DEB96916D5EF0C73E0"/>
              </w:placeholder>
              <w:showingPlcHdr/>
            </w:sdtPr>
            <w:sdtEndPr/>
            <w:sdtContent>
              <w:p w14:paraId="06954DA0" w14:textId="1FEF3818" w:rsidR="00054B2C" w:rsidRPr="004401B9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8CF99A4" w14:textId="77777777" w:rsidR="00054B2C" w:rsidRPr="004401B9" w:rsidRDefault="00054B2C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</w:p>
          <w:p w14:paraId="3F45E9FE" w14:textId="77777777" w:rsidR="00054B2C" w:rsidRPr="004401B9" w:rsidRDefault="00054B2C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  <w:tr w:rsidR="00F034BF" w:rsidRPr="004401B9" w14:paraId="0816D28C" w14:textId="77777777" w:rsidTr="00814A62">
        <w:tc>
          <w:tcPr>
            <w:tcW w:w="1952" w:type="dxa"/>
          </w:tcPr>
          <w:p w14:paraId="2ABF9988" w14:textId="77777777" w:rsidR="00F034BF" w:rsidRDefault="00F034BF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 xml:space="preserve">Telephone </w:t>
            </w:r>
          </w:p>
          <w:p w14:paraId="1371BDAB" w14:textId="77777777" w:rsidR="00F034BF" w:rsidRPr="004401B9" w:rsidRDefault="00F034BF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</w:tc>
        <w:sdt>
          <w:sdtPr>
            <w:rPr>
              <w:rFonts w:ascii="Trebuchet MS" w:hAnsi="Trebuchet MS" w:cs="Arial"/>
              <w:sz w:val="22"/>
              <w:szCs w:val="22"/>
            </w:rPr>
            <w:id w:val="1682306164"/>
            <w:placeholder>
              <w:docPart w:val="908FD59D4B374B479F45309E25FED626"/>
            </w:placeholder>
            <w:showingPlcHdr/>
          </w:sdtPr>
          <w:sdtEndPr/>
          <w:sdtContent>
            <w:tc>
              <w:tcPr>
                <w:tcW w:w="3452" w:type="dxa"/>
                <w:gridSpan w:val="3"/>
              </w:tcPr>
              <w:p w14:paraId="0D85F2A3" w14:textId="3ABD34B8" w:rsidR="00F034BF" w:rsidRPr="004401B9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910" w:type="dxa"/>
            <w:gridSpan w:val="3"/>
          </w:tcPr>
          <w:p w14:paraId="66B9FC74" w14:textId="0A749596" w:rsidR="00F034BF" w:rsidRPr="004401B9" w:rsidRDefault="00F034BF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Mobile</w:t>
            </w:r>
            <w:r w:rsidR="00EC2244">
              <w:rPr>
                <w:rFonts w:ascii="Trebuchet MS" w:hAnsi="Trebuchet MS" w:cs="Arial"/>
                <w:sz w:val="22"/>
                <w:szCs w:val="22"/>
              </w:rPr>
              <w:t xml:space="preserve">: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-1899814717"/>
                <w:placeholder>
                  <w:docPart w:val="63362BA2288345DDB6998C5C578C709F"/>
                </w:placeholder>
                <w:showingPlcHdr/>
              </w:sdtPr>
              <w:sdtEndPr/>
              <w:sdtContent>
                <w:r w:rsidR="00DD457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054B2C" w:rsidRPr="004401B9" w14:paraId="10DFEE64" w14:textId="77777777" w:rsidTr="00814A62">
        <w:tc>
          <w:tcPr>
            <w:tcW w:w="1952" w:type="dxa"/>
          </w:tcPr>
          <w:p w14:paraId="6E98079E" w14:textId="77777777" w:rsidR="00054B2C" w:rsidRPr="004401B9" w:rsidRDefault="00054B2C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>Email</w:t>
            </w:r>
          </w:p>
        </w:tc>
        <w:tc>
          <w:tcPr>
            <w:tcW w:w="8362" w:type="dxa"/>
            <w:gridSpan w:val="6"/>
          </w:tcPr>
          <w:sdt>
            <w:sdtPr>
              <w:rPr>
                <w:rFonts w:ascii="Trebuchet MS" w:hAnsi="Trebuchet MS" w:cs="Arial"/>
                <w:sz w:val="22"/>
                <w:szCs w:val="22"/>
              </w:rPr>
              <w:id w:val="1668594595"/>
              <w:placeholder>
                <w:docPart w:val="86C812BE65C4419ABA918ED4B3C4AE05"/>
              </w:placeholder>
              <w:showingPlcHdr/>
            </w:sdtPr>
            <w:sdtEndPr/>
            <w:sdtContent>
              <w:p w14:paraId="59693288" w14:textId="5AC15A52" w:rsidR="00054B2C" w:rsidRDefault="00DD4570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3C4683E" w14:textId="77777777" w:rsidR="004401B9" w:rsidRPr="004401B9" w:rsidRDefault="004401B9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  <w:tr w:rsidR="007721FF" w:rsidRPr="004401B9" w14:paraId="546680F5" w14:textId="77777777" w:rsidTr="00814A62">
        <w:tc>
          <w:tcPr>
            <w:tcW w:w="1952" w:type="dxa"/>
          </w:tcPr>
          <w:p w14:paraId="79C919F6" w14:textId="77777777" w:rsidR="007721FF" w:rsidRDefault="007721FF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>Contact i</w:t>
            </w:r>
            <w:r w:rsidRPr="004401B9">
              <w:rPr>
                <w:rFonts w:ascii="Trebuchet MS" w:hAnsi="Trebuchet MS" w:cs="Arial"/>
                <w:sz w:val="22"/>
                <w:szCs w:val="22"/>
              </w:rPr>
              <w:t xml:space="preserve">n case of an emergency </w:t>
            </w:r>
          </w:p>
          <w:p w14:paraId="32F5F5F1" w14:textId="77777777" w:rsidR="007721FF" w:rsidRPr="004401B9" w:rsidRDefault="007721FF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</w:tc>
        <w:tc>
          <w:tcPr>
            <w:tcW w:w="2551" w:type="dxa"/>
            <w:gridSpan w:val="2"/>
          </w:tcPr>
          <w:p w14:paraId="57B5E28C" w14:textId="77777777" w:rsidR="007721FF" w:rsidRDefault="007721FF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>Name</w:t>
            </w:r>
          </w:p>
          <w:sdt>
            <w:sdtPr>
              <w:rPr>
                <w:rFonts w:ascii="Trebuchet MS" w:hAnsi="Trebuchet MS" w:cs="Arial"/>
                <w:sz w:val="22"/>
                <w:szCs w:val="22"/>
              </w:rPr>
              <w:id w:val="2119094816"/>
              <w:placeholder>
                <w:docPart w:val="165CAB9AD50F41D8856368716FC3B440"/>
              </w:placeholder>
              <w:showingPlcHdr/>
            </w:sdtPr>
            <w:sdtEndPr/>
            <w:sdtContent>
              <w:p w14:paraId="20E8F6E5" w14:textId="455D9E83" w:rsidR="001B401C" w:rsidRPr="004401B9" w:rsidRDefault="001B401C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835" w:type="dxa"/>
            <w:gridSpan w:val="3"/>
          </w:tcPr>
          <w:p w14:paraId="24546897" w14:textId="77777777" w:rsidR="007721FF" w:rsidRDefault="007721FF" w:rsidP="002F3DF2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>Mobile number</w:t>
            </w:r>
            <w:r w:rsidR="00D533C5">
              <w:rPr>
                <w:rFonts w:ascii="Trebuchet MS" w:hAnsi="Trebuchet MS" w:cs="Arial"/>
                <w:sz w:val="22"/>
                <w:szCs w:val="22"/>
              </w:rPr>
              <w:t>:</w:t>
            </w:r>
          </w:p>
          <w:sdt>
            <w:sdtPr>
              <w:rPr>
                <w:rFonts w:ascii="Trebuchet MS" w:hAnsi="Trebuchet MS" w:cs="Arial"/>
                <w:sz w:val="22"/>
                <w:szCs w:val="22"/>
              </w:rPr>
              <w:id w:val="435109931"/>
              <w:placeholder>
                <w:docPart w:val="7FDA7D43CAA14ABE80BC7D301B2C0D35"/>
              </w:placeholder>
              <w:showingPlcHdr/>
            </w:sdtPr>
            <w:sdtEndPr/>
            <w:sdtContent>
              <w:p w14:paraId="553D2193" w14:textId="0AF16EA4" w:rsidR="00D533C5" w:rsidRPr="004401B9" w:rsidRDefault="001B401C" w:rsidP="002F3DF2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976" w:type="dxa"/>
          </w:tcPr>
          <w:p w14:paraId="66622558" w14:textId="77777777" w:rsidR="007721FF" w:rsidRDefault="007721FF" w:rsidP="007721FF">
            <w:pPr>
              <w:spacing w:line="240" w:lineRule="exact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4401B9">
              <w:rPr>
                <w:rFonts w:ascii="Trebuchet MS" w:hAnsi="Trebuchet MS" w:cs="Arial"/>
                <w:sz w:val="22"/>
                <w:szCs w:val="22"/>
              </w:rPr>
              <w:t xml:space="preserve">Relationship </w:t>
            </w:r>
          </w:p>
          <w:sdt>
            <w:sdtPr>
              <w:rPr>
                <w:rFonts w:ascii="Trebuchet MS" w:hAnsi="Trebuchet MS" w:cs="Arial"/>
                <w:sz w:val="22"/>
                <w:szCs w:val="22"/>
              </w:rPr>
              <w:id w:val="385766291"/>
              <w:placeholder>
                <w:docPart w:val="BC2A013F78F241018993C3708847F06E"/>
              </w:placeholder>
              <w:showingPlcHdr/>
            </w:sdtPr>
            <w:sdtEndPr/>
            <w:sdtContent>
              <w:p w14:paraId="253DF180" w14:textId="3F73F858" w:rsidR="001B401C" w:rsidRPr="004401B9" w:rsidRDefault="001B401C" w:rsidP="007721FF">
                <w:pPr>
                  <w:spacing w:line="240" w:lineRule="exact"/>
                  <w:jc w:val="both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B6E1F73" w14:textId="77777777" w:rsidR="00F41753" w:rsidRDefault="00F41753">
      <w:pPr>
        <w:rPr>
          <w:rFonts w:ascii="Trebuchet MS" w:hAnsi="Trebuchet MS" w:cs="Arial"/>
          <w:b/>
          <w:bCs/>
          <w:iCs/>
          <w:color w:val="FFFFFF"/>
          <w:sz w:val="22"/>
          <w:szCs w:val="22"/>
        </w:rPr>
      </w:pPr>
    </w:p>
    <w:p w14:paraId="4AB986EC" w14:textId="77777777" w:rsidR="00054B2C" w:rsidRPr="005C54D2" w:rsidRDefault="00E01BC4" w:rsidP="003D6A0E">
      <w:pPr>
        <w:pStyle w:val="Heading5"/>
        <w:shd w:val="clear" w:color="auto" w:fill="3366FF"/>
        <w:jc w:val="both"/>
        <w:rPr>
          <w:rFonts w:ascii="Trebuchet MS" w:hAnsi="Trebuchet MS" w:cs="Arial"/>
          <w:i w:val="0"/>
          <w:color w:val="FFFFFF"/>
          <w:sz w:val="22"/>
          <w:szCs w:val="22"/>
        </w:rPr>
      </w:pPr>
      <w:r>
        <w:rPr>
          <w:rFonts w:ascii="Trebuchet MS" w:hAnsi="Trebuchet MS" w:cs="Arial"/>
          <w:i w:val="0"/>
          <w:color w:val="FFFFFF"/>
          <w:sz w:val="22"/>
          <w:szCs w:val="22"/>
        </w:rPr>
        <w:t>YOUR</w:t>
      </w:r>
      <w:r w:rsidR="00054B2C" w:rsidRPr="005C54D2">
        <w:rPr>
          <w:rFonts w:ascii="Trebuchet MS" w:hAnsi="Trebuchet MS" w:cs="Arial"/>
          <w:i w:val="0"/>
          <w:color w:val="FFFFFF"/>
          <w:sz w:val="22"/>
          <w:szCs w:val="22"/>
        </w:rPr>
        <w:t xml:space="preserve"> BACKGROUND</w:t>
      </w:r>
      <w:r w:rsidR="00C7569A" w:rsidRPr="005C54D2">
        <w:rPr>
          <w:rFonts w:ascii="Trebuchet MS" w:hAnsi="Trebuchet MS" w:cs="Arial"/>
          <w:i w:val="0"/>
          <w:color w:val="FFFFFF"/>
          <w:sz w:val="22"/>
          <w:szCs w:val="22"/>
        </w:rPr>
        <w:t xml:space="preserve"> </w:t>
      </w:r>
      <w:r w:rsidR="00EC2244">
        <w:rPr>
          <w:rFonts w:ascii="Trebuchet MS" w:hAnsi="Trebuchet MS" w:cs="Arial"/>
          <w:i w:val="0"/>
          <w:color w:val="FFFFFF"/>
          <w:sz w:val="22"/>
          <w:szCs w:val="22"/>
        </w:rPr>
        <w:t>SUMMARY</w:t>
      </w:r>
      <w:r w:rsidR="004401B9" w:rsidRPr="005C54D2">
        <w:rPr>
          <w:rFonts w:ascii="Trebuchet MS" w:hAnsi="Trebuchet MS" w:cs="Arial"/>
          <w:i w:val="0"/>
          <w:color w:val="FFFFFF"/>
          <w:sz w:val="22"/>
          <w:szCs w:val="22"/>
        </w:rPr>
        <w:t xml:space="preserve">  </w:t>
      </w:r>
    </w:p>
    <w:p w14:paraId="4A79E739" w14:textId="77777777" w:rsidR="00054B2C" w:rsidRPr="004401B9" w:rsidRDefault="00054B2C" w:rsidP="00054B2C">
      <w:pPr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5670"/>
      </w:tblGrid>
      <w:tr w:rsidR="00EC2244" w:rsidRPr="004401B9" w14:paraId="4EE962FA" w14:textId="77777777" w:rsidTr="00814A62">
        <w:tc>
          <w:tcPr>
            <w:tcW w:w="10314" w:type="dxa"/>
            <w:gridSpan w:val="2"/>
          </w:tcPr>
          <w:p w14:paraId="41A8473B" w14:textId="77777777" w:rsidR="00EC2244" w:rsidRPr="00EC2244" w:rsidRDefault="00EC2244" w:rsidP="00EC2244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 w:rsidRPr="00EC2244">
              <w:rPr>
                <w:rFonts w:ascii="Arial" w:hAnsi="Arial" w:cs="Arial"/>
                <w:sz w:val="22"/>
                <w:szCs w:val="22"/>
              </w:rPr>
              <w:t>How long have you held a management position in your marina/boatyard?</w:t>
            </w:r>
          </w:p>
          <w:sdt>
            <w:sdtPr>
              <w:rPr>
                <w:rFonts w:ascii="Arial" w:hAnsi="Arial" w:cs="Arial"/>
                <w:sz w:val="22"/>
                <w:szCs w:val="22"/>
              </w:rPr>
              <w:id w:val="315534497"/>
              <w:placeholder>
                <w:docPart w:val="DefaultPlaceholder_-1854013440"/>
              </w:placeholder>
            </w:sdtPr>
            <w:sdtEndPr/>
            <w:sdtContent>
              <w:p w14:paraId="2DD1C6DD" w14:textId="77777777" w:rsidR="001B401C" w:rsidRDefault="001B401C" w:rsidP="00EC2244">
                <w:pPr>
                  <w:spacing w:line="240" w:lineRule="exact"/>
                  <w:rPr>
                    <w:rFonts w:ascii="Arial" w:hAnsi="Arial" w:cs="Arial"/>
                    <w:sz w:val="22"/>
                    <w:szCs w:val="22"/>
                  </w:rPr>
                </w:pPr>
              </w:p>
              <w:p w14:paraId="6AA173EE" w14:textId="3D4B6183" w:rsidR="00EC2244" w:rsidRPr="00EC2244" w:rsidRDefault="00BA2D37" w:rsidP="00EC2244">
                <w:pPr>
                  <w:spacing w:line="240" w:lineRule="exact"/>
                  <w:rPr>
                    <w:rFonts w:ascii="Arial" w:hAnsi="Arial" w:cs="Arial"/>
                    <w:sz w:val="22"/>
                    <w:szCs w:val="22"/>
                  </w:rPr>
                </w:pPr>
              </w:p>
            </w:sdtContent>
          </w:sdt>
        </w:tc>
      </w:tr>
      <w:tr w:rsidR="00EC2244" w:rsidRPr="004401B9" w14:paraId="5833CDB9" w14:textId="77777777" w:rsidTr="00814A62">
        <w:tc>
          <w:tcPr>
            <w:tcW w:w="10314" w:type="dxa"/>
            <w:gridSpan w:val="2"/>
          </w:tcPr>
          <w:p w14:paraId="6A86F1C6" w14:textId="77777777" w:rsidR="00EC2244" w:rsidRPr="00925844" w:rsidRDefault="00925844" w:rsidP="00EC2244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 w:rsidRPr="00925844">
              <w:rPr>
                <w:rFonts w:ascii="Arial" w:hAnsi="Arial" w:cs="Arial"/>
                <w:sz w:val="22"/>
                <w:szCs w:val="22"/>
              </w:rPr>
              <w:t xml:space="preserve">Attach updated Resume </w:t>
            </w:r>
            <w:r w:rsidR="00EC2244" w:rsidRPr="00925844">
              <w:rPr>
                <w:rFonts w:ascii="Arial" w:hAnsi="Arial" w:cs="Arial"/>
                <w:sz w:val="22"/>
                <w:szCs w:val="22"/>
              </w:rPr>
              <w:t>to application form</w:t>
            </w:r>
            <w:r w:rsidR="00B67642">
              <w:rPr>
                <w:rFonts w:ascii="Arial" w:hAnsi="Arial" w:cs="Arial"/>
                <w:sz w:val="22"/>
                <w:szCs w:val="22"/>
              </w:rPr>
              <w:t xml:space="preserve"> or email</w:t>
            </w:r>
            <w:r w:rsidRPr="00925844">
              <w:rPr>
                <w:rFonts w:ascii="Arial" w:hAnsi="Arial" w:cs="Arial"/>
                <w:sz w:val="22"/>
                <w:szCs w:val="22"/>
              </w:rPr>
              <w:t>. Focus particularly on your current responsibilities</w:t>
            </w:r>
            <w:r w:rsidR="00EC2244" w:rsidRPr="00925844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sdt>
            <w:sdtPr>
              <w:rPr>
                <w:rFonts w:ascii="Trebuchet MS" w:hAnsi="Trebuchet MS" w:cs="Arial"/>
                <w:sz w:val="22"/>
                <w:szCs w:val="22"/>
              </w:rPr>
              <w:id w:val="370282157"/>
              <w:placeholder>
                <w:docPart w:val="09D37ACA09DC40A6BE0603B2D9E5EB5F"/>
              </w:placeholder>
              <w:showingPlcHdr/>
            </w:sdtPr>
            <w:sdtEndPr/>
            <w:sdtContent>
              <w:p w14:paraId="55F63AC8" w14:textId="782549A9" w:rsidR="00EC2244" w:rsidRDefault="00AE6E50" w:rsidP="00EC2244">
                <w:pPr>
                  <w:spacing w:line="240" w:lineRule="exact"/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239DC2D" w14:textId="77777777" w:rsidR="00EC2244" w:rsidRDefault="00EC2244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  <w:p w14:paraId="60C09C29" w14:textId="77777777" w:rsidR="00EC2244" w:rsidRPr="00EC2244" w:rsidRDefault="00EC2244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  <w:tr w:rsidR="00EC2244" w:rsidRPr="004401B9" w14:paraId="50EA024E" w14:textId="77777777" w:rsidTr="00814A62">
        <w:tc>
          <w:tcPr>
            <w:tcW w:w="10314" w:type="dxa"/>
            <w:gridSpan w:val="2"/>
          </w:tcPr>
          <w:p w14:paraId="56682393" w14:textId="77777777" w:rsidR="00EC2244" w:rsidRPr="00EC2244" w:rsidRDefault="00EC2244" w:rsidP="00EC2244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 w:rsidRPr="00EC2244">
              <w:rPr>
                <w:rFonts w:ascii="Arial" w:hAnsi="Arial" w:cs="Arial"/>
                <w:sz w:val="22"/>
                <w:szCs w:val="22"/>
              </w:rPr>
              <w:t>Please give brief details of other relevant experience you have.</w:t>
            </w:r>
          </w:p>
          <w:sdt>
            <w:sdtPr>
              <w:rPr>
                <w:rFonts w:ascii="Trebuchet MS" w:hAnsi="Trebuchet MS" w:cs="Arial"/>
                <w:sz w:val="22"/>
                <w:szCs w:val="22"/>
              </w:rPr>
              <w:id w:val="-1246340579"/>
              <w:placeholder>
                <w:docPart w:val="DefaultPlaceholder_-1854013440"/>
              </w:placeholder>
            </w:sdtPr>
            <w:sdtEndPr/>
            <w:sdtContent>
              <w:p w14:paraId="58CD16FC" w14:textId="77777777" w:rsidR="00AE6E50" w:rsidRDefault="00AE6E50" w:rsidP="00EC2244">
                <w:pPr>
                  <w:spacing w:line="240" w:lineRule="exact"/>
                  <w:rPr>
                    <w:rFonts w:ascii="Trebuchet MS" w:hAnsi="Trebuchet MS" w:cs="Arial"/>
                    <w:sz w:val="22"/>
                    <w:szCs w:val="22"/>
                  </w:rPr>
                </w:pPr>
              </w:p>
              <w:p w14:paraId="0DDCE1F3" w14:textId="77777777" w:rsidR="00AE6E50" w:rsidRDefault="00AE6E50" w:rsidP="00EC2244">
                <w:pPr>
                  <w:spacing w:line="240" w:lineRule="exact"/>
                  <w:rPr>
                    <w:rFonts w:ascii="Trebuchet MS" w:hAnsi="Trebuchet MS" w:cs="Arial"/>
                    <w:sz w:val="22"/>
                    <w:szCs w:val="22"/>
                  </w:rPr>
                </w:pPr>
              </w:p>
              <w:p w14:paraId="18B3BCFB" w14:textId="77777777" w:rsidR="00AE6E50" w:rsidRDefault="00AE6E50" w:rsidP="00EC2244">
                <w:pPr>
                  <w:spacing w:line="240" w:lineRule="exact"/>
                  <w:rPr>
                    <w:rFonts w:ascii="Trebuchet MS" w:hAnsi="Trebuchet MS" w:cs="Arial"/>
                    <w:sz w:val="22"/>
                    <w:szCs w:val="22"/>
                  </w:rPr>
                </w:pPr>
              </w:p>
              <w:p w14:paraId="79BCBFF6" w14:textId="3F59A557" w:rsidR="00EC2244" w:rsidRDefault="00BA2D37" w:rsidP="00EC2244">
                <w:pPr>
                  <w:spacing w:line="240" w:lineRule="exact"/>
                  <w:rPr>
                    <w:rFonts w:ascii="Trebuchet MS" w:hAnsi="Trebuchet MS" w:cs="Arial"/>
                    <w:sz w:val="22"/>
                    <w:szCs w:val="22"/>
                  </w:rPr>
                </w:pPr>
              </w:p>
            </w:sdtContent>
          </w:sdt>
          <w:p w14:paraId="591D3794" w14:textId="77777777" w:rsidR="00EC2244" w:rsidRPr="00EC2244" w:rsidRDefault="00EC2244" w:rsidP="00EC2244">
            <w:pPr>
              <w:spacing w:line="240" w:lineRule="exact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  <w:tr w:rsidR="00631101" w:rsidRPr="004401B9" w14:paraId="64C96EC3" w14:textId="77777777" w:rsidTr="00814A62">
        <w:tc>
          <w:tcPr>
            <w:tcW w:w="4644" w:type="dxa"/>
          </w:tcPr>
          <w:p w14:paraId="79489173" w14:textId="6765D309" w:rsidR="00AE6E50" w:rsidRDefault="00631101" w:rsidP="00EC2244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w many staff do you currently supervise?</w:t>
            </w:r>
          </w:p>
          <w:p w14:paraId="61086002" w14:textId="77777777" w:rsidR="00631101" w:rsidRPr="00EC2244" w:rsidRDefault="00631101" w:rsidP="00EC2244">
            <w:pPr>
              <w:spacing w:line="240" w:lineRule="exact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1095209839"/>
            <w:placeholder>
              <w:docPart w:val="AE0B2E1BCCF44A85878874D49395BA40"/>
            </w:placeholder>
            <w:showingPlcHdr/>
          </w:sdtPr>
          <w:sdtEndPr/>
          <w:sdtContent>
            <w:tc>
              <w:tcPr>
                <w:tcW w:w="5670" w:type="dxa"/>
              </w:tcPr>
              <w:p w14:paraId="19581FD2" w14:textId="307EAC08" w:rsidR="00631101" w:rsidRPr="00EC2244" w:rsidRDefault="00AE6E50" w:rsidP="00EC2244">
                <w:pPr>
                  <w:spacing w:line="240" w:lineRule="exact"/>
                  <w:rPr>
                    <w:rFonts w:ascii="Arial" w:hAnsi="Arial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EAB26E1" w14:textId="77777777" w:rsidR="004C4BFD" w:rsidRDefault="004C4BFD" w:rsidP="004C4BFD">
      <w:pPr>
        <w:rPr>
          <w:rFonts w:ascii="Trebuchet MS" w:hAnsi="Trebuchet MS" w:cs="Arial"/>
          <w:b/>
          <w:sz w:val="22"/>
          <w:szCs w:val="22"/>
        </w:rPr>
      </w:pPr>
    </w:p>
    <w:p w14:paraId="26FF38C4" w14:textId="77777777" w:rsidR="00E01BC4" w:rsidRDefault="00E01BC4" w:rsidP="00E01BC4">
      <w:pPr>
        <w:rPr>
          <w:rFonts w:ascii="Trebuchet MS" w:hAnsi="Trebuchet MS" w:cs="Arial"/>
          <w:b/>
          <w:sz w:val="22"/>
          <w:szCs w:val="22"/>
        </w:rPr>
      </w:pPr>
      <w:r>
        <w:rPr>
          <w:rFonts w:ascii="Trebuchet MS" w:hAnsi="Trebuchet MS" w:cs="Arial"/>
          <w:b/>
          <w:sz w:val="22"/>
          <w:szCs w:val="22"/>
        </w:rPr>
        <w:t>Please provide details of your current marina:</w:t>
      </w:r>
    </w:p>
    <w:p w14:paraId="2831856E" w14:textId="77777777" w:rsidR="00E01BC4" w:rsidRDefault="00E01BC4" w:rsidP="00E01BC4">
      <w:pPr>
        <w:rPr>
          <w:rFonts w:ascii="Trebuchet MS" w:hAnsi="Trebuchet MS" w:cs="Arial"/>
          <w:b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5357"/>
      </w:tblGrid>
      <w:tr w:rsidR="00E01BC4" w:rsidRPr="00051967" w14:paraId="26677076" w14:textId="77777777" w:rsidTr="00814A62">
        <w:trPr>
          <w:trHeight w:val="610"/>
        </w:trPr>
        <w:tc>
          <w:tcPr>
            <w:tcW w:w="10314" w:type="dxa"/>
            <w:gridSpan w:val="2"/>
            <w:vAlign w:val="center"/>
          </w:tcPr>
          <w:p w14:paraId="0ED898B7" w14:textId="4134BE2F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 xml:space="preserve">Marina: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782922118"/>
                <w:placeholder>
                  <w:docPart w:val="1BD0B377B48D4070B8A56F464CA4D999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01BC4" w:rsidRPr="00051967" w14:paraId="0452CDB2" w14:textId="77777777" w:rsidTr="00AE6E50">
        <w:tc>
          <w:tcPr>
            <w:tcW w:w="4957" w:type="dxa"/>
            <w:vMerge w:val="restart"/>
            <w:vAlign w:val="center"/>
          </w:tcPr>
          <w:p w14:paraId="69521962" w14:textId="289E1D7B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 xml:space="preserve">No: of Employees: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-649056499"/>
                <w:placeholder>
                  <w:docPart w:val="045A892EB4C946FFA45B13FC3E897EB6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357" w:type="dxa"/>
          </w:tcPr>
          <w:p w14:paraId="0DA4BF7D" w14:textId="23404D49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proofErr w:type="gramStart"/>
            <w:r w:rsidRPr="00EC2244">
              <w:rPr>
                <w:rFonts w:ascii="Trebuchet MS" w:hAnsi="Trebuchet MS" w:cs="Arial"/>
                <w:sz w:val="22"/>
                <w:szCs w:val="22"/>
              </w:rPr>
              <w:t>Permanent :</w:t>
            </w:r>
            <w:proofErr w:type="gramEnd"/>
            <w:r w:rsidR="00AE6E5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77419730"/>
                <w:placeholder>
                  <w:docPart w:val="AA9FC22183184110ADCA3D0502271D40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01BC4" w:rsidRPr="00051967" w14:paraId="092C21C2" w14:textId="77777777" w:rsidTr="00AE6E50">
        <w:tc>
          <w:tcPr>
            <w:tcW w:w="4957" w:type="dxa"/>
            <w:vMerge/>
          </w:tcPr>
          <w:p w14:paraId="77A9CA60" w14:textId="77777777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</w:p>
        </w:tc>
        <w:tc>
          <w:tcPr>
            <w:tcW w:w="5357" w:type="dxa"/>
          </w:tcPr>
          <w:p w14:paraId="47C5C53A" w14:textId="2DD75381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>Seasonal:</w:t>
            </w:r>
            <w:r w:rsidR="00AE6E5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-673102179"/>
                <w:placeholder>
                  <w:docPart w:val="6B97E5CFC19A4A66B6CC9C35923BB8B6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01BC4" w:rsidRPr="00051967" w14:paraId="135CBF4A" w14:textId="77777777" w:rsidTr="00814A62">
        <w:tc>
          <w:tcPr>
            <w:tcW w:w="10314" w:type="dxa"/>
            <w:gridSpan w:val="2"/>
          </w:tcPr>
          <w:p w14:paraId="7D17C13A" w14:textId="77777777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>Services – Profit Centres – (please tick)</w:t>
            </w:r>
          </w:p>
        </w:tc>
      </w:tr>
      <w:tr w:rsidR="00E01BC4" w:rsidRPr="00051967" w14:paraId="5E7DB44E" w14:textId="77777777" w:rsidTr="00AE6E50">
        <w:tc>
          <w:tcPr>
            <w:tcW w:w="4957" w:type="dxa"/>
          </w:tcPr>
          <w:p w14:paraId="68233F0A" w14:textId="76888AB5" w:rsidR="00E01BC4" w:rsidRPr="00EC2244" w:rsidRDefault="00BA2D37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sdt>
              <w:sdtPr>
                <w:rPr>
                  <w:b/>
                </w:rPr>
                <w:id w:val="14135820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F658BB" w:rsidRPr="00EC2244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E01BC4" w:rsidRPr="00EC2244">
              <w:rPr>
                <w:rFonts w:ascii="Trebuchet MS" w:hAnsi="Trebuchet MS" w:cs="Arial"/>
                <w:sz w:val="22"/>
                <w:szCs w:val="22"/>
              </w:rPr>
              <w:t>Fuel</w:t>
            </w:r>
            <w:r w:rsidR="00AE6E5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</w:p>
        </w:tc>
        <w:tc>
          <w:tcPr>
            <w:tcW w:w="5357" w:type="dxa"/>
          </w:tcPr>
          <w:p w14:paraId="2B365593" w14:textId="513CC883" w:rsidR="00E01BC4" w:rsidRPr="00EC2244" w:rsidRDefault="00BA2D37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sdt>
              <w:sdtPr>
                <w:rPr>
                  <w:b/>
                </w:rPr>
                <w:id w:val="10625201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F658BB" w:rsidRPr="00EC2244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E01BC4" w:rsidRPr="00EC2244">
              <w:rPr>
                <w:rFonts w:ascii="Trebuchet MS" w:hAnsi="Trebuchet MS" w:cs="Arial"/>
                <w:sz w:val="22"/>
                <w:szCs w:val="22"/>
              </w:rPr>
              <w:t>Tenants</w:t>
            </w:r>
          </w:p>
        </w:tc>
      </w:tr>
      <w:tr w:rsidR="00E01BC4" w:rsidRPr="00051967" w14:paraId="0A0A311A" w14:textId="77777777" w:rsidTr="00AE6E50">
        <w:tc>
          <w:tcPr>
            <w:tcW w:w="4957" w:type="dxa"/>
          </w:tcPr>
          <w:p w14:paraId="177AEE41" w14:textId="63EEEC1E" w:rsidR="00E01BC4" w:rsidRPr="00EC2244" w:rsidRDefault="00BA2D37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sdt>
              <w:sdtPr>
                <w:rPr>
                  <w:b/>
                </w:rPr>
                <w:id w:val="10578707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F658BB" w:rsidRPr="00EC2244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E01BC4" w:rsidRPr="00EC2244">
              <w:rPr>
                <w:rFonts w:ascii="Trebuchet MS" w:hAnsi="Trebuchet MS" w:cs="Arial"/>
                <w:sz w:val="22"/>
                <w:szCs w:val="22"/>
              </w:rPr>
              <w:t>Repairs</w:t>
            </w:r>
          </w:p>
        </w:tc>
        <w:tc>
          <w:tcPr>
            <w:tcW w:w="5357" w:type="dxa"/>
          </w:tcPr>
          <w:p w14:paraId="6212E5E3" w14:textId="41040138" w:rsidR="00E01BC4" w:rsidRPr="00EC2244" w:rsidRDefault="00BA2D37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sdt>
              <w:sdtPr>
                <w:rPr>
                  <w:b/>
                </w:rPr>
                <w:id w:val="-64952825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F658BB" w:rsidRPr="00EC2244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E01BC4" w:rsidRPr="00EC2244">
              <w:rPr>
                <w:rFonts w:ascii="Trebuchet MS" w:hAnsi="Trebuchet MS" w:cs="Arial"/>
                <w:sz w:val="22"/>
                <w:szCs w:val="22"/>
              </w:rPr>
              <w:t>Chandlery</w:t>
            </w:r>
          </w:p>
        </w:tc>
      </w:tr>
      <w:tr w:rsidR="00E01BC4" w:rsidRPr="00051967" w14:paraId="6CCE9ACB" w14:textId="77777777" w:rsidTr="00AE6E50">
        <w:tc>
          <w:tcPr>
            <w:tcW w:w="4957" w:type="dxa"/>
          </w:tcPr>
          <w:p w14:paraId="440A5AAF" w14:textId="63E6062E" w:rsidR="00E01BC4" w:rsidRPr="00EC2244" w:rsidRDefault="00BA2D37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sdt>
              <w:sdtPr>
                <w:rPr>
                  <w:b/>
                </w:rPr>
                <w:id w:val="124677262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F658BB" w:rsidRPr="00EC2244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E01BC4" w:rsidRPr="00EC2244">
              <w:rPr>
                <w:rFonts w:ascii="Trebuchet MS" w:hAnsi="Trebuchet MS" w:cs="Arial"/>
                <w:sz w:val="22"/>
                <w:szCs w:val="22"/>
              </w:rPr>
              <w:t>Brokerage</w:t>
            </w:r>
          </w:p>
        </w:tc>
        <w:tc>
          <w:tcPr>
            <w:tcW w:w="5357" w:type="dxa"/>
          </w:tcPr>
          <w:p w14:paraId="5C45B3CE" w14:textId="31DE6CEC" w:rsidR="00E01BC4" w:rsidRPr="00EC2244" w:rsidRDefault="00BA2D37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sdt>
              <w:sdtPr>
                <w:rPr>
                  <w:b/>
                </w:rPr>
                <w:id w:val="-26338057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F658BB" w:rsidRPr="00EC2244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E01BC4" w:rsidRPr="00EC2244">
              <w:rPr>
                <w:rFonts w:ascii="Trebuchet MS" w:hAnsi="Trebuchet MS" w:cs="Arial"/>
                <w:sz w:val="22"/>
                <w:szCs w:val="22"/>
              </w:rPr>
              <w:t>Other</w:t>
            </w:r>
          </w:p>
          <w:p w14:paraId="790FC391" w14:textId="77777777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</w:p>
        </w:tc>
      </w:tr>
      <w:tr w:rsidR="00E01BC4" w:rsidRPr="00051967" w14:paraId="44582C57" w14:textId="77777777" w:rsidTr="00814A62">
        <w:tc>
          <w:tcPr>
            <w:tcW w:w="10314" w:type="dxa"/>
            <w:gridSpan w:val="2"/>
          </w:tcPr>
          <w:p w14:paraId="4D15472B" w14:textId="656E0A93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 xml:space="preserve">Boat </w:t>
            </w:r>
            <w:proofErr w:type="gramStart"/>
            <w:r w:rsidRPr="00EC2244">
              <w:rPr>
                <w:rFonts w:ascii="Trebuchet MS" w:hAnsi="Trebuchet MS" w:cs="Arial"/>
                <w:sz w:val="22"/>
                <w:szCs w:val="22"/>
              </w:rPr>
              <w:t xml:space="preserve">Capacity </w:t>
            </w:r>
            <w:r w:rsidR="00AE6E50">
              <w:rPr>
                <w:rFonts w:ascii="Trebuchet MS" w:hAnsi="Trebuchet MS" w:cs="Arial"/>
                <w:sz w:val="22"/>
                <w:szCs w:val="22"/>
              </w:rPr>
              <w:t>:</w:t>
            </w:r>
            <w:proofErr w:type="gramEnd"/>
            <w:r w:rsidR="00AE6E5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1092123998"/>
                <w:placeholder>
                  <w:docPart w:val="158955C662AD452F8D4BA2556C2F5CFA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01BC4" w:rsidRPr="00051967" w14:paraId="4BBF571D" w14:textId="77777777" w:rsidTr="00AE6E50">
        <w:tc>
          <w:tcPr>
            <w:tcW w:w="4957" w:type="dxa"/>
          </w:tcPr>
          <w:p w14:paraId="05A9D8C8" w14:textId="2421D9FE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>No. of Wet Berths: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-1681186947"/>
                <w:placeholder>
                  <w:docPart w:val="B395C9E9BA4D49A5909325A90D50D916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357" w:type="dxa"/>
          </w:tcPr>
          <w:p w14:paraId="5FEE1598" w14:textId="1BA7BDE9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>No. of Moorings:</w:t>
            </w:r>
            <w:r w:rsidR="00AE6E5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1891848524"/>
                <w:placeholder>
                  <w:docPart w:val="87EF89851A574ADEB573728FCA587010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01BC4" w:rsidRPr="00051967" w14:paraId="01A646E0" w14:textId="77777777" w:rsidTr="00AE6E50">
        <w:tc>
          <w:tcPr>
            <w:tcW w:w="4957" w:type="dxa"/>
          </w:tcPr>
          <w:p w14:paraId="067DC6C9" w14:textId="7F1754F7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  <w:r w:rsidRPr="00EC2244">
              <w:rPr>
                <w:rFonts w:ascii="Trebuchet MS" w:hAnsi="Trebuchet MS" w:cs="Arial"/>
                <w:sz w:val="22"/>
                <w:szCs w:val="22"/>
              </w:rPr>
              <w:t xml:space="preserve">No. of Dry Berths: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2049256613"/>
                <w:placeholder>
                  <w:docPart w:val="6E9921C772D145048D063CA9ABA53E79"/>
                </w:placeholder>
                <w:showingPlcHdr/>
              </w:sdtPr>
              <w:sdtEndPr/>
              <w:sdtContent>
                <w:r w:rsidR="00AE6E50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357" w:type="dxa"/>
          </w:tcPr>
          <w:p w14:paraId="223FB8EE" w14:textId="77777777" w:rsidR="00E01BC4" w:rsidRPr="00EC2244" w:rsidRDefault="00E01BC4" w:rsidP="00A66136">
            <w:pPr>
              <w:spacing w:line="360" w:lineRule="auto"/>
              <w:rPr>
                <w:rFonts w:ascii="Trebuchet MS" w:hAnsi="Trebuchet MS" w:cs="Arial"/>
                <w:sz w:val="22"/>
                <w:szCs w:val="22"/>
              </w:rPr>
            </w:pPr>
          </w:p>
        </w:tc>
      </w:tr>
    </w:tbl>
    <w:p w14:paraId="62F9ACA1" w14:textId="77777777" w:rsidR="00E01BC4" w:rsidRDefault="00E01BC4" w:rsidP="00E01BC4">
      <w:pPr>
        <w:rPr>
          <w:rFonts w:ascii="Trebuchet MS" w:hAnsi="Trebuchet MS" w:cs="Arial"/>
          <w:sz w:val="16"/>
          <w:szCs w:val="16"/>
        </w:rPr>
      </w:pPr>
    </w:p>
    <w:p w14:paraId="1F60919B" w14:textId="77777777" w:rsidR="00E01BC4" w:rsidRDefault="00E01BC4" w:rsidP="00E01BC4">
      <w:pPr>
        <w:rPr>
          <w:rFonts w:ascii="Trebuchet MS" w:hAnsi="Trebuchet MS" w:cs="Arial"/>
          <w:b/>
          <w:sz w:val="22"/>
          <w:szCs w:val="22"/>
        </w:rPr>
      </w:pPr>
    </w:p>
    <w:p w14:paraId="56BEA293" w14:textId="77777777" w:rsidR="00E01BC4" w:rsidRDefault="00E01BC4" w:rsidP="00E01BC4">
      <w:pPr>
        <w:rPr>
          <w:rFonts w:ascii="Trebuchet MS" w:hAnsi="Trebuchet MS" w:cs="Arial"/>
          <w:b/>
          <w:sz w:val="22"/>
          <w:szCs w:val="22"/>
        </w:rPr>
      </w:pPr>
      <w:r>
        <w:rPr>
          <w:rFonts w:ascii="Trebuchet MS" w:hAnsi="Trebuchet MS" w:cs="Arial"/>
          <w:b/>
          <w:sz w:val="22"/>
          <w:szCs w:val="22"/>
        </w:rPr>
        <w:t>To be completed by those who are heading for CMO and CMM Pathway (ie. marina managers) only</w:t>
      </w:r>
    </w:p>
    <w:p w14:paraId="6A6FD53D" w14:textId="77777777" w:rsidR="00E01BC4" w:rsidRPr="004401B9" w:rsidRDefault="00E01BC4" w:rsidP="00E01BC4">
      <w:pPr>
        <w:rPr>
          <w:rFonts w:ascii="Trebuchet MS" w:hAnsi="Trebuchet MS" w:cs="Arial"/>
          <w:b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14"/>
      </w:tblGrid>
      <w:tr w:rsidR="00E01BC4" w:rsidRPr="004401B9" w14:paraId="477EDE9D" w14:textId="77777777" w:rsidTr="00814A62">
        <w:tc>
          <w:tcPr>
            <w:tcW w:w="10314" w:type="dxa"/>
          </w:tcPr>
          <w:p w14:paraId="5F547E51" w14:textId="77777777" w:rsidR="00E01BC4" w:rsidRPr="00FC6F7D" w:rsidRDefault="00E01BC4" w:rsidP="00E01BC4">
            <w:pPr>
              <w:rPr>
                <w:rFonts w:ascii="Trebuchet MS" w:hAnsi="Trebuchet MS" w:cs="Arial"/>
                <w:sz w:val="22"/>
                <w:szCs w:val="22"/>
              </w:rPr>
            </w:pPr>
            <w:r w:rsidRPr="00FC6F7D">
              <w:rPr>
                <w:rFonts w:ascii="Trebuchet MS" w:hAnsi="Trebuchet MS" w:cs="Arial"/>
                <w:sz w:val="22"/>
                <w:szCs w:val="22"/>
              </w:rPr>
              <w:t>Please tick the functions that you undertake in the marina or marinas that you have managed</w:t>
            </w:r>
            <w:r>
              <w:rPr>
                <w:rFonts w:ascii="Trebuchet MS" w:hAnsi="Trebuchet MS" w:cs="Arial"/>
                <w:sz w:val="22"/>
                <w:szCs w:val="22"/>
              </w:rPr>
              <w:t>. Not every box will be ticked</w:t>
            </w:r>
          </w:p>
        </w:tc>
      </w:tr>
    </w:tbl>
    <w:p w14:paraId="692F0A2B" w14:textId="77777777" w:rsidR="00814A62" w:rsidRDefault="00814A62">
      <w:pPr>
        <w:rPr>
          <w:rFonts w:ascii="Trebuchet MS" w:hAnsi="Trebuchet MS" w:cs="Arial"/>
          <w:sz w:val="16"/>
          <w:szCs w:val="16"/>
        </w:rPr>
      </w:pPr>
    </w:p>
    <w:p w14:paraId="4CA60B5B" w14:textId="77777777" w:rsidR="00814A62" w:rsidRDefault="00814A62">
      <w:pPr>
        <w:rPr>
          <w:rFonts w:ascii="Trebuchet MS" w:hAnsi="Trebuchet MS" w:cs="Arial"/>
          <w:sz w:val="16"/>
          <w:szCs w:val="16"/>
        </w:rPr>
      </w:pPr>
    </w:p>
    <w:tbl>
      <w:tblPr>
        <w:tblStyle w:val="TableGrid"/>
        <w:tblW w:w="10348" w:type="dxa"/>
        <w:tblInd w:w="-34" w:type="dxa"/>
        <w:tblLook w:val="04A0" w:firstRow="1" w:lastRow="0" w:firstColumn="1" w:lastColumn="0" w:noHBand="0" w:noVBand="1"/>
      </w:tblPr>
      <w:tblGrid>
        <w:gridCol w:w="568"/>
        <w:gridCol w:w="3827"/>
        <w:gridCol w:w="5953"/>
      </w:tblGrid>
      <w:tr w:rsidR="00814A62" w:rsidRPr="00617BC4" w14:paraId="44C55243" w14:textId="77777777" w:rsidTr="00814A62">
        <w:tc>
          <w:tcPr>
            <w:tcW w:w="568" w:type="dxa"/>
          </w:tcPr>
          <w:p w14:paraId="190E85F1" w14:textId="77777777" w:rsidR="00814A62" w:rsidRPr="00617BC4" w:rsidRDefault="00814A62" w:rsidP="00E90FE2">
            <w:pPr>
              <w:rPr>
                <w:rFonts w:ascii="Calibri" w:eastAsia="Calibri" w:hAnsi="Calibri"/>
                <w:b/>
              </w:rPr>
            </w:pPr>
          </w:p>
        </w:tc>
        <w:tc>
          <w:tcPr>
            <w:tcW w:w="3827" w:type="dxa"/>
          </w:tcPr>
          <w:p w14:paraId="5D3526E5" w14:textId="77777777" w:rsidR="00814A62" w:rsidRPr="00617BC4" w:rsidRDefault="00814A62" w:rsidP="00E90FE2">
            <w:pPr>
              <w:rPr>
                <w:rFonts w:ascii="Calibri" w:eastAsia="Calibri" w:hAnsi="Calibri"/>
                <w:b/>
              </w:rPr>
            </w:pPr>
            <w:r w:rsidRPr="00617BC4">
              <w:rPr>
                <w:rFonts w:ascii="Calibri" w:eastAsia="Calibri" w:hAnsi="Calibri"/>
                <w:b/>
              </w:rPr>
              <w:t>Functions</w:t>
            </w:r>
          </w:p>
        </w:tc>
        <w:tc>
          <w:tcPr>
            <w:tcW w:w="5953" w:type="dxa"/>
          </w:tcPr>
          <w:p w14:paraId="5B220FCF" w14:textId="77777777" w:rsidR="00814A62" w:rsidRPr="00617BC4" w:rsidRDefault="00814A62" w:rsidP="00E90FE2">
            <w:pPr>
              <w:rPr>
                <w:rFonts w:ascii="Calibri" w:eastAsia="Calibri" w:hAnsi="Calibri"/>
                <w:b/>
              </w:rPr>
            </w:pPr>
            <w:r w:rsidRPr="00617BC4">
              <w:rPr>
                <w:rFonts w:ascii="Calibri" w:eastAsia="Calibri" w:hAnsi="Calibri"/>
                <w:b/>
              </w:rPr>
              <w:t>Tasks</w:t>
            </w:r>
          </w:p>
        </w:tc>
      </w:tr>
      <w:tr w:rsidR="00814A62" w:rsidRPr="00E07BAB" w14:paraId="16470922" w14:textId="77777777" w:rsidTr="00814A62">
        <w:tc>
          <w:tcPr>
            <w:tcW w:w="568" w:type="dxa"/>
          </w:tcPr>
          <w:p w14:paraId="60F1BAEA" w14:textId="6CAC41A3" w:rsidR="00814A62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-14852638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349C9666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 Manage b</w:t>
            </w:r>
            <w:r w:rsidRPr="00E07BAB">
              <w:rPr>
                <w:rFonts w:ascii="Calibri" w:eastAsia="Calibri" w:hAnsi="Calibri"/>
              </w:rPr>
              <w:t>udgets</w:t>
            </w:r>
          </w:p>
        </w:tc>
        <w:tc>
          <w:tcPr>
            <w:tcW w:w="5953" w:type="dxa"/>
          </w:tcPr>
          <w:p w14:paraId="76429667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Prepare &amp; monitor operational budgets</w:t>
            </w:r>
          </w:p>
          <w:p w14:paraId="7390D4F7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Manage cash flow</w:t>
            </w:r>
          </w:p>
        </w:tc>
      </w:tr>
      <w:tr w:rsidR="00814A62" w:rsidRPr="00E07BAB" w14:paraId="4768D723" w14:textId="77777777" w:rsidTr="00814A62">
        <w:tc>
          <w:tcPr>
            <w:tcW w:w="568" w:type="dxa"/>
          </w:tcPr>
          <w:p w14:paraId="3E362B81" w14:textId="67403434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201509593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3F2FB8A6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 w:rsidRPr="00E07BAB">
              <w:rPr>
                <w:rFonts w:ascii="Calibri" w:eastAsia="Calibri" w:hAnsi="Calibri"/>
              </w:rPr>
              <w:t>2 Manage people</w:t>
            </w:r>
          </w:p>
        </w:tc>
        <w:tc>
          <w:tcPr>
            <w:tcW w:w="5953" w:type="dxa"/>
          </w:tcPr>
          <w:p w14:paraId="24CB8868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Recruit staff</w:t>
            </w:r>
          </w:p>
          <w:p w14:paraId="2F3CB7ED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Performance manage and develop staff</w:t>
            </w:r>
          </w:p>
        </w:tc>
      </w:tr>
      <w:tr w:rsidR="00814A62" w:rsidRPr="00E07BAB" w14:paraId="1246C571" w14:textId="77777777" w:rsidTr="00814A62">
        <w:tc>
          <w:tcPr>
            <w:tcW w:w="568" w:type="dxa"/>
          </w:tcPr>
          <w:p w14:paraId="1C1243F7" w14:textId="299E74E0" w:rsidR="00814A62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14447828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03C623F0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3 Manage f</w:t>
            </w:r>
            <w:r w:rsidRPr="00E07BAB">
              <w:rPr>
                <w:rFonts w:ascii="Calibri" w:eastAsia="Calibri" w:hAnsi="Calibri"/>
              </w:rPr>
              <w:t>acilities</w:t>
            </w:r>
          </w:p>
        </w:tc>
        <w:tc>
          <w:tcPr>
            <w:tcW w:w="5953" w:type="dxa"/>
          </w:tcPr>
          <w:p w14:paraId="635D736B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Ensure optimum yield/profit on all facilities</w:t>
            </w:r>
          </w:p>
          <w:p w14:paraId="1321C9C8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Plan, implement &amp; monitor scheduled maintenance &amp; repair</w:t>
            </w:r>
          </w:p>
        </w:tc>
      </w:tr>
      <w:tr w:rsidR="00814A62" w:rsidRPr="00E07BAB" w14:paraId="3C8DD3C7" w14:textId="77777777" w:rsidTr="00814A62">
        <w:tc>
          <w:tcPr>
            <w:tcW w:w="568" w:type="dxa"/>
          </w:tcPr>
          <w:p w14:paraId="401133FA" w14:textId="4E7BC80A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-71165223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6F03D2F0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 w:rsidRPr="00E07BAB">
              <w:rPr>
                <w:rFonts w:ascii="Calibri" w:eastAsia="Calibri" w:hAnsi="Calibri"/>
              </w:rPr>
              <w:t>4 Manage marina operations</w:t>
            </w:r>
          </w:p>
        </w:tc>
        <w:tc>
          <w:tcPr>
            <w:tcW w:w="5953" w:type="dxa"/>
          </w:tcPr>
          <w:p w14:paraId="00C02838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Manage day to day operations of marina</w:t>
            </w:r>
          </w:p>
          <w:p w14:paraId="66D39687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Develop and implement customer service strategies</w:t>
            </w:r>
          </w:p>
          <w:p w14:paraId="5E429CFF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Develop and implement reporting &amp; recording systems</w:t>
            </w:r>
          </w:p>
        </w:tc>
      </w:tr>
      <w:tr w:rsidR="00814A62" w:rsidRPr="00E07BAB" w14:paraId="0C2731BA" w14:textId="77777777" w:rsidTr="00814A62">
        <w:tc>
          <w:tcPr>
            <w:tcW w:w="568" w:type="dxa"/>
          </w:tcPr>
          <w:p w14:paraId="28025DC6" w14:textId="039240B6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131313301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7DD43EA8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 w:rsidRPr="00E07BAB">
              <w:rPr>
                <w:rFonts w:ascii="Calibri" w:eastAsia="Calibri" w:hAnsi="Calibri"/>
              </w:rPr>
              <w:t>5 Comply with regulations</w:t>
            </w:r>
          </w:p>
        </w:tc>
        <w:tc>
          <w:tcPr>
            <w:tcW w:w="5953" w:type="dxa"/>
          </w:tcPr>
          <w:p w14:paraId="5274A90B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Keep up to date with regulations including H &amp; S, environmental &amp; legal</w:t>
            </w:r>
          </w:p>
          <w:p w14:paraId="6085E821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Ensure compliance with all regulations</w:t>
            </w:r>
          </w:p>
        </w:tc>
      </w:tr>
      <w:tr w:rsidR="00814A62" w:rsidRPr="00E07BAB" w14:paraId="5E657701" w14:textId="77777777" w:rsidTr="00814A62">
        <w:tc>
          <w:tcPr>
            <w:tcW w:w="568" w:type="dxa"/>
          </w:tcPr>
          <w:p w14:paraId="56AB6A16" w14:textId="3AAC661D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-212205090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0911ACB5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 w:rsidRPr="00E07BAB">
              <w:rPr>
                <w:rFonts w:ascii="Calibri" w:eastAsia="Calibri" w:hAnsi="Calibri"/>
              </w:rPr>
              <w:t>6 Build relationships with stakeholders</w:t>
            </w:r>
          </w:p>
        </w:tc>
        <w:tc>
          <w:tcPr>
            <w:tcW w:w="5953" w:type="dxa"/>
          </w:tcPr>
          <w:p w14:paraId="061B3FA6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Develop relationships with stakeholders and local group</w:t>
            </w:r>
            <w:r>
              <w:rPr>
                <w:rFonts w:ascii="Calibri" w:eastAsia="Calibri" w:hAnsi="Calibri"/>
              </w:rPr>
              <w:t>s eg.: local councils, regional g</w:t>
            </w:r>
            <w:r w:rsidRPr="00617BC4">
              <w:rPr>
                <w:rFonts w:ascii="Calibri" w:eastAsia="Calibri" w:hAnsi="Calibri"/>
              </w:rPr>
              <w:t>ov</w:t>
            </w:r>
            <w:r>
              <w:rPr>
                <w:rFonts w:ascii="Calibri" w:eastAsia="Calibri" w:hAnsi="Calibri"/>
              </w:rPr>
              <w:t>ernment</w:t>
            </w:r>
            <w:r w:rsidRPr="00617BC4">
              <w:rPr>
                <w:rFonts w:ascii="Calibri" w:eastAsia="Calibri" w:hAnsi="Calibri"/>
              </w:rPr>
              <w:t>, harbour authorities</w:t>
            </w:r>
          </w:p>
        </w:tc>
      </w:tr>
      <w:tr w:rsidR="00814A62" w:rsidRPr="00E07BAB" w14:paraId="21A894E2" w14:textId="77777777" w:rsidTr="00814A62">
        <w:tc>
          <w:tcPr>
            <w:tcW w:w="568" w:type="dxa"/>
          </w:tcPr>
          <w:p w14:paraId="759347F0" w14:textId="60F7C1A9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-56695651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2E3BB594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proofErr w:type="gramStart"/>
            <w:r w:rsidRPr="00E07BAB">
              <w:rPr>
                <w:rFonts w:ascii="Calibri" w:eastAsia="Calibri" w:hAnsi="Calibri"/>
              </w:rPr>
              <w:t>7  Manage</w:t>
            </w:r>
            <w:proofErr w:type="gramEnd"/>
            <w:r w:rsidRPr="00E07BAB">
              <w:rPr>
                <w:rFonts w:ascii="Calibri" w:eastAsia="Calibri" w:hAnsi="Calibri"/>
              </w:rPr>
              <w:t xml:space="preserve"> contractors &amp; suppliers</w:t>
            </w:r>
          </w:p>
        </w:tc>
        <w:tc>
          <w:tcPr>
            <w:tcW w:w="5953" w:type="dxa"/>
          </w:tcPr>
          <w:p w14:paraId="43B1BE1D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Appoint contractors/suppliers</w:t>
            </w:r>
          </w:p>
          <w:p w14:paraId="14D74617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Monitor performance of contractors/suppliers</w:t>
            </w:r>
          </w:p>
        </w:tc>
      </w:tr>
      <w:tr w:rsidR="00814A62" w:rsidRPr="00E07BAB" w14:paraId="285B79C3" w14:textId="77777777" w:rsidTr="00814A62">
        <w:tc>
          <w:tcPr>
            <w:tcW w:w="568" w:type="dxa"/>
          </w:tcPr>
          <w:p w14:paraId="5B64623D" w14:textId="48A034A3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110338265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3519AA95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proofErr w:type="gramStart"/>
            <w:r w:rsidRPr="00E07BAB">
              <w:rPr>
                <w:rFonts w:ascii="Calibri" w:eastAsia="Calibri" w:hAnsi="Calibri"/>
              </w:rPr>
              <w:t>8  Promote</w:t>
            </w:r>
            <w:proofErr w:type="gramEnd"/>
            <w:r w:rsidRPr="00E07BAB">
              <w:rPr>
                <w:rFonts w:ascii="Calibri" w:eastAsia="Calibri" w:hAnsi="Calibri"/>
              </w:rPr>
              <w:t xml:space="preserve"> the marina</w:t>
            </w:r>
          </w:p>
        </w:tc>
        <w:tc>
          <w:tcPr>
            <w:tcW w:w="5953" w:type="dxa"/>
          </w:tcPr>
          <w:p w14:paraId="34B1E99A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Oversee the promotion/marketing of the marina</w:t>
            </w:r>
          </w:p>
        </w:tc>
      </w:tr>
      <w:tr w:rsidR="00814A62" w:rsidRPr="00E07BAB" w14:paraId="52212A56" w14:textId="77777777" w:rsidTr="00814A62">
        <w:tc>
          <w:tcPr>
            <w:tcW w:w="568" w:type="dxa"/>
          </w:tcPr>
          <w:p w14:paraId="585AE5E3" w14:textId="6E0FA02B" w:rsidR="00814A62" w:rsidRPr="00E07BAB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198858906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32320A36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 w:rsidRPr="00E07BAB">
              <w:rPr>
                <w:rFonts w:ascii="Calibri" w:eastAsia="Calibri" w:hAnsi="Calibri"/>
              </w:rPr>
              <w:t>9 Manage future development of marina</w:t>
            </w:r>
          </w:p>
        </w:tc>
        <w:tc>
          <w:tcPr>
            <w:tcW w:w="5953" w:type="dxa"/>
          </w:tcPr>
          <w:p w14:paraId="44BE7DCD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Make recommendations to Board/owners for improvements to marina</w:t>
            </w:r>
          </w:p>
          <w:p w14:paraId="5AED068D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Prepare capital budget requests</w:t>
            </w:r>
          </w:p>
        </w:tc>
      </w:tr>
      <w:tr w:rsidR="00814A62" w:rsidRPr="00E07BAB" w14:paraId="07E12A3B" w14:textId="77777777" w:rsidTr="00814A62">
        <w:tc>
          <w:tcPr>
            <w:tcW w:w="568" w:type="dxa"/>
          </w:tcPr>
          <w:p w14:paraId="5D61FA49" w14:textId="7578D979" w:rsidR="00814A62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210353149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12CBA295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0 Manage b</w:t>
            </w:r>
            <w:r w:rsidRPr="00E07BAB">
              <w:rPr>
                <w:rFonts w:ascii="Calibri" w:eastAsia="Calibri" w:hAnsi="Calibri"/>
              </w:rPr>
              <w:t>oatyard operations</w:t>
            </w:r>
          </w:p>
        </w:tc>
        <w:tc>
          <w:tcPr>
            <w:tcW w:w="5953" w:type="dxa"/>
          </w:tcPr>
          <w:p w14:paraId="2928DC5D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Manage hardstanding/dry stack operations</w:t>
            </w:r>
          </w:p>
          <w:p w14:paraId="1F9A9209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Manage lift out and moving of boats</w:t>
            </w:r>
          </w:p>
        </w:tc>
      </w:tr>
      <w:tr w:rsidR="00814A62" w:rsidRPr="00E07BAB" w14:paraId="72203B80" w14:textId="77777777" w:rsidTr="00814A62">
        <w:tc>
          <w:tcPr>
            <w:tcW w:w="568" w:type="dxa"/>
          </w:tcPr>
          <w:p w14:paraId="641DCD6F" w14:textId="13FDE372" w:rsidR="00814A62" w:rsidRDefault="00BA2D37" w:rsidP="00E90FE2">
            <w:pPr>
              <w:rPr>
                <w:rFonts w:ascii="Calibri" w:eastAsia="Calibri" w:hAnsi="Calibri"/>
              </w:rPr>
            </w:pPr>
            <w:sdt>
              <w:sdtPr>
                <w:rPr>
                  <w:b/>
                </w:rPr>
                <w:id w:val="-26439061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F658B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665EF769" w14:textId="77777777" w:rsidR="00814A62" w:rsidRPr="00E07BAB" w:rsidRDefault="00814A62" w:rsidP="00E90FE2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1 Manage t</w:t>
            </w:r>
            <w:r w:rsidRPr="00E07BAB">
              <w:rPr>
                <w:rFonts w:ascii="Calibri" w:eastAsia="Calibri" w:hAnsi="Calibri"/>
              </w:rPr>
              <w:t>enants</w:t>
            </w:r>
          </w:p>
        </w:tc>
        <w:tc>
          <w:tcPr>
            <w:tcW w:w="5953" w:type="dxa"/>
          </w:tcPr>
          <w:p w14:paraId="64465A0C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Develop relationship with tenants</w:t>
            </w:r>
          </w:p>
          <w:p w14:paraId="79F97591" w14:textId="77777777" w:rsidR="00814A62" w:rsidRPr="00617BC4" w:rsidRDefault="00814A62" w:rsidP="00814A62">
            <w:pPr>
              <w:pStyle w:val="ListParagraph"/>
              <w:numPr>
                <w:ilvl w:val="0"/>
                <w:numId w:val="10"/>
              </w:numPr>
              <w:ind w:left="301" w:hanging="284"/>
              <w:rPr>
                <w:rFonts w:ascii="Calibri" w:eastAsia="Calibri" w:hAnsi="Calibri"/>
              </w:rPr>
            </w:pPr>
            <w:r w:rsidRPr="00617BC4">
              <w:rPr>
                <w:rFonts w:ascii="Calibri" w:eastAsia="Calibri" w:hAnsi="Calibri"/>
              </w:rPr>
              <w:t>Review lease terms/agreements &amp; mix of tenants</w:t>
            </w:r>
          </w:p>
        </w:tc>
      </w:tr>
    </w:tbl>
    <w:p w14:paraId="59979935" w14:textId="77777777" w:rsidR="00E01BC4" w:rsidRDefault="00E01BC4">
      <w:pPr>
        <w:rPr>
          <w:rFonts w:ascii="Trebuchet MS" w:hAnsi="Trebuchet MS" w:cs="Arial"/>
          <w:sz w:val="16"/>
          <w:szCs w:val="16"/>
        </w:rPr>
      </w:pPr>
      <w:r>
        <w:rPr>
          <w:rFonts w:ascii="Trebuchet MS" w:hAnsi="Trebuchet MS" w:cs="Arial"/>
          <w:sz w:val="16"/>
          <w:szCs w:val="16"/>
        </w:rPr>
        <w:br w:type="page"/>
      </w:r>
    </w:p>
    <w:p w14:paraId="27DD5BE6" w14:textId="77777777" w:rsidR="001C59AA" w:rsidRDefault="00E01BC4" w:rsidP="001C59AA">
      <w:pPr>
        <w:pStyle w:val="Heading5"/>
        <w:shd w:val="clear" w:color="auto" w:fill="3366FF"/>
        <w:jc w:val="both"/>
        <w:rPr>
          <w:rFonts w:ascii="Trebuchet MS" w:hAnsi="Trebuchet MS" w:cs="Arial"/>
          <w:i w:val="0"/>
          <w:color w:val="FFFFFF"/>
          <w:sz w:val="22"/>
          <w:szCs w:val="22"/>
        </w:rPr>
      </w:pPr>
      <w:r>
        <w:rPr>
          <w:rFonts w:ascii="Trebuchet MS" w:hAnsi="Trebuchet MS" w:cs="Arial"/>
          <w:i w:val="0"/>
          <w:color w:val="FFFFFF"/>
          <w:sz w:val="22"/>
          <w:szCs w:val="22"/>
        </w:rPr>
        <w:lastRenderedPageBreak/>
        <w:t>YOUR CAREER PATHWAY</w:t>
      </w:r>
    </w:p>
    <w:p w14:paraId="721B51A1" w14:textId="77777777" w:rsidR="00E01BC4" w:rsidRDefault="00E01BC4" w:rsidP="001C59AA">
      <w:pPr>
        <w:rPr>
          <w:rFonts w:ascii="Trebuchet MS" w:hAnsi="Trebuchet MS"/>
        </w:rPr>
      </w:pPr>
    </w:p>
    <w:p w14:paraId="1D178DD8" w14:textId="284F2CD3" w:rsidR="00FE4FE7" w:rsidRDefault="001C59AA" w:rsidP="001C59AA">
      <w:pPr>
        <w:rPr>
          <w:rFonts w:ascii="Trebuchet MS" w:hAnsi="Trebuchet MS"/>
        </w:rPr>
      </w:pPr>
      <w:r>
        <w:rPr>
          <w:rFonts w:ascii="Trebuchet MS" w:hAnsi="Trebuchet MS"/>
        </w:rPr>
        <w:t xml:space="preserve">Through the GMI, there are three career pathways available, CMO, CMM and CMP. To help you determine which career pathway your </w:t>
      </w:r>
      <w:r w:rsidR="00442C2B">
        <w:rPr>
          <w:rFonts w:ascii="Trebuchet MS" w:hAnsi="Trebuchet MS"/>
        </w:rPr>
        <w:t>work experience</w:t>
      </w:r>
      <w:r>
        <w:rPr>
          <w:rFonts w:ascii="Trebuchet MS" w:hAnsi="Trebuchet MS"/>
        </w:rPr>
        <w:t xml:space="preserve"> </w:t>
      </w:r>
      <w:r w:rsidR="001D34E3">
        <w:rPr>
          <w:rFonts w:ascii="Trebuchet MS" w:hAnsi="Trebuchet MS"/>
        </w:rPr>
        <w:t xml:space="preserve">enables you to purse, please </w:t>
      </w:r>
      <w:r w:rsidR="00A029FA">
        <w:rPr>
          <w:rFonts w:ascii="Trebuchet MS" w:hAnsi="Trebuchet MS"/>
        </w:rPr>
        <w:t>select</w:t>
      </w:r>
      <w:r w:rsidR="00D25CB2">
        <w:rPr>
          <w:rFonts w:ascii="Trebuchet MS" w:hAnsi="Trebuchet MS"/>
        </w:rPr>
        <w:t xml:space="preserve"> </w:t>
      </w:r>
      <w:r w:rsidR="00E01BC4">
        <w:rPr>
          <w:rFonts w:ascii="Trebuchet MS" w:hAnsi="Trebuchet MS"/>
        </w:rPr>
        <w:t>from the table below</w:t>
      </w:r>
      <w:r w:rsidR="00442C2B">
        <w:rPr>
          <w:rFonts w:ascii="Trebuchet MS" w:hAnsi="Trebuchet MS"/>
        </w:rPr>
        <w:t>.</w:t>
      </w:r>
    </w:p>
    <w:p w14:paraId="2BA950CA" w14:textId="77777777" w:rsidR="001C59AA" w:rsidRPr="00631101" w:rsidRDefault="001C59AA" w:rsidP="001C59AA">
      <w:pPr>
        <w:rPr>
          <w:rFonts w:ascii="Trebuchet MS" w:hAnsi="Trebuchet M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1"/>
        <w:gridCol w:w="3242"/>
        <w:gridCol w:w="3509"/>
      </w:tblGrid>
      <w:tr w:rsidR="00FE4FE7" w14:paraId="6EF37B0C" w14:textId="77777777" w:rsidTr="00814A62">
        <w:tc>
          <w:tcPr>
            <w:tcW w:w="3227" w:type="dxa"/>
          </w:tcPr>
          <w:p w14:paraId="198D2D80" w14:textId="77777777" w:rsidR="00FE4FE7" w:rsidRDefault="00FE4FE7" w:rsidP="00FE4FE7">
            <w:pPr>
              <w:pStyle w:val="Heading5"/>
              <w:jc w:val="center"/>
              <w:rPr>
                <w:rFonts w:ascii="Trebuchet MS" w:hAnsi="Trebuchet MS" w:cs="Arial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i w:val="0"/>
                <w:sz w:val="22"/>
                <w:szCs w:val="22"/>
              </w:rPr>
              <w:t>CMO</w:t>
            </w:r>
          </w:p>
        </w:tc>
        <w:tc>
          <w:tcPr>
            <w:tcW w:w="3260" w:type="dxa"/>
          </w:tcPr>
          <w:p w14:paraId="5817525A" w14:textId="77777777" w:rsidR="00FE4FE7" w:rsidRDefault="00FE4FE7" w:rsidP="00FE4FE7">
            <w:pPr>
              <w:pStyle w:val="Heading5"/>
              <w:jc w:val="center"/>
              <w:rPr>
                <w:rFonts w:ascii="Trebuchet MS" w:hAnsi="Trebuchet MS" w:cs="Arial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i w:val="0"/>
                <w:sz w:val="22"/>
                <w:szCs w:val="22"/>
              </w:rPr>
              <w:t>CMM</w:t>
            </w:r>
          </w:p>
        </w:tc>
        <w:tc>
          <w:tcPr>
            <w:tcW w:w="3544" w:type="dxa"/>
          </w:tcPr>
          <w:p w14:paraId="11BF3225" w14:textId="77777777" w:rsidR="00FE4FE7" w:rsidRDefault="00FE4FE7" w:rsidP="00A66136">
            <w:pPr>
              <w:pStyle w:val="Heading5"/>
              <w:jc w:val="center"/>
              <w:rPr>
                <w:rFonts w:ascii="Trebuchet MS" w:hAnsi="Trebuchet MS" w:cs="Arial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i w:val="0"/>
                <w:sz w:val="22"/>
                <w:szCs w:val="22"/>
              </w:rPr>
              <w:t>CMP</w:t>
            </w:r>
          </w:p>
        </w:tc>
      </w:tr>
      <w:tr w:rsidR="00FE4FE7" w14:paraId="444C85ED" w14:textId="77777777" w:rsidTr="00814A62">
        <w:tc>
          <w:tcPr>
            <w:tcW w:w="10031" w:type="dxa"/>
            <w:gridSpan w:val="3"/>
          </w:tcPr>
          <w:p w14:paraId="0DC471C0" w14:textId="77777777" w:rsidR="00FE4FE7" w:rsidRDefault="00FE4FE7" w:rsidP="00A66136">
            <w:pPr>
              <w:pStyle w:val="Heading5"/>
              <w:jc w:val="center"/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>c</w:t>
            </w:r>
            <w:r w:rsidRPr="001E1B6F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>ompleted Intermediate Marina Management Course</w:t>
            </w:r>
          </w:p>
        </w:tc>
      </w:tr>
      <w:tr w:rsidR="00FE4FE7" w14:paraId="6E03E444" w14:textId="77777777" w:rsidTr="00814A62">
        <w:trPr>
          <w:trHeight w:val="3626"/>
        </w:trPr>
        <w:tc>
          <w:tcPr>
            <w:tcW w:w="3227" w:type="dxa"/>
          </w:tcPr>
          <w:p w14:paraId="46BAB142" w14:textId="77777777" w:rsidR="00FE4FE7" w:rsidRPr="00FB6FF3" w:rsidRDefault="00FE4FE7" w:rsidP="00A66136">
            <w:pPr>
              <w:pStyle w:val="Heading5"/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</w:pPr>
            <w:r w:rsidRPr="00FB6FF3">
              <w:rPr>
                <w:rFonts w:ascii="Trebuchet MS" w:hAnsi="Trebuchet MS" w:cs="Arial"/>
                <w:i w:val="0"/>
                <w:sz w:val="22"/>
                <w:szCs w:val="22"/>
              </w:rPr>
              <w:t>3 years’ experience</w:t>
            </w:r>
            <w:r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 as a marina supervisor performing day-to-day onsite work in a marina</w:t>
            </w:r>
          </w:p>
          <w:p w14:paraId="032F1ADB" w14:textId="77777777" w:rsidR="00FE4FE7" w:rsidRDefault="00FE4FE7" w:rsidP="00A66136">
            <w:pPr>
              <w:pStyle w:val="Heading5"/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>and</w:t>
            </w:r>
          </w:p>
          <w:p w14:paraId="215AE2CA" w14:textId="77777777" w:rsidR="00FE4FE7" w:rsidRDefault="00FE4FE7" w:rsidP="00A66136">
            <w:pPr>
              <w:pStyle w:val="Heading5"/>
              <w:rPr>
                <w:rFonts w:ascii="Trebuchet MS" w:hAnsi="Trebuchet MS" w:cs="Arial"/>
                <w:i w:val="0"/>
                <w:sz w:val="22"/>
                <w:szCs w:val="22"/>
              </w:rPr>
            </w:pPr>
            <w:r w:rsidRPr="00FB6FF3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gained experience </w:t>
            </w:r>
            <w:r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>supervising</w:t>
            </w:r>
            <w:r w:rsidRPr="00FB6FF3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 a marina</w:t>
            </w:r>
            <w:r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 of</w:t>
            </w:r>
            <w:r w:rsidRPr="00FB6FF3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 </w:t>
            </w:r>
            <w:r w:rsidRPr="00FB6FF3">
              <w:rPr>
                <w:rFonts w:ascii="Trebuchet MS" w:hAnsi="Trebuchet MS" w:cs="Arial"/>
                <w:i w:val="0"/>
                <w:sz w:val="22"/>
                <w:szCs w:val="22"/>
              </w:rPr>
              <w:t>less than 100 berths</w:t>
            </w:r>
            <w:r>
              <w:rPr>
                <w:rFonts w:ascii="Trebuchet MS" w:hAnsi="Trebuchet MS" w:cs="Arial"/>
                <w:i w:val="0"/>
                <w:sz w:val="22"/>
                <w:szCs w:val="22"/>
              </w:rPr>
              <w:t>/moorings/dry stack storage</w:t>
            </w:r>
          </w:p>
          <w:p w14:paraId="4192F64F" w14:textId="77777777" w:rsidR="00AE6E50" w:rsidRDefault="00AE6E50" w:rsidP="00AE6E50"/>
          <w:p w14:paraId="4125E9EC" w14:textId="1FF67D4B" w:rsidR="00AE6E50" w:rsidRPr="00AE6E50" w:rsidRDefault="00AE6E50" w:rsidP="00AE6E50"/>
        </w:tc>
        <w:tc>
          <w:tcPr>
            <w:tcW w:w="3260" w:type="dxa"/>
          </w:tcPr>
          <w:p w14:paraId="668BDC93" w14:textId="4B7DD5A2" w:rsidR="00FE4FE7" w:rsidRDefault="00AE6E50" w:rsidP="00A66136">
            <w:pPr>
              <w:pStyle w:val="Heading5"/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i w:val="0"/>
                <w:sz w:val="22"/>
                <w:szCs w:val="22"/>
              </w:rPr>
              <w:t>5</w:t>
            </w:r>
            <w:r w:rsidR="00FE4FE7" w:rsidRPr="00B67642">
              <w:rPr>
                <w:rFonts w:ascii="Trebuchet MS" w:hAnsi="Trebuchet MS" w:cs="Arial"/>
                <w:i w:val="0"/>
                <w:sz w:val="22"/>
                <w:szCs w:val="22"/>
              </w:rPr>
              <w:t xml:space="preserve"> years’ experience</w:t>
            </w:r>
            <w:r w:rsidR="00FE4FE7" w:rsidRPr="00925844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 as </w:t>
            </w:r>
            <w:r w:rsidR="00FE4FE7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>a</w:t>
            </w:r>
            <w:r w:rsidR="00FE4FE7" w:rsidRPr="00FB6FF3"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 xml:space="preserve"> marina manager working onsite</w:t>
            </w:r>
          </w:p>
          <w:p w14:paraId="1E99DC14" w14:textId="77777777" w:rsidR="00FE4FE7" w:rsidRDefault="00FE4FE7" w:rsidP="00A66136">
            <w:pPr>
              <w:pStyle w:val="Heading5"/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</w:pPr>
            <w:r>
              <w:rPr>
                <w:rFonts w:ascii="Trebuchet MS" w:hAnsi="Trebuchet MS" w:cs="Arial"/>
                <w:b w:val="0"/>
                <w:i w:val="0"/>
                <w:sz w:val="22"/>
                <w:szCs w:val="22"/>
              </w:rPr>
              <w:t>and</w:t>
            </w:r>
          </w:p>
          <w:p w14:paraId="0F9CBB98" w14:textId="77777777" w:rsidR="00FE4FE7" w:rsidRPr="00B67642" w:rsidRDefault="00FE4FE7" w:rsidP="00A66136"/>
          <w:p w14:paraId="3D1057E3" w14:textId="77777777" w:rsidR="00FE4FE7" w:rsidRDefault="00FE4FE7" w:rsidP="00A66136">
            <w:pPr>
              <w:rPr>
                <w:rFonts w:ascii="Trebuchet MS" w:hAnsi="Trebuchet MS" w:cs="Arial"/>
                <w:sz w:val="22"/>
                <w:szCs w:val="22"/>
              </w:rPr>
            </w:pPr>
            <w:r w:rsidRPr="00FB6FF3">
              <w:rPr>
                <w:rFonts w:ascii="Trebuchet MS" w:hAnsi="Trebuchet MS" w:cs="Arial"/>
                <w:sz w:val="22"/>
                <w:szCs w:val="22"/>
              </w:rPr>
              <w:t>gain</w:t>
            </w:r>
            <w:r>
              <w:rPr>
                <w:rFonts w:ascii="Trebuchet MS" w:hAnsi="Trebuchet MS" w:cs="Arial"/>
                <w:sz w:val="22"/>
                <w:szCs w:val="22"/>
              </w:rPr>
              <w:t>ed</w:t>
            </w:r>
            <w:r w:rsidRPr="00FB6FF3">
              <w:rPr>
                <w:rFonts w:ascii="Trebuchet MS" w:hAnsi="Trebuchet MS" w:cs="Arial"/>
                <w:sz w:val="22"/>
                <w:szCs w:val="22"/>
              </w:rPr>
              <w:t xml:space="preserve"> experience managing a marina 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of </w:t>
            </w:r>
            <w:r w:rsidRPr="00B67642">
              <w:rPr>
                <w:rFonts w:ascii="Trebuchet MS" w:hAnsi="Trebuchet MS" w:cs="Arial"/>
                <w:b/>
                <w:sz w:val="22"/>
                <w:szCs w:val="22"/>
              </w:rPr>
              <w:t>greater than 100 berths</w:t>
            </w:r>
            <w:r>
              <w:rPr>
                <w:rFonts w:ascii="Trebuchet MS" w:hAnsi="Trebuchet MS" w:cs="Arial"/>
                <w:b/>
                <w:sz w:val="22"/>
                <w:szCs w:val="22"/>
              </w:rPr>
              <w:t>/mooring/dry stack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Pr="00631101">
              <w:rPr>
                <w:rFonts w:ascii="Trebuchet MS" w:hAnsi="Trebuchet MS" w:cs="Arial"/>
                <w:b/>
                <w:sz w:val="22"/>
                <w:szCs w:val="22"/>
              </w:rPr>
              <w:t>storage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>
              <w:rPr>
                <w:rFonts w:ascii="Trebuchet MS" w:hAnsi="Trebuchet MS" w:cs="Arial"/>
                <w:b/>
                <w:sz w:val="22"/>
                <w:szCs w:val="22"/>
              </w:rPr>
              <w:t>OR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 managing a marina with</w:t>
            </w:r>
            <w:r w:rsidRPr="00072230">
              <w:rPr>
                <w:rFonts w:ascii="Trebuchet MS" w:hAnsi="Trebuchet MS" w:cs="Arial"/>
                <w:sz w:val="22"/>
                <w:szCs w:val="22"/>
              </w:rPr>
              <w:t xml:space="preserve"> an annual gross operating revenue </w:t>
            </w:r>
            <w:proofErr w:type="gramStart"/>
            <w:r w:rsidRPr="00072230">
              <w:rPr>
                <w:rFonts w:ascii="Trebuchet MS" w:hAnsi="Trebuchet MS" w:cs="Arial"/>
                <w:sz w:val="22"/>
                <w:szCs w:val="22"/>
              </w:rPr>
              <w:t>of  AU</w:t>
            </w:r>
            <w:r w:rsidR="00E01BC4">
              <w:rPr>
                <w:rFonts w:ascii="Trebuchet MS" w:hAnsi="Trebuchet MS" w:cs="Arial"/>
                <w:sz w:val="22"/>
                <w:szCs w:val="22"/>
              </w:rPr>
              <w:t>D</w:t>
            </w:r>
            <w:proofErr w:type="gramEnd"/>
            <w:r w:rsidRPr="00072230">
              <w:rPr>
                <w:rFonts w:ascii="Trebuchet MS" w:hAnsi="Trebuchet MS" w:cs="Arial"/>
                <w:sz w:val="22"/>
                <w:szCs w:val="22"/>
              </w:rPr>
              <w:t xml:space="preserve"> $1,000,000</w:t>
            </w:r>
          </w:p>
          <w:p w14:paraId="5925ADE6" w14:textId="77777777" w:rsidR="00AE6E50" w:rsidRDefault="00AE6E50" w:rsidP="00A66136">
            <w:pPr>
              <w:rPr>
                <w:rFonts w:ascii="Trebuchet MS" w:hAnsi="Trebuchet MS" w:cs="Arial"/>
                <w:b/>
                <w:i/>
                <w:sz w:val="22"/>
                <w:szCs w:val="22"/>
              </w:rPr>
            </w:pPr>
          </w:p>
          <w:p w14:paraId="0AD55EE9" w14:textId="7032A576" w:rsidR="00AE6E50" w:rsidRPr="00FB6FF3" w:rsidRDefault="00AE6E50" w:rsidP="00A66136">
            <w:pPr>
              <w:rPr>
                <w:rFonts w:ascii="Trebuchet MS" w:hAnsi="Trebuchet MS" w:cs="Arial"/>
                <w:b/>
                <w:i/>
                <w:sz w:val="22"/>
                <w:szCs w:val="22"/>
              </w:rPr>
            </w:pPr>
          </w:p>
        </w:tc>
        <w:tc>
          <w:tcPr>
            <w:tcW w:w="3544" w:type="dxa"/>
          </w:tcPr>
          <w:p w14:paraId="36A6B5F6" w14:textId="4B26EC3D" w:rsidR="00FE4FE7" w:rsidRPr="00FE4FE7" w:rsidRDefault="00FE4FE7" w:rsidP="00FE4FE7">
            <w:pPr>
              <w:pStyle w:val="NormalWeb"/>
              <w:shd w:val="clear" w:color="auto" w:fill="FFFFFF"/>
              <w:spacing w:before="240" w:beforeAutospacing="0" w:after="240" w:afterAutospacing="0" w:line="248" w:lineRule="atLeast"/>
              <w:rPr>
                <w:rFonts w:ascii="Trebuchet MS" w:hAnsi="Trebuchet MS" w:cs="Arial"/>
                <w:sz w:val="22"/>
                <w:szCs w:val="22"/>
                <w:lang w:val="en-GB" w:eastAsia="en-US"/>
              </w:rPr>
            </w:pPr>
            <w:r>
              <w:rPr>
                <w:rStyle w:val="apple-converted-space"/>
                <w:rFonts w:ascii="Arial" w:hAnsi="Arial" w:cs="Arial"/>
                <w:color w:val="222222"/>
                <w:sz w:val="17"/>
                <w:szCs w:val="17"/>
              </w:rPr>
              <w:t> 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 xml:space="preserve">A minimum of </w:t>
            </w:r>
            <w:r w:rsidR="00AA147E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>7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 xml:space="preserve"> years managerial experience with the </w:t>
            </w:r>
            <w:r w:rsidRPr="00FE4FE7">
              <w:rPr>
                <w:rFonts w:ascii="Trebuchet MS" w:hAnsi="Trebuchet MS" w:cs="Arial"/>
                <w:b/>
                <w:sz w:val="22"/>
                <w:szCs w:val="22"/>
                <w:lang w:val="en-GB" w:eastAsia="en-US"/>
              </w:rPr>
              <w:t>last five years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 xml:space="preserve"> up until the time of application being within the marina industry either:</w:t>
            </w:r>
          </w:p>
          <w:p w14:paraId="349F6361" w14:textId="77777777" w:rsidR="00FE4FE7" w:rsidRPr="00FE4FE7" w:rsidRDefault="00FE4FE7" w:rsidP="00FE4FE7">
            <w:pPr>
              <w:pStyle w:val="NormalWeb"/>
              <w:shd w:val="clear" w:color="auto" w:fill="FFFFFF"/>
              <w:spacing w:before="0" w:beforeAutospacing="0" w:after="0" w:afterAutospacing="0" w:line="248" w:lineRule="atLeast"/>
              <w:rPr>
                <w:rFonts w:ascii="Trebuchet MS" w:hAnsi="Trebuchet MS" w:cs="Arial"/>
                <w:sz w:val="22"/>
                <w:szCs w:val="22"/>
                <w:lang w:val="en-GB" w:eastAsia="en-US"/>
              </w:rPr>
            </w:pP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>a. within a marina operation including: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engineering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finance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design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marketing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senior Manager</w:t>
            </w:r>
          </w:p>
          <w:p w14:paraId="61B43EE0" w14:textId="77777777" w:rsidR="00FE4FE7" w:rsidRPr="00FE4FE7" w:rsidRDefault="00FE4FE7" w:rsidP="00FE4FE7">
            <w:pPr>
              <w:pStyle w:val="NormalWeb"/>
              <w:shd w:val="clear" w:color="auto" w:fill="FFFFFF"/>
              <w:spacing w:before="240" w:beforeAutospacing="0" w:after="240" w:afterAutospacing="0" w:line="248" w:lineRule="atLeast"/>
              <w:rPr>
                <w:rFonts w:ascii="Trebuchet MS" w:hAnsi="Trebuchet MS" w:cs="Arial"/>
                <w:sz w:val="22"/>
                <w:szCs w:val="22"/>
                <w:lang w:val="en-GB" w:eastAsia="en-US"/>
              </w:rPr>
            </w:pP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>or</w:t>
            </w:r>
          </w:p>
          <w:p w14:paraId="5ADD11E2" w14:textId="77777777" w:rsidR="00FE4FE7" w:rsidRPr="00FE4FE7" w:rsidRDefault="00FE4FE7" w:rsidP="00FE4FE7">
            <w:pPr>
              <w:pStyle w:val="NormalWeb"/>
              <w:shd w:val="clear" w:color="auto" w:fill="FFFFFF"/>
              <w:spacing w:before="0" w:beforeAutospacing="0" w:after="0" w:afterAutospacing="0" w:line="248" w:lineRule="atLeast"/>
              <w:rPr>
                <w:rFonts w:ascii="Trebuchet MS" w:hAnsi="Trebuchet MS" w:cs="Arial"/>
                <w:i/>
                <w:sz w:val="22"/>
                <w:szCs w:val="22"/>
              </w:rPr>
            </w:pP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t>b. within a Marina construction &amp; development company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pontoons</w:t>
            </w:r>
            <w:r w:rsidRPr="00FE4FE7">
              <w:rPr>
                <w:rFonts w:ascii="Trebuchet MS" w:hAnsi="Trebuchet MS" w:cs="Arial"/>
                <w:sz w:val="22"/>
                <w:szCs w:val="22"/>
                <w:lang w:val="en-GB" w:eastAsia="en-US"/>
              </w:rPr>
              <w:br/>
              <w:t>- dry stack</w:t>
            </w:r>
          </w:p>
        </w:tc>
      </w:tr>
    </w:tbl>
    <w:p w14:paraId="2658E463" w14:textId="77777777" w:rsidR="00E01BC4" w:rsidRDefault="00E01BC4" w:rsidP="00E01BC4">
      <w:pPr>
        <w:rPr>
          <w:rFonts w:ascii="Trebuchet MS" w:hAnsi="Trebuchet MS" w:cs="Arial"/>
          <w:b/>
          <w:sz w:val="22"/>
          <w:szCs w:val="22"/>
        </w:rPr>
      </w:pPr>
    </w:p>
    <w:p w14:paraId="3B3E8228" w14:textId="43479836" w:rsidR="001C59AA" w:rsidRDefault="00370563" w:rsidP="001C59AA">
      <w:pPr>
        <w:pStyle w:val="Heading5"/>
        <w:jc w:val="both"/>
        <w:rPr>
          <w:rFonts w:ascii="Trebuchet MS" w:hAnsi="Trebuchet MS" w:cs="Arial"/>
          <w:i w:val="0"/>
          <w:sz w:val="22"/>
          <w:szCs w:val="22"/>
        </w:rPr>
      </w:pPr>
      <w:r>
        <w:rPr>
          <w:rFonts w:ascii="Trebuchet MS" w:hAnsi="Trebuchet MS" w:cs="Arial"/>
          <w:i w:val="0"/>
          <w:sz w:val="22"/>
          <w:szCs w:val="22"/>
        </w:rPr>
        <w:t>Choose</w:t>
      </w:r>
      <w:r w:rsidR="00E01BC4">
        <w:rPr>
          <w:rFonts w:ascii="Trebuchet MS" w:hAnsi="Trebuchet MS" w:cs="Arial"/>
          <w:i w:val="0"/>
          <w:sz w:val="22"/>
          <w:szCs w:val="22"/>
        </w:rPr>
        <w:t xml:space="preserve"> your pathway below:</w:t>
      </w:r>
    </w:p>
    <w:p w14:paraId="68140A5A" w14:textId="77777777" w:rsidR="001C59AA" w:rsidRDefault="001C59AA" w:rsidP="001C59AA"/>
    <w:p w14:paraId="63DE0605" w14:textId="7D159E60" w:rsidR="001C59AA" w:rsidRDefault="00BA2D37" w:rsidP="00370563">
      <w:sdt>
        <w:sdtPr>
          <w:rPr>
            <w:b/>
          </w:rPr>
          <w:id w:val="-1214728144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F658BB">
            <w:rPr>
              <w:rFonts w:ascii="MS Gothic" w:eastAsia="MS Gothic" w:hAnsi="MS Gothic" w:hint="eastAsia"/>
              <w:b/>
            </w:rPr>
            <w:t>☐</w:t>
          </w:r>
        </w:sdtContent>
      </w:sdt>
      <w:proofErr w:type="gramStart"/>
      <w:r w:rsidR="001C59AA" w:rsidRPr="001E1B6F">
        <w:rPr>
          <w:b/>
        </w:rPr>
        <w:t>CMO</w:t>
      </w:r>
      <w:r w:rsidR="00E01BC4">
        <w:rPr>
          <w:b/>
        </w:rPr>
        <w:t xml:space="preserve">  </w:t>
      </w:r>
      <w:r w:rsidR="00E01BC4">
        <w:rPr>
          <w:b/>
        </w:rPr>
        <w:tab/>
      </w:r>
      <w:proofErr w:type="gramEnd"/>
      <w:r w:rsidR="00E01BC4">
        <w:rPr>
          <w:b/>
        </w:rPr>
        <w:tab/>
      </w:r>
      <w:r w:rsidR="00E01BC4">
        <w:rPr>
          <w:b/>
        </w:rPr>
        <w:tab/>
      </w:r>
      <w:sdt>
        <w:sdtPr>
          <w:rPr>
            <w:b/>
          </w:rPr>
          <w:id w:val="74059738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F658BB">
            <w:rPr>
              <w:rFonts w:ascii="MS Gothic" w:eastAsia="MS Gothic" w:hAnsi="MS Gothic" w:hint="eastAsia"/>
              <w:b/>
            </w:rPr>
            <w:t>☐</w:t>
          </w:r>
        </w:sdtContent>
      </w:sdt>
      <w:r w:rsidR="00E01BC4">
        <w:rPr>
          <w:b/>
        </w:rPr>
        <w:t xml:space="preserve">  CMM</w:t>
      </w:r>
      <w:r w:rsidR="001C59AA">
        <w:tab/>
      </w:r>
      <w:r w:rsidR="00E01BC4">
        <w:tab/>
      </w:r>
      <w:r w:rsidR="00E01BC4">
        <w:tab/>
      </w:r>
      <w:sdt>
        <w:sdtPr>
          <w:rPr>
            <w:b/>
          </w:rPr>
          <w:id w:val="-100428367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F658BB">
            <w:rPr>
              <w:rFonts w:ascii="MS Gothic" w:eastAsia="MS Gothic" w:hAnsi="MS Gothic" w:hint="eastAsia"/>
              <w:b/>
            </w:rPr>
            <w:t>☐</w:t>
          </w:r>
        </w:sdtContent>
      </w:sdt>
      <w:r w:rsidR="00F658BB">
        <w:t xml:space="preserve"> </w:t>
      </w:r>
      <w:r w:rsidR="00E01BC4">
        <w:t>C</w:t>
      </w:r>
      <w:r w:rsidR="001C59AA">
        <w:rPr>
          <w:b/>
        </w:rPr>
        <w:t>MP</w:t>
      </w:r>
    </w:p>
    <w:p w14:paraId="5799DA29" w14:textId="77777777" w:rsidR="001C59AA" w:rsidRDefault="001C59AA">
      <w:pPr>
        <w:rPr>
          <w:rFonts w:ascii="Trebuchet MS" w:hAnsi="Trebuchet MS" w:cs="Arial"/>
          <w:sz w:val="16"/>
          <w:szCs w:val="16"/>
        </w:rPr>
      </w:pPr>
    </w:p>
    <w:p w14:paraId="445349C2" w14:textId="77777777" w:rsidR="001C59AA" w:rsidRDefault="001C59AA">
      <w:pPr>
        <w:rPr>
          <w:rFonts w:ascii="Trebuchet MS" w:hAnsi="Trebuchet MS" w:cs="Arial"/>
          <w:sz w:val="16"/>
          <w:szCs w:val="16"/>
        </w:rPr>
      </w:pPr>
    </w:p>
    <w:p w14:paraId="4A4182C6" w14:textId="77777777" w:rsidR="001C59AA" w:rsidRDefault="001C59AA">
      <w:pPr>
        <w:rPr>
          <w:rFonts w:ascii="Trebuchet MS" w:hAnsi="Trebuchet MS" w:cs="Arial"/>
          <w:sz w:val="16"/>
          <w:szCs w:val="16"/>
        </w:rPr>
      </w:pPr>
    </w:p>
    <w:p w14:paraId="4E42C3F7" w14:textId="77777777" w:rsidR="00631101" w:rsidRPr="00631101" w:rsidRDefault="00631101">
      <w:pPr>
        <w:rPr>
          <w:rFonts w:ascii="Trebuchet MS" w:hAnsi="Trebuchet MS" w:cs="Arial"/>
          <w:sz w:val="26"/>
          <w:szCs w:val="26"/>
        </w:rPr>
      </w:pPr>
      <w:r w:rsidRPr="00631101">
        <w:rPr>
          <w:rFonts w:ascii="Trebuchet MS" w:hAnsi="Trebuchet MS" w:cs="Arial"/>
          <w:sz w:val="26"/>
          <w:szCs w:val="26"/>
        </w:rPr>
        <w:t>PLEASE ATTACH A SIMPLE ORGANISATION CHART OF YOUR MARINA SO WE CAN UNDERSTAND YOUR STAFFING STRUCTURE</w:t>
      </w:r>
    </w:p>
    <w:p w14:paraId="7264B2FE" w14:textId="77777777" w:rsidR="00631101" w:rsidRDefault="00631101">
      <w:pPr>
        <w:rPr>
          <w:rFonts w:ascii="Trebuchet MS" w:hAnsi="Trebuchet MS" w:cs="Arial"/>
          <w:sz w:val="16"/>
          <w:szCs w:val="16"/>
        </w:rPr>
      </w:pPr>
    </w:p>
    <w:p w14:paraId="075D6DE2" w14:textId="77777777" w:rsidR="00631101" w:rsidRPr="004401B9" w:rsidRDefault="00631101">
      <w:pPr>
        <w:rPr>
          <w:rFonts w:ascii="Trebuchet MS" w:hAnsi="Trebuchet MS" w:cs="Arial"/>
          <w:sz w:val="16"/>
          <w:szCs w:val="16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9962"/>
      </w:tblGrid>
      <w:tr w:rsidR="00E268B6" w14:paraId="40265EC7" w14:textId="77777777" w:rsidTr="00814A62">
        <w:tc>
          <w:tcPr>
            <w:tcW w:w="10031" w:type="dxa"/>
          </w:tcPr>
          <w:p w14:paraId="264D1E11" w14:textId="77777777" w:rsidR="00E268B6" w:rsidRDefault="00E268B6" w:rsidP="00BC5D8B">
            <w:pPr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b/>
                <w:sz w:val="22"/>
                <w:szCs w:val="22"/>
              </w:rPr>
              <w:t xml:space="preserve">IMM:  </w:t>
            </w:r>
            <w:r w:rsidR="00ED59B4">
              <w:rPr>
                <w:rFonts w:ascii="Trebuchet MS" w:hAnsi="Trebuchet MS" w:cs="Arial"/>
                <w:sz w:val="22"/>
                <w:szCs w:val="22"/>
              </w:rPr>
              <w:t>Y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ear and </w:t>
            </w:r>
            <w:r w:rsidR="00ED59B4">
              <w:rPr>
                <w:rFonts w:ascii="Trebuchet MS" w:hAnsi="Trebuchet MS" w:cs="Arial"/>
                <w:sz w:val="22"/>
                <w:szCs w:val="22"/>
              </w:rPr>
              <w:t>l</w:t>
            </w:r>
            <w:r>
              <w:rPr>
                <w:rFonts w:ascii="Trebuchet MS" w:hAnsi="Trebuchet MS" w:cs="Arial"/>
                <w:sz w:val="22"/>
                <w:szCs w:val="22"/>
              </w:rPr>
              <w:t xml:space="preserve">ocation of Intermediate Marina Management course you attended? </w:t>
            </w:r>
            <w:r w:rsidR="002B05FE">
              <w:rPr>
                <w:rFonts w:ascii="Trebuchet MS" w:hAnsi="Trebuchet MS" w:cs="Arial"/>
                <w:sz w:val="22"/>
                <w:szCs w:val="22"/>
              </w:rPr>
              <w:t>(If you did not complete the course with MIA, please attach certificate)</w:t>
            </w:r>
            <w:r w:rsidR="00631101">
              <w:rPr>
                <w:rFonts w:ascii="Trebuchet MS" w:hAnsi="Trebuchet MS" w:cs="Arial"/>
                <w:sz w:val="22"/>
                <w:szCs w:val="22"/>
              </w:rPr>
              <w:t>:</w:t>
            </w:r>
          </w:p>
          <w:sdt>
            <w:sdtPr>
              <w:rPr>
                <w:rFonts w:ascii="Trebuchet MS" w:hAnsi="Trebuchet MS" w:cs="Arial"/>
                <w:sz w:val="22"/>
                <w:szCs w:val="22"/>
              </w:rPr>
              <w:id w:val="-801608484"/>
              <w:placeholder>
                <w:docPart w:val="12A08FB3F6E7438789E2DAEF75EF4A73"/>
              </w:placeholder>
              <w:showingPlcHdr/>
            </w:sdtPr>
            <w:sdtEndPr/>
            <w:sdtContent>
              <w:p w14:paraId="77873708" w14:textId="3F8E73CB" w:rsidR="00E268B6" w:rsidRDefault="00370563" w:rsidP="00BC5D8B">
                <w:pPr>
                  <w:rPr>
                    <w:rFonts w:ascii="Trebuchet MS" w:hAnsi="Trebuchet MS" w:cs="Arial"/>
                    <w:sz w:val="22"/>
                    <w:szCs w:val="22"/>
                  </w:rPr>
                </w:pPr>
                <w:r w:rsidRPr="00AC0206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9572B57" w14:textId="77777777" w:rsidR="00E268B6" w:rsidRDefault="00E268B6" w:rsidP="00BC5D8B">
            <w:pPr>
              <w:rPr>
                <w:rFonts w:ascii="Trebuchet MS" w:hAnsi="Trebuchet MS" w:cs="Arial"/>
                <w:b/>
                <w:sz w:val="22"/>
                <w:szCs w:val="22"/>
              </w:rPr>
            </w:pPr>
          </w:p>
        </w:tc>
      </w:tr>
      <w:tr w:rsidR="00FC6F7D" w14:paraId="06260915" w14:textId="77777777" w:rsidTr="00814A62">
        <w:tc>
          <w:tcPr>
            <w:tcW w:w="10031" w:type="dxa"/>
          </w:tcPr>
          <w:p w14:paraId="1B0EDEA6" w14:textId="1EDB9F59" w:rsidR="00FC6F7D" w:rsidRDefault="00FC6F7D" w:rsidP="00BC5D8B">
            <w:pPr>
              <w:rPr>
                <w:rFonts w:ascii="Trebuchet MS" w:hAnsi="Trebuchet MS" w:cs="Arial"/>
                <w:sz w:val="22"/>
                <w:szCs w:val="22"/>
              </w:rPr>
            </w:pPr>
            <w:r>
              <w:rPr>
                <w:rFonts w:ascii="Trebuchet MS" w:hAnsi="Trebuchet MS" w:cs="Arial"/>
                <w:b/>
                <w:sz w:val="22"/>
                <w:szCs w:val="22"/>
              </w:rPr>
              <w:t xml:space="preserve">Are you a </w:t>
            </w:r>
            <w:r w:rsidR="00F41753">
              <w:rPr>
                <w:rFonts w:ascii="Trebuchet MS" w:hAnsi="Trebuchet MS" w:cs="Arial"/>
                <w:b/>
                <w:sz w:val="22"/>
                <w:szCs w:val="22"/>
              </w:rPr>
              <w:t>MIA</w:t>
            </w:r>
            <w:r>
              <w:rPr>
                <w:rFonts w:ascii="Trebuchet MS" w:hAnsi="Trebuchet MS" w:cs="Arial"/>
                <w:b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Trebuchet MS" w:hAnsi="Trebuchet MS" w:cs="Arial"/>
                <w:b/>
                <w:sz w:val="22"/>
                <w:szCs w:val="22"/>
              </w:rPr>
              <w:t>Member</w:t>
            </w:r>
            <w:r w:rsidR="000F7FD7">
              <w:rPr>
                <w:rFonts w:ascii="Trebuchet MS" w:hAnsi="Trebuchet MS" w:cs="Arial"/>
                <w:b/>
                <w:sz w:val="22"/>
                <w:szCs w:val="22"/>
              </w:rPr>
              <w:t>?</w:t>
            </w:r>
            <w:r>
              <w:rPr>
                <w:rFonts w:ascii="Trebuchet MS" w:hAnsi="Trebuchet MS" w:cs="Arial"/>
                <w:b/>
                <w:sz w:val="22"/>
                <w:szCs w:val="22"/>
              </w:rPr>
              <w:t>:</w:t>
            </w:r>
            <w:proofErr w:type="gramEnd"/>
            <w:r>
              <w:rPr>
                <w:rFonts w:ascii="Trebuchet MS" w:hAnsi="Trebuchet MS" w:cs="Arial"/>
                <w:sz w:val="22"/>
                <w:szCs w:val="22"/>
              </w:rPr>
              <w:t xml:space="preserve">  </w:t>
            </w:r>
            <w:sdt>
              <w:sdtPr>
                <w:rPr>
                  <w:rFonts w:ascii="Trebuchet MS" w:hAnsi="Trebuchet MS" w:cs="Arial"/>
                  <w:sz w:val="22"/>
                  <w:szCs w:val="22"/>
                </w:rPr>
                <w:id w:val="-178971443"/>
                <w:placeholder>
                  <w:docPart w:val="2E04BFC5D772469A8908AF878FB90325"/>
                </w:placeholder>
                <w:showingPlcHdr/>
              </w:sdtPr>
              <w:sdtEndPr/>
              <w:sdtContent>
                <w:r w:rsidR="00370563" w:rsidRPr="00AC020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4803E6E" w14:textId="77777777" w:rsidR="009A5EAB" w:rsidRDefault="009A5EAB" w:rsidP="00BC5D8B">
            <w:pPr>
              <w:rPr>
                <w:rFonts w:ascii="Trebuchet MS" w:hAnsi="Trebuchet MS" w:cs="Arial"/>
                <w:sz w:val="22"/>
                <w:szCs w:val="22"/>
              </w:rPr>
            </w:pPr>
          </w:p>
          <w:p w14:paraId="66E7B74F" w14:textId="77777777" w:rsidR="00FC6F7D" w:rsidRPr="00424E44" w:rsidRDefault="00FC6F7D" w:rsidP="00FC6F7D">
            <w:pPr>
              <w:tabs>
                <w:tab w:val="left" w:pos="567"/>
                <w:tab w:val="left" w:pos="851"/>
              </w:tabs>
              <w:rPr>
                <w:rFonts w:ascii="Trebuchet MS" w:hAnsi="Trebuchet MS"/>
                <w:sz w:val="22"/>
                <w:szCs w:val="22"/>
              </w:rPr>
            </w:pPr>
            <w:r w:rsidRPr="0076432A">
              <w:rPr>
                <w:rFonts w:ascii="Trebuchet MS" w:hAnsi="Trebuchet MS"/>
                <w:b/>
                <w:sz w:val="22"/>
                <w:szCs w:val="22"/>
                <w:u w:val="single"/>
              </w:rPr>
              <w:t xml:space="preserve">You must be a Member of the </w:t>
            </w:r>
            <w:r w:rsidR="00F41753" w:rsidRPr="0076432A">
              <w:rPr>
                <w:rFonts w:ascii="Trebuchet MS" w:hAnsi="Trebuchet MS"/>
                <w:b/>
                <w:sz w:val="22"/>
                <w:szCs w:val="22"/>
                <w:u w:val="single"/>
              </w:rPr>
              <w:t>MIA</w:t>
            </w:r>
            <w:r>
              <w:rPr>
                <w:rFonts w:ascii="Trebuchet MS" w:hAnsi="Trebuchet MS"/>
                <w:sz w:val="22"/>
                <w:szCs w:val="22"/>
              </w:rPr>
              <w:t>.  This is a requirement even if you are a member of your own countr</w:t>
            </w:r>
            <w:r w:rsidR="002B05FE">
              <w:rPr>
                <w:rFonts w:ascii="Trebuchet MS" w:hAnsi="Trebuchet MS"/>
                <w:sz w:val="22"/>
                <w:szCs w:val="22"/>
              </w:rPr>
              <w:t>y</w:t>
            </w:r>
            <w:r>
              <w:rPr>
                <w:rFonts w:ascii="Trebuchet MS" w:hAnsi="Trebuchet MS"/>
                <w:sz w:val="22"/>
                <w:szCs w:val="22"/>
              </w:rPr>
              <w:t>’</w:t>
            </w:r>
            <w:r w:rsidR="002B05FE">
              <w:rPr>
                <w:rFonts w:ascii="Trebuchet MS" w:hAnsi="Trebuchet MS"/>
                <w:sz w:val="22"/>
                <w:szCs w:val="22"/>
              </w:rPr>
              <w:t>s a</w:t>
            </w:r>
            <w:r>
              <w:rPr>
                <w:rFonts w:ascii="Trebuchet MS" w:hAnsi="Trebuchet MS"/>
                <w:sz w:val="22"/>
                <w:szCs w:val="22"/>
              </w:rPr>
              <w:t xml:space="preserve">ssociation.  </w:t>
            </w:r>
            <w:r w:rsidR="00F41753">
              <w:rPr>
                <w:rFonts w:ascii="Trebuchet MS" w:hAnsi="Trebuchet MS"/>
                <w:sz w:val="22"/>
                <w:szCs w:val="22"/>
              </w:rPr>
              <w:t>MIA</w:t>
            </w:r>
            <w:r>
              <w:rPr>
                <w:rFonts w:ascii="Trebuchet MS" w:hAnsi="Trebuchet MS"/>
                <w:sz w:val="22"/>
                <w:szCs w:val="22"/>
              </w:rPr>
              <w:t xml:space="preserve"> membership may be as an individual or through your marina.  Please contact </w:t>
            </w:r>
            <w:r w:rsidR="00F41753">
              <w:rPr>
                <w:rFonts w:ascii="Trebuchet MS" w:hAnsi="Trebuchet MS"/>
                <w:sz w:val="22"/>
                <w:szCs w:val="22"/>
              </w:rPr>
              <w:t>MIA</w:t>
            </w:r>
            <w:r>
              <w:rPr>
                <w:rFonts w:ascii="Trebuchet MS" w:hAnsi="Trebuchet MS"/>
                <w:sz w:val="22"/>
                <w:szCs w:val="22"/>
              </w:rPr>
              <w:t xml:space="preserve"> if you are unsure or require a Membership Application form.</w:t>
            </w:r>
          </w:p>
          <w:p w14:paraId="62703820" w14:textId="77777777" w:rsidR="00FC6F7D" w:rsidRPr="00FC6F7D" w:rsidRDefault="00FC6F7D" w:rsidP="00BC5D8B">
            <w:pPr>
              <w:rPr>
                <w:rFonts w:ascii="Trebuchet MS" w:hAnsi="Trebuchet MS" w:cs="Arial"/>
                <w:sz w:val="22"/>
                <w:szCs w:val="22"/>
              </w:rPr>
            </w:pPr>
          </w:p>
        </w:tc>
      </w:tr>
    </w:tbl>
    <w:p w14:paraId="7C371BDA" w14:textId="77777777" w:rsidR="001454E7" w:rsidRDefault="001454E7" w:rsidP="00BC5D8B">
      <w:pPr>
        <w:rPr>
          <w:rFonts w:ascii="Trebuchet MS" w:hAnsi="Trebuchet MS" w:cs="Arial"/>
          <w:b/>
          <w:sz w:val="22"/>
          <w:szCs w:val="22"/>
        </w:rPr>
      </w:pPr>
    </w:p>
    <w:p w14:paraId="6934875C" w14:textId="77777777" w:rsidR="00055496" w:rsidRPr="005C54D2" w:rsidRDefault="00055496" w:rsidP="00055496">
      <w:pPr>
        <w:shd w:val="clear" w:color="auto" w:fill="3366FF"/>
        <w:tabs>
          <w:tab w:val="left" w:pos="4680"/>
        </w:tabs>
        <w:rPr>
          <w:rFonts w:ascii="Trebuchet MS" w:hAnsi="Trebuchet MS"/>
          <w:b/>
          <w:color w:val="FFFFFF"/>
          <w:sz w:val="22"/>
          <w:szCs w:val="22"/>
        </w:rPr>
      </w:pPr>
      <w:r w:rsidRPr="005C54D2">
        <w:rPr>
          <w:rFonts w:ascii="Trebuchet MS" w:hAnsi="Trebuchet MS"/>
          <w:b/>
          <w:color w:val="FFFFFF"/>
          <w:sz w:val="22"/>
          <w:szCs w:val="22"/>
        </w:rPr>
        <w:lastRenderedPageBreak/>
        <w:t xml:space="preserve">COURSE FEES  </w:t>
      </w:r>
    </w:p>
    <w:p w14:paraId="1F39B65B" w14:textId="77777777" w:rsidR="00055496" w:rsidRDefault="00055496" w:rsidP="00055496">
      <w:pPr>
        <w:tabs>
          <w:tab w:val="left" w:pos="4680"/>
        </w:tabs>
        <w:rPr>
          <w:rFonts w:ascii="Trebuchet MS" w:hAnsi="Trebuchet MS"/>
          <w:sz w:val="22"/>
          <w:szCs w:val="22"/>
        </w:rPr>
      </w:pPr>
    </w:p>
    <w:p w14:paraId="0415840C" w14:textId="186F4136" w:rsidR="00E01BC4" w:rsidRPr="003D6A0E" w:rsidRDefault="00AA147E" w:rsidP="00055496">
      <w:pPr>
        <w:tabs>
          <w:tab w:val="left" w:pos="4680"/>
        </w:tabs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Member: </w:t>
      </w:r>
      <w:r w:rsidR="00E01BC4">
        <w:rPr>
          <w:rFonts w:ascii="Trebuchet MS" w:hAnsi="Trebuchet MS"/>
          <w:sz w:val="22"/>
          <w:szCs w:val="22"/>
        </w:rPr>
        <w:t>AUD4,9</w:t>
      </w:r>
      <w:r w:rsidR="00740600">
        <w:rPr>
          <w:rFonts w:ascii="Trebuchet MS" w:hAnsi="Trebuchet MS"/>
          <w:sz w:val="22"/>
          <w:szCs w:val="22"/>
        </w:rPr>
        <w:t>9</w:t>
      </w:r>
      <w:r w:rsidR="00E01BC4">
        <w:rPr>
          <w:rFonts w:ascii="Trebuchet MS" w:hAnsi="Trebuchet MS"/>
          <w:sz w:val="22"/>
          <w:szCs w:val="22"/>
        </w:rPr>
        <w:t>0</w:t>
      </w:r>
      <w:r>
        <w:rPr>
          <w:rFonts w:ascii="Trebuchet MS" w:hAnsi="Trebuchet MS"/>
          <w:sz w:val="22"/>
          <w:szCs w:val="22"/>
        </w:rPr>
        <w:t xml:space="preserve">.00 </w:t>
      </w:r>
      <w:r>
        <w:rPr>
          <w:rFonts w:ascii="Segoe UI Symbol" w:eastAsia="HGMaruGothicMPRO" w:hAnsi="Segoe UI Symbol" w:cs="Segoe UI Symbol"/>
          <w:sz w:val="22"/>
          <w:szCs w:val="22"/>
        </w:rPr>
        <w:t>❘</w:t>
      </w:r>
      <w:r>
        <w:rPr>
          <w:rFonts w:ascii="Trebuchet MS" w:hAnsi="Trebuchet MS"/>
          <w:sz w:val="22"/>
          <w:szCs w:val="22"/>
        </w:rPr>
        <w:t xml:space="preserve"> Non–Member: AUD6490.00</w:t>
      </w:r>
    </w:p>
    <w:p w14:paraId="487782AC" w14:textId="77777777" w:rsidR="00055496" w:rsidRDefault="00055496" w:rsidP="00055496">
      <w:pPr>
        <w:tabs>
          <w:tab w:val="left" w:pos="3544"/>
          <w:tab w:val="left" w:pos="6946"/>
        </w:tabs>
        <w:rPr>
          <w:rFonts w:ascii="Trebuchet MS" w:hAnsi="Trebuchet MS"/>
          <w:sz w:val="22"/>
          <w:szCs w:val="22"/>
        </w:rPr>
      </w:pPr>
    </w:p>
    <w:p w14:paraId="2BDCD0CF" w14:textId="77777777" w:rsidR="00055496" w:rsidRDefault="00055496" w:rsidP="00055496">
      <w:pPr>
        <w:tabs>
          <w:tab w:val="left" w:pos="4680"/>
        </w:tabs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Fees </w:t>
      </w:r>
      <w:proofErr w:type="gramStart"/>
      <w:r>
        <w:rPr>
          <w:rFonts w:ascii="Trebuchet MS" w:hAnsi="Trebuchet MS"/>
          <w:sz w:val="22"/>
          <w:szCs w:val="22"/>
        </w:rPr>
        <w:t>include:</w:t>
      </w:r>
      <w:proofErr w:type="gramEnd"/>
      <w:r>
        <w:rPr>
          <w:rFonts w:ascii="Trebuchet MS" w:hAnsi="Trebuchet MS"/>
          <w:sz w:val="22"/>
          <w:szCs w:val="22"/>
        </w:rPr>
        <w:t xml:space="preserve">  course fee, course materials, accommodation for 5 nights, morning/afternoon teas, lunches, welcome drinks, </w:t>
      </w:r>
      <w:r w:rsidR="00B67642">
        <w:rPr>
          <w:rFonts w:ascii="Trebuchet MS" w:hAnsi="Trebuchet MS"/>
          <w:sz w:val="22"/>
          <w:szCs w:val="22"/>
        </w:rPr>
        <w:t>2</w:t>
      </w:r>
      <w:r>
        <w:rPr>
          <w:rFonts w:ascii="Trebuchet MS" w:hAnsi="Trebuchet MS"/>
          <w:sz w:val="22"/>
          <w:szCs w:val="22"/>
        </w:rPr>
        <w:t xml:space="preserve"> x dinner</w:t>
      </w:r>
      <w:r w:rsidR="00B67642">
        <w:rPr>
          <w:rFonts w:ascii="Trebuchet MS" w:hAnsi="Trebuchet MS"/>
          <w:sz w:val="22"/>
          <w:szCs w:val="22"/>
        </w:rPr>
        <w:t>s</w:t>
      </w:r>
      <w:r>
        <w:rPr>
          <w:rFonts w:ascii="Trebuchet MS" w:hAnsi="Trebuchet MS"/>
          <w:sz w:val="22"/>
          <w:szCs w:val="22"/>
        </w:rPr>
        <w:t xml:space="preserve"> and field trip.</w:t>
      </w:r>
    </w:p>
    <w:p w14:paraId="5143643F" w14:textId="77777777" w:rsidR="003D6A0E" w:rsidRPr="003D6A0E" w:rsidRDefault="003D6A0E" w:rsidP="003D6A0E">
      <w:pPr>
        <w:autoSpaceDE w:val="0"/>
        <w:autoSpaceDN w:val="0"/>
        <w:adjustRightInd w:val="0"/>
        <w:rPr>
          <w:rFonts w:ascii="Trebuchet MS" w:hAnsi="Trebuchet MS" w:cs="Arial"/>
          <w:sz w:val="22"/>
          <w:szCs w:val="22"/>
        </w:rPr>
      </w:pPr>
    </w:p>
    <w:p w14:paraId="2169B6EE" w14:textId="77777777" w:rsidR="005C54D2" w:rsidRPr="005C54D2" w:rsidRDefault="005C54D2" w:rsidP="005C54D2">
      <w:pPr>
        <w:shd w:val="clear" w:color="auto" w:fill="3366FF"/>
        <w:autoSpaceDE w:val="0"/>
        <w:autoSpaceDN w:val="0"/>
        <w:adjustRightInd w:val="0"/>
        <w:rPr>
          <w:rFonts w:ascii="Trebuchet MS" w:hAnsi="Trebuchet MS" w:cs="Arial"/>
          <w:b/>
          <w:color w:val="FFFFFF"/>
          <w:sz w:val="22"/>
          <w:szCs w:val="22"/>
        </w:rPr>
      </w:pPr>
      <w:r w:rsidRPr="005C54D2">
        <w:rPr>
          <w:rFonts w:ascii="Trebuchet MS" w:hAnsi="Trebuchet MS" w:cs="Arial"/>
          <w:b/>
          <w:color w:val="FFFFFF"/>
          <w:sz w:val="22"/>
          <w:szCs w:val="22"/>
        </w:rPr>
        <w:t>THANK YOU FOR YOUR REGISTRATION</w:t>
      </w:r>
    </w:p>
    <w:p w14:paraId="6F9B8D78" w14:textId="77777777" w:rsidR="005C54D2" w:rsidRDefault="005C54D2" w:rsidP="003D6A0E">
      <w:pPr>
        <w:autoSpaceDE w:val="0"/>
        <w:autoSpaceDN w:val="0"/>
        <w:adjustRightInd w:val="0"/>
        <w:rPr>
          <w:rFonts w:ascii="Trebuchet MS" w:hAnsi="Trebuchet MS" w:cs="Arial"/>
          <w:b/>
          <w:sz w:val="22"/>
          <w:szCs w:val="22"/>
        </w:rPr>
      </w:pPr>
    </w:p>
    <w:p w14:paraId="3D8F1999" w14:textId="77777777" w:rsidR="009A5EAB" w:rsidRPr="003D6A0E" w:rsidRDefault="009A5EAB" w:rsidP="009A5EAB">
      <w:pPr>
        <w:tabs>
          <w:tab w:val="left" w:pos="540"/>
        </w:tabs>
        <w:autoSpaceDE w:val="0"/>
        <w:autoSpaceDN w:val="0"/>
        <w:adjustRightInd w:val="0"/>
        <w:rPr>
          <w:rFonts w:ascii="Trebuchet MS" w:hAnsi="Trebuchet MS" w:cs="Arial"/>
          <w:sz w:val="22"/>
          <w:szCs w:val="22"/>
        </w:rPr>
      </w:pPr>
      <w:r w:rsidRPr="003D6A0E">
        <w:rPr>
          <w:rFonts w:ascii="Trebuchet MS" w:hAnsi="Trebuchet MS" w:cs="Arial"/>
          <w:sz w:val="22"/>
          <w:szCs w:val="22"/>
        </w:rPr>
        <w:t xml:space="preserve">I have read and agree to the </w:t>
      </w:r>
      <w:r w:rsidR="00F41753">
        <w:rPr>
          <w:rFonts w:ascii="Trebuchet MS" w:hAnsi="Trebuchet MS" w:cs="Arial"/>
          <w:sz w:val="22"/>
          <w:szCs w:val="22"/>
        </w:rPr>
        <w:t>MIA</w:t>
      </w:r>
      <w:r w:rsidRPr="003D6A0E">
        <w:rPr>
          <w:rFonts w:ascii="Trebuchet MS" w:hAnsi="Trebuchet MS" w:cs="Arial"/>
          <w:sz w:val="22"/>
          <w:szCs w:val="22"/>
        </w:rPr>
        <w:t xml:space="preserve"> Course Registration Terms and Conditions listed </w:t>
      </w:r>
      <w:r w:rsidR="008E5826">
        <w:rPr>
          <w:rFonts w:ascii="Trebuchet MS" w:hAnsi="Trebuchet MS" w:cs="Arial"/>
          <w:sz w:val="22"/>
          <w:szCs w:val="22"/>
        </w:rPr>
        <w:t>below</w:t>
      </w:r>
      <w:r w:rsidRPr="003D6A0E">
        <w:rPr>
          <w:rFonts w:ascii="Trebuchet MS" w:hAnsi="Trebuchet MS" w:cs="Arial"/>
          <w:sz w:val="22"/>
          <w:szCs w:val="22"/>
        </w:rPr>
        <w:t>.</w:t>
      </w:r>
    </w:p>
    <w:p w14:paraId="35D5D6BA" w14:textId="77777777" w:rsidR="009A5EAB" w:rsidRDefault="009A5EAB" w:rsidP="009A5EAB">
      <w:pPr>
        <w:autoSpaceDE w:val="0"/>
        <w:autoSpaceDN w:val="0"/>
        <w:adjustRightInd w:val="0"/>
        <w:rPr>
          <w:rFonts w:ascii="Trebuchet MS" w:hAnsi="Trebuchet MS" w:cs="Arial"/>
          <w:sz w:val="22"/>
          <w:szCs w:val="22"/>
        </w:rPr>
      </w:pPr>
    </w:p>
    <w:p w14:paraId="679B76BC" w14:textId="77777777" w:rsidR="000F7FD7" w:rsidRPr="003D6A0E" w:rsidRDefault="000F7FD7" w:rsidP="009A5EAB">
      <w:pPr>
        <w:autoSpaceDE w:val="0"/>
        <w:autoSpaceDN w:val="0"/>
        <w:adjustRightInd w:val="0"/>
        <w:rPr>
          <w:rFonts w:ascii="Trebuchet MS" w:hAnsi="Trebuchet MS" w:cs="Arial"/>
          <w:sz w:val="22"/>
          <w:szCs w:val="22"/>
        </w:rPr>
      </w:pPr>
    </w:p>
    <w:p w14:paraId="5226E9FB" w14:textId="77777777" w:rsidR="009A5EAB" w:rsidRPr="003D6A0E" w:rsidRDefault="009A5EAB" w:rsidP="009A5EAB">
      <w:pPr>
        <w:autoSpaceDE w:val="0"/>
        <w:autoSpaceDN w:val="0"/>
        <w:adjustRightInd w:val="0"/>
        <w:rPr>
          <w:rFonts w:ascii="Trebuchet MS" w:hAnsi="Trebuchet MS" w:cs="Arial"/>
          <w:sz w:val="22"/>
          <w:szCs w:val="22"/>
        </w:rPr>
      </w:pPr>
      <w:r w:rsidRPr="003D6A0E">
        <w:rPr>
          <w:rFonts w:ascii="Trebuchet MS" w:hAnsi="Trebuchet MS" w:cs="Arial"/>
          <w:sz w:val="22"/>
          <w:szCs w:val="22"/>
        </w:rPr>
        <w:t>Signature _____________________________________</w:t>
      </w:r>
      <w:r w:rsidRPr="003D6A0E">
        <w:rPr>
          <w:rFonts w:ascii="Trebuchet MS" w:hAnsi="Trebuchet MS" w:cs="Arial"/>
          <w:sz w:val="22"/>
          <w:szCs w:val="22"/>
        </w:rPr>
        <w:tab/>
        <w:t>Date _______________________________</w:t>
      </w:r>
    </w:p>
    <w:p w14:paraId="39EB1A4D" w14:textId="77777777" w:rsidR="009A5EAB" w:rsidRDefault="009A5EAB" w:rsidP="003D6A0E">
      <w:pPr>
        <w:autoSpaceDE w:val="0"/>
        <w:autoSpaceDN w:val="0"/>
        <w:adjustRightInd w:val="0"/>
        <w:rPr>
          <w:rFonts w:ascii="Trebuchet MS" w:hAnsi="Trebuchet MS" w:cs="Arial"/>
          <w:b/>
          <w:sz w:val="22"/>
          <w:szCs w:val="22"/>
        </w:rPr>
      </w:pPr>
    </w:p>
    <w:p w14:paraId="0B5CC6D4" w14:textId="2025AADA" w:rsidR="003D6A0E" w:rsidRPr="003D6A0E" w:rsidRDefault="003D6A0E" w:rsidP="000F7FD7">
      <w:pPr>
        <w:autoSpaceDE w:val="0"/>
        <w:autoSpaceDN w:val="0"/>
        <w:adjustRightInd w:val="0"/>
        <w:jc w:val="center"/>
        <w:rPr>
          <w:rFonts w:ascii="Trebuchet MS" w:hAnsi="Trebuchet MS" w:cs="Arial"/>
          <w:b/>
          <w:sz w:val="22"/>
          <w:szCs w:val="22"/>
        </w:rPr>
      </w:pPr>
      <w:r w:rsidRPr="003D6A0E">
        <w:rPr>
          <w:rFonts w:ascii="Trebuchet MS" w:hAnsi="Trebuchet MS" w:cs="Arial"/>
          <w:b/>
          <w:sz w:val="22"/>
          <w:szCs w:val="22"/>
        </w:rPr>
        <w:t xml:space="preserve">PLEASE </w:t>
      </w:r>
      <w:r w:rsidR="000F7FD7">
        <w:rPr>
          <w:rFonts w:ascii="Trebuchet MS" w:hAnsi="Trebuchet MS" w:cs="Arial"/>
          <w:b/>
          <w:sz w:val="22"/>
          <w:szCs w:val="22"/>
        </w:rPr>
        <w:t xml:space="preserve">EMAIL APPLICATION </w:t>
      </w:r>
      <w:r w:rsidR="000578CA">
        <w:rPr>
          <w:rFonts w:ascii="Trebuchet MS" w:hAnsi="Trebuchet MS" w:cs="Arial"/>
          <w:b/>
          <w:sz w:val="22"/>
          <w:szCs w:val="22"/>
        </w:rPr>
        <w:t>DOCUMENTS</w:t>
      </w:r>
      <w:r w:rsidR="000F7FD7">
        <w:rPr>
          <w:rFonts w:ascii="Trebuchet MS" w:hAnsi="Trebuchet MS" w:cs="Arial"/>
          <w:b/>
          <w:sz w:val="22"/>
          <w:szCs w:val="22"/>
        </w:rPr>
        <w:t xml:space="preserve"> </w:t>
      </w:r>
      <w:r w:rsidRPr="00F940F0">
        <w:rPr>
          <w:rFonts w:ascii="Trebuchet MS" w:hAnsi="Trebuchet MS" w:cs="Arial"/>
          <w:b/>
          <w:sz w:val="22"/>
          <w:szCs w:val="22"/>
          <w:u w:val="single"/>
        </w:rPr>
        <w:t xml:space="preserve">BY </w:t>
      </w:r>
      <w:r w:rsidR="009575A1" w:rsidRPr="009575A1">
        <w:rPr>
          <w:rFonts w:ascii="Trebuchet MS" w:hAnsi="Trebuchet MS" w:cs="Arial"/>
          <w:b/>
          <w:sz w:val="22"/>
          <w:szCs w:val="22"/>
          <w:u w:val="single"/>
        </w:rPr>
        <w:t>20 January 2022</w:t>
      </w:r>
    </w:p>
    <w:p w14:paraId="0144781B" w14:textId="77777777" w:rsidR="009A5EAB" w:rsidRDefault="009A5EAB" w:rsidP="005C54D2">
      <w:pPr>
        <w:tabs>
          <w:tab w:val="left" w:pos="720"/>
          <w:tab w:val="left" w:pos="1560"/>
          <w:tab w:val="left" w:pos="3960"/>
          <w:tab w:val="left" w:pos="4680"/>
        </w:tabs>
        <w:autoSpaceDE w:val="0"/>
        <w:autoSpaceDN w:val="0"/>
        <w:adjustRightInd w:val="0"/>
        <w:spacing w:line="360" w:lineRule="auto"/>
        <w:rPr>
          <w:rFonts w:ascii="Trebuchet MS" w:hAnsi="Trebuchet MS" w:cs="Arial"/>
          <w:sz w:val="22"/>
          <w:szCs w:val="22"/>
        </w:rPr>
      </w:pPr>
    </w:p>
    <w:p w14:paraId="3AC0430E" w14:textId="77777777" w:rsidR="009A5EAB" w:rsidRDefault="003D6A0E" w:rsidP="009A5EAB">
      <w:pPr>
        <w:tabs>
          <w:tab w:val="left" w:pos="720"/>
          <w:tab w:val="left" w:pos="1560"/>
          <w:tab w:val="left" w:pos="4500"/>
          <w:tab w:val="left" w:pos="5220"/>
        </w:tabs>
        <w:autoSpaceDE w:val="0"/>
        <w:autoSpaceDN w:val="0"/>
        <w:adjustRightInd w:val="0"/>
        <w:spacing w:line="360" w:lineRule="auto"/>
        <w:rPr>
          <w:rFonts w:ascii="Trebuchet MS" w:hAnsi="Trebuchet MS" w:cs="Arial"/>
          <w:sz w:val="22"/>
          <w:szCs w:val="22"/>
        </w:rPr>
      </w:pPr>
      <w:r w:rsidRPr="005C54D2">
        <w:rPr>
          <w:rFonts w:ascii="Trebuchet MS" w:hAnsi="Trebuchet MS" w:cs="Arial"/>
          <w:sz w:val="22"/>
          <w:szCs w:val="22"/>
        </w:rPr>
        <w:t xml:space="preserve">Email: </w:t>
      </w:r>
      <w:hyperlink r:id="rId14" w:history="1">
        <w:r w:rsidR="009A5EAB" w:rsidRPr="00044CDE">
          <w:rPr>
            <w:rStyle w:val="Hyperlink"/>
            <w:rFonts w:ascii="Trebuchet MS" w:hAnsi="Trebuchet MS" w:cs="Arial"/>
            <w:sz w:val="22"/>
            <w:szCs w:val="22"/>
          </w:rPr>
          <w:t>education@marinas.net.au</w:t>
        </w:r>
      </w:hyperlink>
    </w:p>
    <w:p w14:paraId="7CD9401B" w14:textId="77777777" w:rsidR="009C725F" w:rsidRDefault="009C725F" w:rsidP="003D6A0E">
      <w:pPr>
        <w:tabs>
          <w:tab w:val="left" w:pos="720"/>
          <w:tab w:val="left" w:pos="4500"/>
          <w:tab w:val="left" w:pos="5220"/>
        </w:tabs>
        <w:autoSpaceDE w:val="0"/>
        <w:autoSpaceDN w:val="0"/>
        <w:adjustRightInd w:val="0"/>
        <w:spacing w:line="360" w:lineRule="auto"/>
        <w:jc w:val="center"/>
        <w:rPr>
          <w:rFonts w:ascii="Trebuchet MS" w:hAnsi="Trebuchet MS" w:cs="Arial"/>
          <w:sz w:val="22"/>
          <w:szCs w:val="22"/>
        </w:rPr>
      </w:pPr>
    </w:p>
    <w:p w14:paraId="357D572D" w14:textId="77777777" w:rsidR="008E5826" w:rsidRDefault="009C725F" w:rsidP="000F7FD7">
      <w:pPr>
        <w:tabs>
          <w:tab w:val="left" w:pos="720"/>
          <w:tab w:val="left" w:pos="4500"/>
          <w:tab w:val="left" w:pos="5220"/>
        </w:tabs>
        <w:autoSpaceDE w:val="0"/>
        <w:autoSpaceDN w:val="0"/>
        <w:adjustRightInd w:val="0"/>
        <w:spacing w:line="360" w:lineRule="auto"/>
        <w:jc w:val="center"/>
        <w:rPr>
          <w:rFonts w:ascii="Trebuchet MS" w:hAnsi="Trebuchet MS" w:cs="Arial"/>
          <w:sz w:val="22"/>
          <w:szCs w:val="22"/>
        </w:rPr>
      </w:pPr>
      <w:r>
        <w:rPr>
          <w:rFonts w:ascii="Trebuchet MS" w:hAnsi="Trebuchet MS" w:cs="Arial"/>
          <w:sz w:val="22"/>
          <w:szCs w:val="22"/>
        </w:rPr>
        <w:t>I</w:t>
      </w:r>
      <w:r w:rsidR="003D6A0E" w:rsidRPr="003D6A0E">
        <w:rPr>
          <w:rFonts w:ascii="Trebuchet MS" w:hAnsi="Trebuchet MS" w:cs="Arial"/>
          <w:sz w:val="22"/>
          <w:szCs w:val="22"/>
        </w:rPr>
        <w:t xml:space="preserve">f you have any questions, please contact </w:t>
      </w:r>
      <w:r w:rsidR="00F41753">
        <w:rPr>
          <w:rFonts w:ascii="Trebuchet MS" w:hAnsi="Trebuchet MS" w:cs="Arial"/>
          <w:sz w:val="22"/>
          <w:szCs w:val="22"/>
        </w:rPr>
        <w:t>MIA</w:t>
      </w:r>
      <w:r w:rsidR="003D6A0E" w:rsidRPr="003D6A0E">
        <w:rPr>
          <w:rFonts w:ascii="Trebuchet MS" w:hAnsi="Trebuchet MS" w:cs="Arial"/>
          <w:sz w:val="22"/>
          <w:szCs w:val="22"/>
        </w:rPr>
        <w:t xml:space="preserve"> on + 6</w:t>
      </w:r>
      <w:r w:rsidR="00D11E82">
        <w:rPr>
          <w:rFonts w:ascii="Trebuchet MS" w:hAnsi="Trebuchet MS" w:cs="Arial"/>
          <w:sz w:val="22"/>
          <w:szCs w:val="22"/>
        </w:rPr>
        <w:t>1</w:t>
      </w:r>
      <w:r w:rsidR="003D6A0E" w:rsidRPr="003D6A0E">
        <w:rPr>
          <w:rFonts w:ascii="Trebuchet MS" w:hAnsi="Trebuchet MS" w:cs="Arial"/>
          <w:sz w:val="22"/>
          <w:szCs w:val="22"/>
        </w:rPr>
        <w:t xml:space="preserve"> 2 8197 4753 or </w:t>
      </w:r>
      <w:hyperlink r:id="rId15" w:history="1">
        <w:r w:rsidR="00B807EA" w:rsidRPr="00044CDE">
          <w:rPr>
            <w:rStyle w:val="Hyperlink"/>
            <w:rFonts w:ascii="Trebuchet MS" w:hAnsi="Trebuchet MS" w:cs="Arial"/>
            <w:sz w:val="22"/>
            <w:szCs w:val="22"/>
          </w:rPr>
          <w:t>education@marinas.net.au</w:t>
        </w:r>
      </w:hyperlink>
    </w:p>
    <w:p w14:paraId="24862D7E" w14:textId="77777777" w:rsidR="00934834" w:rsidRPr="005C54D2" w:rsidRDefault="00934834" w:rsidP="00934834">
      <w:pPr>
        <w:shd w:val="clear" w:color="auto" w:fill="3366FF"/>
        <w:autoSpaceDE w:val="0"/>
        <w:autoSpaceDN w:val="0"/>
        <w:adjustRightInd w:val="0"/>
        <w:rPr>
          <w:rFonts w:ascii="Trebuchet MS" w:hAnsi="Trebuchet MS" w:cs="Arial"/>
          <w:b/>
          <w:color w:val="FFFFFF"/>
          <w:sz w:val="22"/>
          <w:szCs w:val="22"/>
        </w:rPr>
      </w:pPr>
      <w:r>
        <w:rPr>
          <w:rFonts w:ascii="Trebuchet MS" w:hAnsi="Trebuchet MS" w:cs="Arial"/>
          <w:b/>
          <w:color w:val="FFFFFF"/>
          <w:sz w:val="22"/>
          <w:szCs w:val="22"/>
        </w:rPr>
        <w:t>TERMS AND CONDITIONS</w:t>
      </w:r>
    </w:p>
    <w:p w14:paraId="7AE5BDDE" w14:textId="77777777" w:rsidR="00B807EA" w:rsidRPr="00934834" w:rsidRDefault="00934834" w:rsidP="00934834">
      <w:pPr>
        <w:tabs>
          <w:tab w:val="left" w:pos="720"/>
          <w:tab w:val="left" w:pos="4500"/>
          <w:tab w:val="left" w:pos="5220"/>
        </w:tabs>
        <w:autoSpaceDE w:val="0"/>
        <w:autoSpaceDN w:val="0"/>
        <w:adjustRightInd w:val="0"/>
        <w:spacing w:line="360" w:lineRule="auto"/>
        <w:rPr>
          <w:rFonts w:ascii="Trebuchet MS" w:hAnsi="Trebuchet MS" w:cs="Arial"/>
          <w:b/>
          <w:sz w:val="22"/>
          <w:szCs w:val="22"/>
        </w:rPr>
      </w:pPr>
      <w:r w:rsidRPr="00934834">
        <w:rPr>
          <w:rFonts w:ascii="Trebuchet MS" w:hAnsi="Trebuchet MS" w:cs="Arial"/>
          <w:b/>
          <w:sz w:val="22"/>
          <w:szCs w:val="22"/>
        </w:rPr>
        <w:t>1 Registrations</w:t>
      </w:r>
    </w:p>
    <w:p w14:paraId="5AB1EC20" w14:textId="77777777" w:rsidR="00934834" w:rsidRPr="004401B9" w:rsidRDefault="00934834" w:rsidP="00934834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1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0F7FD7">
        <w:rPr>
          <w:rFonts w:ascii="Trebuchet MS" w:hAnsi="Trebuchet MS"/>
          <w:b/>
          <w:sz w:val="20"/>
          <w:szCs w:val="20"/>
        </w:rPr>
        <w:t>1</w:t>
      </w:r>
      <w:r w:rsidRPr="004401B9">
        <w:rPr>
          <w:rFonts w:ascii="Trebuchet MS" w:hAnsi="Trebuchet MS"/>
          <w:sz w:val="20"/>
          <w:szCs w:val="20"/>
        </w:rPr>
        <w:t xml:space="preserve"> All Course Fees are </w:t>
      </w:r>
      <w:r w:rsidR="000F7FD7">
        <w:rPr>
          <w:rFonts w:ascii="Trebuchet MS" w:hAnsi="Trebuchet MS"/>
          <w:sz w:val="20"/>
          <w:szCs w:val="20"/>
        </w:rPr>
        <w:t>inclusive of</w:t>
      </w:r>
      <w:r w:rsidRPr="004401B9">
        <w:rPr>
          <w:rFonts w:ascii="Trebuchet MS" w:hAnsi="Trebuchet MS"/>
          <w:sz w:val="20"/>
          <w:szCs w:val="20"/>
        </w:rPr>
        <w:t xml:space="preserve"> </w:t>
      </w:r>
      <w:r>
        <w:rPr>
          <w:rFonts w:ascii="Trebuchet MS" w:hAnsi="Trebuchet MS"/>
          <w:sz w:val="20"/>
          <w:szCs w:val="20"/>
        </w:rPr>
        <w:t>GST</w:t>
      </w:r>
      <w:r w:rsidRPr="004401B9">
        <w:rPr>
          <w:rFonts w:ascii="Trebuchet MS" w:hAnsi="Trebuchet MS"/>
          <w:sz w:val="20"/>
          <w:szCs w:val="20"/>
        </w:rPr>
        <w:t xml:space="preserve"> and include</w:t>
      </w:r>
      <w:r w:rsidR="000F7FD7">
        <w:rPr>
          <w:rFonts w:ascii="Trebuchet MS" w:hAnsi="Trebuchet MS"/>
          <w:sz w:val="20"/>
          <w:szCs w:val="20"/>
        </w:rPr>
        <w:t xml:space="preserve"> the</w:t>
      </w:r>
      <w:r w:rsidRPr="004401B9">
        <w:rPr>
          <w:rFonts w:ascii="Trebuchet MS" w:hAnsi="Trebuchet MS"/>
          <w:sz w:val="20"/>
          <w:szCs w:val="20"/>
        </w:rPr>
        <w:t xml:space="preserve"> </w:t>
      </w:r>
      <w:r w:rsidR="000F7FD7" w:rsidRPr="000F7FD7">
        <w:rPr>
          <w:rFonts w:ascii="Trebuchet MS" w:hAnsi="Trebuchet MS"/>
          <w:sz w:val="20"/>
          <w:szCs w:val="20"/>
        </w:rPr>
        <w:t>course fee, course materials, accommodation for 5 nights, morning/afternoon teas, lunches, welcome drinks, 2 x dinners and field trip.</w:t>
      </w:r>
    </w:p>
    <w:p w14:paraId="76BC78D7" w14:textId="77777777" w:rsidR="00486389" w:rsidRDefault="00934834" w:rsidP="00486389">
      <w:pPr>
        <w:autoSpaceDE w:val="0"/>
        <w:autoSpaceDN w:val="0"/>
        <w:adjustRightInd w:val="0"/>
        <w:rPr>
          <w:rFonts w:ascii="Arial" w:hAnsi="Arial" w:cs="Arial"/>
          <w:i/>
          <w:iCs/>
          <w:color w:val="000000"/>
          <w:sz w:val="20"/>
          <w:szCs w:val="20"/>
          <w:lang w:val="en-AU" w:eastAsia="zh-CN"/>
        </w:rPr>
      </w:pPr>
      <w:r>
        <w:rPr>
          <w:rFonts w:ascii="Trebuchet MS" w:hAnsi="Trebuchet MS"/>
          <w:b/>
          <w:sz w:val="20"/>
          <w:szCs w:val="20"/>
        </w:rPr>
        <w:t>1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0F7FD7">
        <w:rPr>
          <w:rFonts w:ascii="Trebuchet MS" w:hAnsi="Trebuchet MS"/>
          <w:b/>
          <w:sz w:val="20"/>
          <w:szCs w:val="20"/>
        </w:rPr>
        <w:t>2</w:t>
      </w:r>
      <w:r w:rsidRPr="004401B9">
        <w:rPr>
          <w:rFonts w:ascii="Trebuchet MS" w:hAnsi="Trebuchet MS"/>
          <w:sz w:val="20"/>
          <w:szCs w:val="20"/>
        </w:rPr>
        <w:t xml:space="preserve"> Delegates will not be permitted to attend the Course if the balance of the Course Fee has not been paid in full by the last working day prior to</w:t>
      </w:r>
      <w:r w:rsidRPr="00934834">
        <w:rPr>
          <w:rFonts w:ascii="Trebuchet MS" w:hAnsi="Trebuchet MS"/>
          <w:sz w:val="20"/>
          <w:szCs w:val="20"/>
        </w:rPr>
        <w:t xml:space="preserve"> </w:t>
      </w:r>
      <w:r w:rsidRPr="004401B9">
        <w:rPr>
          <w:rFonts w:ascii="Trebuchet MS" w:hAnsi="Trebuchet MS"/>
          <w:sz w:val="20"/>
          <w:szCs w:val="20"/>
        </w:rPr>
        <w:t xml:space="preserve">the Course commencement.  The Course Fee is in any case due by the date stipulated </w:t>
      </w:r>
      <w:r w:rsidR="000F7FD7">
        <w:rPr>
          <w:rFonts w:ascii="Trebuchet MS" w:hAnsi="Trebuchet MS"/>
          <w:sz w:val="20"/>
          <w:szCs w:val="20"/>
        </w:rPr>
        <w:t>on the invoice</w:t>
      </w:r>
      <w:r w:rsidRPr="004401B9">
        <w:rPr>
          <w:rFonts w:ascii="Trebuchet MS" w:hAnsi="Trebuchet MS"/>
          <w:sz w:val="20"/>
          <w:szCs w:val="20"/>
        </w:rPr>
        <w:t>.</w:t>
      </w:r>
      <w:r w:rsidR="00486389">
        <w:rPr>
          <w:rFonts w:ascii="Trebuchet MS" w:hAnsi="Trebuchet MS"/>
          <w:sz w:val="20"/>
          <w:szCs w:val="20"/>
        </w:rPr>
        <w:t xml:space="preserve"> </w:t>
      </w:r>
      <w:r w:rsidR="00486389" w:rsidRPr="00486389">
        <w:rPr>
          <w:rFonts w:ascii="Trebuchet MS" w:hAnsi="Trebuchet MS"/>
          <w:sz w:val="20"/>
          <w:szCs w:val="20"/>
        </w:rPr>
        <w:t>Delegates will receive a confirmation of enrolment once they have paid the course fee in full</w:t>
      </w:r>
      <w:r w:rsidR="00486389">
        <w:rPr>
          <w:rFonts w:ascii="Trebuchet MS" w:hAnsi="Trebuchet MS"/>
          <w:sz w:val="20"/>
          <w:szCs w:val="20"/>
        </w:rPr>
        <w:t>.</w:t>
      </w:r>
    </w:p>
    <w:p w14:paraId="3774BB8E" w14:textId="77777777" w:rsidR="00934834" w:rsidRPr="004401B9" w:rsidRDefault="00934834" w:rsidP="00486389">
      <w:pPr>
        <w:autoSpaceDE w:val="0"/>
        <w:autoSpaceDN w:val="0"/>
        <w:adjustRightInd w:val="0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1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486389">
        <w:rPr>
          <w:rFonts w:ascii="Trebuchet MS" w:hAnsi="Trebuchet MS"/>
          <w:b/>
          <w:sz w:val="20"/>
          <w:szCs w:val="20"/>
        </w:rPr>
        <w:t>3</w:t>
      </w:r>
      <w:r w:rsidRPr="004401B9">
        <w:rPr>
          <w:rFonts w:ascii="Trebuchet MS" w:hAnsi="Trebuchet MS"/>
          <w:b/>
          <w:sz w:val="20"/>
          <w:szCs w:val="20"/>
        </w:rPr>
        <w:t xml:space="preserve"> </w:t>
      </w:r>
      <w:r w:rsidRPr="004401B9">
        <w:rPr>
          <w:rFonts w:ascii="Trebuchet MS" w:hAnsi="Trebuchet MS"/>
          <w:sz w:val="20"/>
          <w:szCs w:val="20"/>
        </w:rPr>
        <w:t xml:space="preserve">Places on the Course are limited and will be allocated by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 on a “first come first served” basis to Delegates who meet the Minimum Entry Requirements.  Submission of a </w:t>
      </w:r>
      <w:r>
        <w:rPr>
          <w:rFonts w:ascii="Trebuchet MS" w:hAnsi="Trebuchet MS"/>
          <w:sz w:val="20"/>
          <w:szCs w:val="20"/>
        </w:rPr>
        <w:t>Registration</w:t>
      </w:r>
      <w:r w:rsidRPr="004401B9">
        <w:rPr>
          <w:rFonts w:ascii="Trebuchet MS" w:hAnsi="Trebuchet MS"/>
          <w:sz w:val="20"/>
          <w:szCs w:val="20"/>
        </w:rPr>
        <w:t xml:space="preserve"> Form does not guarantee admission to the Course.</w:t>
      </w:r>
    </w:p>
    <w:p w14:paraId="144BFC59" w14:textId="77777777" w:rsidR="00934834" w:rsidRPr="004401B9" w:rsidRDefault="00934834" w:rsidP="00934834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1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486389">
        <w:rPr>
          <w:rFonts w:ascii="Trebuchet MS" w:hAnsi="Trebuchet MS"/>
          <w:b/>
          <w:sz w:val="20"/>
          <w:szCs w:val="20"/>
        </w:rPr>
        <w:t>4</w:t>
      </w:r>
      <w:r w:rsidRPr="004401B9">
        <w:rPr>
          <w:rFonts w:ascii="Trebuchet MS" w:hAnsi="Trebuchet MS"/>
          <w:sz w:val="20"/>
          <w:szCs w:val="20"/>
        </w:rPr>
        <w:t xml:space="preserve"> To ensure a wide mix of delegates, no more than two people from the same marina organisation can attend the Course.  </w:t>
      </w:r>
    </w:p>
    <w:p w14:paraId="421C99EE" w14:textId="77777777" w:rsidR="00934834" w:rsidRDefault="00934834" w:rsidP="00934834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1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486389">
        <w:rPr>
          <w:rFonts w:ascii="Trebuchet MS" w:hAnsi="Trebuchet MS"/>
          <w:b/>
          <w:sz w:val="20"/>
          <w:szCs w:val="20"/>
        </w:rPr>
        <w:t>5</w:t>
      </w:r>
      <w:r w:rsidRPr="004401B9">
        <w:rPr>
          <w:rFonts w:ascii="Trebuchet MS" w:hAnsi="Trebuchet MS"/>
          <w:sz w:val="20"/>
          <w:szCs w:val="20"/>
        </w:rPr>
        <w:t xml:space="preserve">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 will </w:t>
      </w:r>
      <w:r>
        <w:rPr>
          <w:rFonts w:ascii="Trebuchet MS" w:hAnsi="Trebuchet MS"/>
          <w:sz w:val="20"/>
          <w:szCs w:val="20"/>
        </w:rPr>
        <w:t>email</w:t>
      </w:r>
      <w:r w:rsidRPr="004401B9">
        <w:rPr>
          <w:rFonts w:ascii="Trebuchet MS" w:hAnsi="Trebuchet MS"/>
          <w:sz w:val="20"/>
          <w:szCs w:val="20"/>
        </w:rPr>
        <w:t xml:space="preserve"> successful Delegates confirming their place on the Course.  </w:t>
      </w:r>
      <w:r>
        <w:rPr>
          <w:rFonts w:ascii="Trebuchet MS" w:hAnsi="Trebuchet MS"/>
          <w:sz w:val="20"/>
          <w:szCs w:val="20"/>
        </w:rPr>
        <w:t>Registrations</w:t>
      </w:r>
      <w:r w:rsidRPr="004401B9">
        <w:rPr>
          <w:rFonts w:ascii="Trebuchet MS" w:hAnsi="Trebuchet MS"/>
          <w:sz w:val="20"/>
          <w:szCs w:val="20"/>
        </w:rPr>
        <w:t xml:space="preserve"> will remain provisional (and therefore capable of cancellation at any time without penalty) until this written confirmation is issued.</w:t>
      </w:r>
    </w:p>
    <w:p w14:paraId="5E4A10C2" w14:textId="77777777" w:rsidR="008E5826" w:rsidRDefault="008E5826" w:rsidP="00934834">
      <w:pPr>
        <w:rPr>
          <w:rFonts w:ascii="Trebuchet MS" w:hAnsi="Trebuchet MS"/>
          <w:sz w:val="20"/>
          <w:szCs w:val="20"/>
        </w:rPr>
      </w:pPr>
    </w:p>
    <w:p w14:paraId="5A71BF63" w14:textId="77777777" w:rsidR="00934834" w:rsidRPr="004401B9" w:rsidRDefault="00934834" w:rsidP="00934834">
      <w:pPr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2</w:t>
      </w:r>
      <w:r w:rsidRPr="004401B9">
        <w:rPr>
          <w:rFonts w:ascii="Trebuchet MS" w:hAnsi="Trebuchet MS"/>
          <w:b/>
          <w:sz w:val="20"/>
          <w:szCs w:val="20"/>
        </w:rPr>
        <w:t>. CANCELLATIONS AND SUBSTITUTIONS</w:t>
      </w:r>
      <w:r w:rsidRPr="004401B9">
        <w:rPr>
          <w:rFonts w:ascii="Trebuchet MS" w:hAnsi="Trebuchet MS"/>
          <w:b/>
          <w:sz w:val="20"/>
          <w:szCs w:val="20"/>
        </w:rPr>
        <w:tab/>
      </w:r>
    </w:p>
    <w:p w14:paraId="58C81BCB" w14:textId="77777777" w:rsidR="00486389" w:rsidRPr="00486389" w:rsidRDefault="00934834" w:rsidP="00486389">
      <w:pPr>
        <w:autoSpaceDE w:val="0"/>
        <w:autoSpaceDN w:val="0"/>
        <w:adjustRightInd w:val="0"/>
        <w:rPr>
          <w:rFonts w:ascii="Trebuchet MS" w:hAnsi="Trebuchet MS"/>
          <w:sz w:val="20"/>
          <w:szCs w:val="20"/>
        </w:rPr>
      </w:pPr>
      <w:r w:rsidRPr="00486389">
        <w:rPr>
          <w:rFonts w:ascii="Trebuchet MS" w:hAnsi="Trebuchet MS"/>
          <w:sz w:val="20"/>
          <w:szCs w:val="20"/>
        </w:rPr>
        <w:t>2.1</w:t>
      </w:r>
      <w:r w:rsidRPr="004401B9">
        <w:rPr>
          <w:rFonts w:ascii="Trebuchet MS" w:hAnsi="Trebuchet MS"/>
          <w:sz w:val="20"/>
          <w:szCs w:val="20"/>
        </w:rPr>
        <w:t xml:space="preserve"> </w:t>
      </w:r>
      <w:r w:rsidR="00486389" w:rsidRPr="00486389">
        <w:rPr>
          <w:rFonts w:ascii="Trebuchet MS" w:hAnsi="Trebuchet MS"/>
          <w:sz w:val="20"/>
          <w:szCs w:val="20"/>
        </w:rPr>
        <w:t xml:space="preserve">Courses are subject to sufficient student numbers. </w:t>
      </w:r>
      <w:r w:rsidR="000578CA">
        <w:rPr>
          <w:rFonts w:ascii="Trebuchet MS" w:hAnsi="Trebuchet MS"/>
          <w:sz w:val="20"/>
          <w:szCs w:val="20"/>
        </w:rPr>
        <w:t>MIA</w:t>
      </w:r>
      <w:r w:rsidR="00486389" w:rsidRPr="00486389">
        <w:rPr>
          <w:rFonts w:ascii="Trebuchet MS" w:hAnsi="Trebuchet MS"/>
          <w:sz w:val="20"/>
          <w:szCs w:val="20"/>
        </w:rPr>
        <w:t xml:space="preserve"> reserve</w:t>
      </w:r>
      <w:r w:rsidR="000578CA">
        <w:rPr>
          <w:rFonts w:ascii="Trebuchet MS" w:hAnsi="Trebuchet MS"/>
          <w:sz w:val="20"/>
          <w:szCs w:val="20"/>
        </w:rPr>
        <w:t>s</w:t>
      </w:r>
      <w:r w:rsidR="00486389" w:rsidRPr="00486389">
        <w:rPr>
          <w:rFonts w:ascii="Trebuchet MS" w:hAnsi="Trebuchet MS"/>
          <w:sz w:val="20"/>
          <w:szCs w:val="20"/>
        </w:rPr>
        <w:t xml:space="preserve"> the right to cancel courses if there are insufficient enrolments. In this event, </w:t>
      </w:r>
      <w:r w:rsidR="000578CA">
        <w:rPr>
          <w:rFonts w:ascii="Trebuchet MS" w:hAnsi="Trebuchet MS"/>
          <w:sz w:val="20"/>
          <w:szCs w:val="20"/>
        </w:rPr>
        <w:t>the applicant</w:t>
      </w:r>
      <w:r w:rsidR="00486389" w:rsidRPr="00486389">
        <w:rPr>
          <w:rFonts w:ascii="Trebuchet MS" w:hAnsi="Trebuchet MS"/>
          <w:sz w:val="20"/>
          <w:szCs w:val="20"/>
        </w:rPr>
        <w:t xml:space="preserve"> will have the option of transferring to the next available course or receiving a full refund.</w:t>
      </w:r>
    </w:p>
    <w:p w14:paraId="0FDF2AFE" w14:textId="77777777" w:rsidR="00934834" w:rsidRPr="004401B9" w:rsidRDefault="00934834" w:rsidP="00934834">
      <w:pPr>
        <w:rPr>
          <w:rFonts w:ascii="Trebuchet MS" w:hAnsi="Trebuchet MS"/>
          <w:sz w:val="20"/>
          <w:szCs w:val="20"/>
        </w:rPr>
      </w:pPr>
      <w:r w:rsidRPr="00486389">
        <w:rPr>
          <w:rFonts w:ascii="Trebuchet MS" w:hAnsi="Trebuchet MS"/>
          <w:sz w:val="20"/>
          <w:szCs w:val="20"/>
        </w:rPr>
        <w:t>2.</w:t>
      </w:r>
      <w:r w:rsidR="00486389" w:rsidRPr="00486389">
        <w:rPr>
          <w:rFonts w:ascii="Trebuchet MS" w:hAnsi="Trebuchet MS"/>
          <w:sz w:val="20"/>
          <w:szCs w:val="20"/>
        </w:rPr>
        <w:t>2</w:t>
      </w:r>
      <w:r w:rsidRPr="004401B9">
        <w:rPr>
          <w:rFonts w:ascii="Trebuchet MS" w:hAnsi="Trebuchet MS"/>
          <w:sz w:val="20"/>
          <w:szCs w:val="20"/>
        </w:rPr>
        <w:t xml:space="preserve"> </w:t>
      </w:r>
      <w:r w:rsidR="00486389" w:rsidRPr="00486389">
        <w:rPr>
          <w:rFonts w:ascii="Trebuchet MS" w:hAnsi="Trebuchet MS"/>
          <w:sz w:val="20"/>
          <w:szCs w:val="20"/>
        </w:rPr>
        <w:t>In the event the applicant is unable to attend the course after full payment, 21 days</w:t>
      </w:r>
      <w:r w:rsidR="00486389">
        <w:rPr>
          <w:rFonts w:ascii="Trebuchet MS" w:hAnsi="Trebuchet MS"/>
          <w:sz w:val="20"/>
          <w:szCs w:val="20"/>
        </w:rPr>
        <w:t>’</w:t>
      </w:r>
      <w:r w:rsidR="00486389" w:rsidRPr="00486389">
        <w:rPr>
          <w:rFonts w:ascii="Trebuchet MS" w:hAnsi="Trebuchet MS"/>
          <w:sz w:val="20"/>
          <w:szCs w:val="20"/>
        </w:rPr>
        <w:t xml:space="preserve"> notice must be given to MIA prior to course commencement. The course fees will be refunded less AUD1000. No refund will be given for cancellations</w:t>
      </w:r>
      <w:r w:rsidR="00486389">
        <w:rPr>
          <w:rFonts w:ascii="Trebuchet MS" w:hAnsi="Trebuchet MS"/>
          <w:sz w:val="20"/>
          <w:szCs w:val="20"/>
        </w:rPr>
        <w:t xml:space="preserve"> </w:t>
      </w:r>
      <w:r w:rsidR="00486389" w:rsidRPr="00486389">
        <w:rPr>
          <w:rFonts w:ascii="Trebuchet MS" w:hAnsi="Trebuchet MS"/>
          <w:sz w:val="20"/>
          <w:szCs w:val="20"/>
        </w:rPr>
        <w:t>received</w:t>
      </w:r>
      <w:r w:rsidR="00486389">
        <w:rPr>
          <w:rFonts w:ascii="Trebuchet MS" w:hAnsi="Trebuchet MS"/>
          <w:sz w:val="20"/>
          <w:szCs w:val="20"/>
        </w:rPr>
        <w:t xml:space="preserve"> </w:t>
      </w:r>
      <w:r w:rsidR="00486389" w:rsidRPr="00486389">
        <w:rPr>
          <w:rFonts w:ascii="Trebuchet MS" w:hAnsi="Trebuchet MS"/>
          <w:sz w:val="20"/>
          <w:szCs w:val="20"/>
        </w:rPr>
        <w:t>within</w:t>
      </w:r>
      <w:r w:rsidR="00486389">
        <w:rPr>
          <w:rFonts w:ascii="Trebuchet MS" w:hAnsi="Trebuchet MS"/>
          <w:sz w:val="20"/>
          <w:szCs w:val="20"/>
        </w:rPr>
        <w:t xml:space="preserve"> </w:t>
      </w:r>
      <w:r w:rsidR="00486389" w:rsidRPr="00486389">
        <w:rPr>
          <w:rFonts w:ascii="Trebuchet MS" w:hAnsi="Trebuchet MS"/>
          <w:sz w:val="20"/>
          <w:szCs w:val="20"/>
        </w:rPr>
        <w:t>21 days of course commencement.</w:t>
      </w:r>
      <w:r w:rsidR="00486389">
        <w:rPr>
          <w:rFonts w:ascii="Trebuchet MS" w:hAnsi="Trebuchet MS"/>
          <w:sz w:val="20"/>
          <w:szCs w:val="20"/>
        </w:rPr>
        <w:t xml:space="preserve"> </w:t>
      </w:r>
      <w:r w:rsidRPr="004401B9">
        <w:rPr>
          <w:rFonts w:ascii="Trebuchet MS" w:hAnsi="Trebuchet MS"/>
          <w:sz w:val="20"/>
          <w:szCs w:val="20"/>
        </w:rPr>
        <w:t xml:space="preserve">If the Applicant accepts a complimentary place, the Applicant waives the right to cancel or receive a full refund.   </w:t>
      </w:r>
    </w:p>
    <w:p w14:paraId="7F81097E" w14:textId="77777777" w:rsidR="00934834" w:rsidRPr="004401B9" w:rsidRDefault="00934834" w:rsidP="00934834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2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486389">
        <w:rPr>
          <w:rFonts w:ascii="Trebuchet MS" w:hAnsi="Trebuchet MS"/>
          <w:b/>
          <w:sz w:val="20"/>
          <w:szCs w:val="20"/>
        </w:rPr>
        <w:t>3</w:t>
      </w:r>
      <w:r w:rsidRPr="004401B9">
        <w:rPr>
          <w:rFonts w:ascii="Trebuchet MS" w:hAnsi="Trebuchet MS"/>
          <w:sz w:val="20"/>
          <w:szCs w:val="20"/>
        </w:rPr>
        <w:t xml:space="preserve"> Alternatively in exceptional circumstances the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 will allow the substitution of an alternative Delegate </w:t>
      </w:r>
      <w:proofErr w:type="gramStart"/>
      <w:r w:rsidRPr="004401B9">
        <w:rPr>
          <w:rFonts w:ascii="Trebuchet MS" w:hAnsi="Trebuchet MS"/>
          <w:sz w:val="20"/>
          <w:szCs w:val="20"/>
        </w:rPr>
        <w:t>provided that</w:t>
      </w:r>
      <w:proofErr w:type="gramEnd"/>
      <w:r w:rsidRPr="004401B9">
        <w:rPr>
          <w:rFonts w:ascii="Trebuchet MS" w:hAnsi="Trebuchet MS"/>
          <w:sz w:val="20"/>
          <w:szCs w:val="20"/>
        </w:rPr>
        <w:t xml:space="preserve"> they meet the Minimum Entry Requirements and provided that the Applicant provides their details in writing at least 48 hours prior to the commencement of the Course.  </w:t>
      </w:r>
    </w:p>
    <w:p w14:paraId="145621F5" w14:textId="77777777" w:rsidR="00934834" w:rsidRPr="004401B9" w:rsidRDefault="00934834" w:rsidP="00934834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2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486389">
        <w:rPr>
          <w:rFonts w:ascii="Trebuchet MS" w:hAnsi="Trebuchet MS"/>
          <w:b/>
          <w:sz w:val="20"/>
          <w:szCs w:val="20"/>
        </w:rPr>
        <w:t>4</w:t>
      </w:r>
      <w:r w:rsidRPr="004401B9">
        <w:rPr>
          <w:rFonts w:ascii="Trebuchet MS" w:hAnsi="Trebuchet MS"/>
          <w:sz w:val="20"/>
          <w:szCs w:val="20"/>
        </w:rPr>
        <w:t xml:space="preserve"> In all the circumstances contemplated in this clause </w:t>
      </w:r>
      <w:r>
        <w:rPr>
          <w:rFonts w:ascii="Trebuchet MS" w:hAnsi="Trebuchet MS"/>
          <w:sz w:val="20"/>
          <w:szCs w:val="20"/>
        </w:rPr>
        <w:t>2</w:t>
      </w:r>
      <w:r w:rsidRPr="004401B9">
        <w:rPr>
          <w:rFonts w:ascii="Trebuchet MS" w:hAnsi="Trebuchet MS"/>
          <w:sz w:val="20"/>
          <w:szCs w:val="20"/>
        </w:rPr>
        <w:t xml:space="preserve">, where the cancellation or amendment leads to the cancellation or amendment of </w:t>
      </w:r>
      <w:r>
        <w:rPr>
          <w:rFonts w:ascii="Trebuchet MS" w:hAnsi="Trebuchet MS"/>
          <w:sz w:val="20"/>
          <w:szCs w:val="20"/>
        </w:rPr>
        <w:t>registration</w:t>
      </w:r>
      <w:r w:rsidRPr="004401B9">
        <w:rPr>
          <w:rFonts w:ascii="Trebuchet MS" w:hAnsi="Trebuchet MS"/>
          <w:sz w:val="20"/>
          <w:szCs w:val="20"/>
        </w:rPr>
        <w:t xml:space="preserve"> made by the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 with third parties for accommodation or travel for the Delegate, the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 shall also charge to the Applicant any cancellation charges or other costs that cannot be easily recovered by the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.  </w:t>
      </w:r>
    </w:p>
    <w:p w14:paraId="47617F28" w14:textId="77777777" w:rsidR="00934834" w:rsidRPr="004401B9" w:rsidRDefault="00934834" w:rsidP="00934834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2</w:t>
      </w:r>
      <w:r w:rsidRPr="004401B9">
        <w:rPr>
          <w:rFonts w:ascii="Trebuchet MS" w:hAnsi="Trebuchet MS"/>
          <w:b/>
          <w:sz w:val="20"/>
          <w:szCs w:val="20"/>
        </w:rPr>
        <w:t>.</w:t>
      </w:r>
      <w:r w:rsidR="00486389">
        <w:rPr>
          <w:rFonts w:ascii="Trebuchet MS" w:hAnsi="Trebuchet MS"/>
          <w:b/>
          <w:sz w:val="20"/>
          <w:szCs w:val="20"/>
        </w:rPr>
        <w:t>5</w:t>
      </w:r>
      <w:r w:rsidRPr="004401B9">
        <w:rPr>
          <w:rFonts w:ascii="Trebuchet MS" w:hAnsi="Trebuchet MS"/>
          <w:sz w:val="20"/>
          <w:szCs w:val="20"/>
        </w:rPr>
        <w:t xml:space="preserve">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 reserves the right to amend the content of any Course(s) without notice when, in the </w:t>
      </w:r>
      <w:r>
        <w:rPr>
          <w:rFonts w:ascii="Trebuchet MS" w:hAnsi="Trebuchet MS"/>
          <w:sz w:val="20"/>
          <w:szCs w:val="20"/>
        </w:rPr>
        <w:t>MIA</w:t>
      </w:r>
      <w:r w:rsidRPr="004401B9">
        <w:rPr>
          <w:rFonts w:ascii="Trebuchet MS" w:hAnsi="Trebuchet MS"/>
          <w:sz w:val="20"/>
          <w:szCs w:val="20"/>
        </w:rPr>
        <w:t xml:space="preserve">’s opinion, such amendment does not fundamentally change the content of such Course(s). </w:t>
      </w:r>
    </w:p>
    <w:sectPr w:rsidR="00934834" w:rsidRPr="004401B9" w:rsidSect="00B67642">
      <w:pgSz w:w="12240" w:h="15840"/>
      <w:pgMar w:top="851" w:right="1134" w:bottom="851" w:left="1134" w:header="709" w:footer="2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9A3D9" w14:textId="77777777" w:rsidR="00BA2D37" w:rsidRDefault="00BA2D37">
      <w:r>
        <w:separator/>
      </w:r>
    </w:p>
  </w:endnote>
  <w:endnote w:type="continuationSeparator" w:id="0">
    <w:p w14:paraId="65168887" w14:textId="77777777" w:rsidR="00BA2D37" w:rsidRDefault="00BA2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C567E" w14:textId="77777777" w:rsidR="00BA2D37" w:rsidRDefault="00BA2D37">
      <w:r>
        <w:separator/>
      </w:r>
    </w:p>
  </w:footnote>
  <w:footnote w:type="continuationSeparator" w:id="0">
    <w:p w14:paraId="08A6B905" w14:textId="77777777" w:rsidR="00BA2D37" w:rsidRDefault="00BA2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541FA"/>
    <w:multiLevelType w:val="hybridMultilevel"/>
    <w:tmpl w:val="F286C364"/>
    <w:lvl w:ilvl="0" w:tplc="06F42ACA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68454A"/>
    <w:multiLevelType w:val="hybridMultilevel"/>
    <w:tmpl w:val="96B416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ADB5399"/>
    <w:multiLevelType w:val="hybridMultilevel"/>
    <w:tmpl w:val="1930CBE8"/>
    <w:lvl w:ilvl="0" w:tplc="F66C0F80">
      <w:start w:val="7"/>
      <w:numFmt w:val="bullet"/>
      <w:lvlText w:val=""/>
      <w:lvlJc w:val="left"/>
      <w:pPr>
        <w:tabs>
          <w:tab w:val="num" w:pos="1050"/>
        </w:tabs>
        <w:ind w:left="1050" w:hanging="690"/>
      </w:pPr>
      <w:rPr>
        <w:rFonts w:ascii="Wingdings 2" w:eastAsia="Times New Roman" w:hAnsi="Wingdings 2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E24EAA"/>
    <w:multiLevelType w:val="multilevel"/>
    <w:tmpl w:val="3A647D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FA09D7"/>
    <w:multiLevelType w:val="hybridMultilevel"/>
    <w:tmpl w:val="36F83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84A13"/>
    <w:multiLevelType w:val="hybridMultilevel"/>
    <w:tmpl w:val="D9342800"/>
    <w:lvl w:ilvl="0" w:tplc="FAAC6022">
      <w:start w:val="1"/>
      <w:numFmt w:val="bullet"/>
      <w:pStyle w:val="Bullets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3495C"/>
    <w:multiLevelType w:val="hybridMultilevel"/>
    <w:tmpl w:val="D8D61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10EF6"/>
    <w:multiLevelType w:val="hybridMultilevel"/>
    <w:tmpl w:val="2A08EE6E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8" w15:restartNumberingAfterBreak="0">
    <w:nsid w:val="6A562289"/>
    <w:multiLevelType w:val="hybridMultilevel"/>
    <w:tmpl w:val="18640B0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254BF"/>
    <w:multiLevelType w:val="hybridMultilevel"/>
    <w:tmpl w:val="E938C1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2"/>
  </w:num>
  <w:num w:numId="5">
    <w:abstractNumId w:val="0"/>
  </w:num>
  <w:num w:numId="6">
    <w:abstractNumId w:val="9"/>
  </w:num>
  <w:num w:numId="7">
    <w:abstractNumId w:val="4"/>
  </w:num>
  <w:num w:numId="8">
    <w:abstractNumId w:val="8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hxLASNpeGclTxmjwmbMnvL+waz28GhnShgNP6hPAthOu5OtQHjJOC2EBbyt7sjYHyyK1xXC9XXe7inqOjswow==" w:salt="KeWW4itGGXaApip4du6P8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SxMLMwNjO0NLBU0lEKTi0uzszPAykwrQUAaJnXOiwAAAA="/>
  </w:docVars>
  <w:rsids>
    <w:rsidRoot w:val="00C31DF6"/>
    <w:rsid w:val="00027857"/>
    <w:rsid w:val="00051967"/>
    <w:rsid w:val="00054B2C"/>
    <w:rsid w:val="00055496"/>
    <w:rsid w:val="000578CA"/>
    <w:rsid w:val="00065648"/>
    <w:rsid w:val="00072230"/>
    <w:rsid w:val="00075F76"/>
    <w:rsid w:val="000C676E"/>
    <w:rsid w:val="000D0F62"/>
    <w:rsid w:val="000D195D"/>
    <w:rsid w:val="000F7FD7"/>
    <w:rsid w:val="001062AE"/>
    <w:rsid w:val="00115534"/>
    <w:rsid w:val="001454E7"/>
    <w:rsid w:val="00164B4C"/>
    <w:rsid w:val="001678E8"/>
    <w:rsid w:val="001B401C"/>
    <w:rsid w:val="001C59AA"/>
    <w:rsid w:val="001D34E3"/>
    <w:rsid w:val="001E1B6F"/>
    <w:rsid w:val="001E259B"/>
    <w:rsid w:val="001E4939"/>
    <w:rsid w:val="001E56F7"/>
    <w:rsid w:val="0027498F"/>
    <w:rsid w:val="002852A4"/>
    <w:rsid w:val="002A4779"/>
    <w:rsid w:val="002A532A"/>
    <w:rsid w:val="002A5BB6"/>
    <w:rsid w:val="002A7851"/>
    <w:rsid w:val="002B05FE"/>
    <w:rsid w:val="002B38E7"/>
    <w:rsid w:val="002C512C"/>
    <w:rsid w:val="002F3DF2"/>
    <w:rsid w:val="002F437C"/>
    <w:rsid w:val="00310A4F"/>
    <w:rsid w:val="003176E6"/>
    <w:rsid w:val="00321D87"/>
    <w:rsid w:val="00347A57"/>
    <w:rsid w:val="00370563"/>
    <w:rsid w:val="00377FDB"/>
    <w:rsid w:val="0038294B"/>
    <w:rsid w:val="003867A8"/>
    <w:rsid w:val="00397300"/>
    <w:rsid w:val="003A7FFD"/>
    <w:rsid w:val="003D6A0E"/>
    <w:rsid w:val="003E50FD"/>
    <w:rsid w:val="00400331"/>
    <w:rsid w:val="00426EC5"/>
    <w:rsid w:val="00436855"/>
    <w:rsid w:val="004401B9"/>
    <w:rsid w:val="00442C2B"/>
    <w:rsid w:val="00477966"/>
    <w:rsid w:val="00486389"/>
    <w:rsid w:val="00494D13"/>
    <w:rsid w:val="004C4BFD"/>
    <w:rsid w:val="004C51B6"/>
    <w:rsid w:val="004D31E1"/>
    <w:rsid w:val="00513DE4"/>
    <w:rsid w:val="00513ECC"/>
    <w:rsid w:val="00552B0F"/>
    <w:rsid w:val="0057725C"/>
    <w:rsid w:val="005858A4"/>
    <w:rsid w:val="0058740E"/>
    <w:rsid w:val="00591637"/>
    <w:rsid w:val="005C54D2"/>
    <w:rsid w:val="005C7173"/>
    <w:rsid w:val="005D0730"/>
    <w:rsid w:val="00621714"/>
    <w:rsid w:val="00621AEB"/>
    <w:rsid w:val="006226FF"/>
    <w:rsid w:val="00631101"/>
    <w:rsid w:val="00651028"/>
    <w:rsid w:val="00653710"/>
    <w:rsid w:val="00690544"/>
    <w:rsid w:val="00696E23"/>
    <w:rsid w:val="00740600"/>
    <w:rsid w:val="00762DF4"/>
    <w:rsid w:val="0076432A"/>
    <w:rsid w:val="007721FF"/>
    <w:rsid w:val="00784807"/>
    <w:rsid w:val="007876FB"/>
    <w:rsid w:val="007A77EE"/>
    <w:rsid w:val="007B27AE"/>
    <w:rsid w:val="007D5575"/>
    <w:rsid w:val="00814A62"/>
    <w:rsid w:val="00842085"/>
    <w:rsid w:val="00865E28"/>
    <w:rsid w:val="008D2326"/>
    <w:rsid w:val="008E5826"/>
    <w:rsid w:val="00922922"/>
    <w:rsid w:val="00925844"/>
    <w:rsid w:val="00934834"/>
    <w:rsid w:val="00946915"/>
    <w:rsid w:val="00950999"/>
    <w:rsid w:val="009575A1"/>
    <w:rsid w:val="00957DDA"/>
    <w:rsid w:val="00965501"/>
    <w:rsid w:val="009A5EAB"/>
    <w:rsid w:val="009C3DEB"/>
    <w:rsid w:val="009C64D2"/>
    <w:rsid w:val="009C725F"/>
    <w:rsid w:val="009D4389"/>
    <w:rsid w:val="009D6127"/>
    <w:rsid w:val="009E0A21"/>
    <w:rsid w:val="009F0E91"/>
    <w:rsid w:val="009F183E"/>
    <w:rsid w:val="009F1C9A"/>
    <w:rsid w:val="009F4AAE"/>
    <w:rsid w:val="00A029FA"/>
    <w:rsid w:val="00A04B93"/>
    <w:rsid w:val="00A46550"/>
    <w:rsid w:val="00A87F53"/>
    <w:rsid w:val="00AA147E"/>
    <w:rsid w:val="00AE5986"/>
    <w:rsid w:val="00AE6E50"/>
    <w:rsid w:val="00B30FAD"/>
    <w:rsid w:val="00B67642"/>
    <w:rsid w:val="00B807EA"/>
    <w:rsid w:val="00BA04B0"/>
    <w:rsid w:val="00BA2D37"/>
    <w:rsid w:val="00BC0896"/>
    <w:rsid w:val="00BC3C20"/>
    <w:rsid w:val="00BC5D8B"/>
    <w:rsid w:val="00BD56DB"/>
    <w:rsid w:val="00C06B1F"/>
    <w:rsid w:val="00C14453"/>
    <w:rsid w:val="00C15216"/>
    <w:rsid w:val="00C16DF8"/>
    <w:rsid w:val="00C31DF6"/>
    <w:rsid w:val="00C46E59"/>
    <w:rsid w:val="00C540E7"/>
    <w:rsid w:val="00C6146B"/>
    <w:rsid w:val="00C7569A"/>
    <w:rsid w:val="00C97957"/>
    <w:rsid w:val="00CB7778"/>
    <w:rsid w:val="00CB7B0F"/>
    <w:rsid w:val="00CB7DCD"/>
    <w:rsid w:val="00CC4EEB"/>
    <w:rsid w:val="00CC7F41"/>
    <w:rsid w:val="00CD2B7B"/>
    <w:rsid w:val="00CD477C"/>
    <w:rsid w:val="00CE4C7A"/>
    <w:rsid w:val="00D07C26"/>
    <w:rsid w:val="00D11E82"/>
    <w:rsid w:val="00D25CB2"/>
    <w:rsid w:val="00D33870"/>
    <w:rsid w:val="00D533C5"/>
    <w:rsid w:val="00D53BAE"/>
    <w:rsid w:val="00D5520B"/>
    <w:rsid w:val="00D7579D"/>
    <w:rsid w:val="00D84945"/>
    <w:rsid w:val="00D925AD"/>
    <w:rsid w:val="00DA01A5"/>
    <w:rsid w:val="00DB3D75"/>
    <w:rsid w:val="00DC3120"/>
    <w:rsid w:val="00DC5449"/>
    <w:rsid w:val="00DC7732"/>
    <w:rsid w:val="00DD4570"/>
    <w:rsid w:val="00E01BC4"/>
    <w:rsid w:val="00E16B93"/>
    <w:rsid w:val="00E268B6"/>
    <w:rsid w:val="00E76F6E"/>
    <w:rsid w:val="00EA2CA2"/>
    <w:rsid w:val="00EB37B2"/>
    <w:rsid w:val="00EB41BA"/>
    <w:rsid w:val="00EC2244"/>
    <w:rsid w:val="00ED0FD9"/>
    <w:rsid w:val="00ED59B4"/>
    <w:rsid w:val="00EE6BA9"/>
    <w:rsid w:val="00EE72C0"/>
    <w:rsid w:val="00F034BF"/>
    <w:rsid w:val="00F1441C"/>
    <w:rsid w:val="00F17193"/>
    <w:rsid w:val="00F36169"/>
    <w:rsid w:val="00F36D02"/>
    <w:rsid w:val="00F41753"/>
    <w:rsid w:val="00F658BB"/>
    <w:rsid w:val="00F72553"/>
    <w:rsid w:val="00F72871"/>
    <w:rsid w:val="00F845E1"/>
    <w:rsid w:val="00F940F0"/>
    <w:rsid w:val="00FA4288"/>
    <w:rsid w:val="00FB6FF3"/>
    <w:rsid w:val="00FC1DED"/>
    <w:rsid w:val="00FC6D33"/>
    <w:rsid w:val="00FC6F7D"/>
    <w:rsid w:val="00FD3443"/>
    <w:rsid w:val="00FE4FE7"/>
    <w:rsid w:val="00FF1156"/>
    <w:rsid w:val="00FF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83A22"/>
  <w15:docId w15:val="{2BFFCC40-C4D2-489D-9971-C0456621F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054B2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54B2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2F437C"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2F437C"/>
    <w:pPr>
      <w:keepNext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054B2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76F6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054B2C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D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3BAE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2F437C"/>
    <w:pPr>
      <w:jc w:val="both"/>
    </w:pPr>
    <w:rPr>
      <w:rFonts w:ascii="Arial" w:hAnsi="Arial" w:cs="Arial"/>
      <w:sz w:val="22"/>
    </w:rPr>
  </w:style>
  <w:style w:type="paragraph" w:customStyle="1" w:styleId="Bullets">
    <w:name w:val="Bullets"/>
    <w:basedOn w:val="Normal"/>
    <w:rsid w:val="002F437C"/>
    <w:pPr>
      <w:numPr>
        <w:numId w:val="1"/>
      </w:numPr>
    </w:pPr>
  </w:style>
  <w:style w:type="paragraph" w:styleId="BodyText2">
    <w:name w:val="Body Text 2"/>
    <w:basedOn w:val="Normal"/>
    <w:rsid w:val="002F437C"/>
    <w:pPr>
      <w:jc w:val="both"/>
    </w:pPr>
    <w:rPr>
      <w:rFonts w:ascii="Arial" w:hAnsi="Arial" w:cs="Arial"/>
      <w:sz w:val="23"/>
    </w:rPr>
  </w:style>
  <w:style w:type="paragraph" w:styleId="BodyText3">
    <w:name w:val="Body Text 3"/>
    <w:basedOn w:val="Normal"/>
    <w:rsid w:val="002F437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 w:cs="Arial"/>
    </w:rPr>
  </w:style>
  <w:style w:type="paragraph" w:styleId="BodyTextIndent">
    <w:name w:val="Body Text Indent"/>
    <w:basedOn w:val="Normal"/>
    <w:rsid w:val="00054B2C"/>
    <w:pPr>
      <w:spacing w:after="120"/>
      <w:ind w:left="283"/>
    </w:pPr>
  </w:style>
  <w:style w:type="character" w:styleId="Hyperlink">
    <w:name w:val="Hyperlink"/>
    <w:basedOn w:val="DefaultParagraphFont"/>
    <w:rsid w:val="00054B2C"/>
    <w:rPr>
      <w:color w:val="0000FF"/>
      <w:u w:val="single"/>
    </w:rPr>
  </w:style>
  <w:style w:type="paragraph" w:styleId="Footer">
    <w:name w:val="footer"/>
    <w:basedOn w:val="Normal"/>
    <w:rsid w:val="0006564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65648"/>
  </w:style>
  <w:style w:type="paragraph" w:styleId="Header">
    <w:name w:val="header"/>
    <w:basedOn w:val="Normal"/>
    <w:rsid w:val="0058740E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2B05F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4FE7"/>
    <w:pPr>
      <w:spacing w:before="100" w:beforeAutospacing="1" w:after="100" w:afterAutospacing="1"/>
    </w:pPr>
    <w:rPr>
      <w:lang w:val="en-AU" w:eastAsia="zh-CN"/>
    </w:rPr>
  </w:style>
  <w:style w:type="character" w:customStyle="1" w:styleId="apple-converted-space">
    <w:name w:val="apple-converted-space"/>
    <w:basedOn w:val="DefaultParagraphFont"/>
    <w:rsid w:val="00FE4FE7"/>
  </w:style>
  <w:style w:type="character" w:styleId="PlaceholderText">
    <w:name w:val="Placeholder Text"/>
    <w:basedOn w:val="DefaultParagraphFont"/>
    <w:uiPriority w:val="99"/>
    <w:semiHidden/>
    <w:rsid w:val="00CC7F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9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mailto:education@marinas.net.au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education@marinas.net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4638E-F3E4-4D75-81C8-1F08F2AB6CED}"/>
      </w:docPartPr>
      <w:docPartBody>
        <w:p w:rsidR="00E91267" w:rsidRDefault="00E85600"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D1834FBB184137805D29BE99E4E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95F59-6ED4-4124-BEB8-F5F61378648E}"/>
      </w:docPartPr>
      <w:docPartBody>
        <w:p w:rsidR="003A225E" w:rsidRDefault="00E91267" w:rsidP="00E91267">
          <w:pPr>
            <w:pStyle w:val="D3D1834FBB184137805D29BE99E4E6E4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DA219F9B544A4591F370FCDB757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95255-CE91-4629-963E-643FE200F516}"/>
      </w:docPartPr>
      <w:docPartBody>
        <w:p w:rsidR="003A225E" w:rsidRDefault="00E91267" w:rsidP="00E91267">
          <w:pPr>
            <w:pStyle w:val="93DA219F9B544A4591F370FCDB757505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0E54C90B7242F0BF2BD2B14A484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F486E-763C-4E70-AFCD-00ADAB89643D}"/>
      </w:docPartPr>
      <w:docPartBody>
        <w:p w:rsidR="003A225E" w:rsidRDefault="00E91267" w:rsidP="00E91267">
          <w:pPr>
            <w:pStyle w:val="CE0E54C90B7242F0BF2BD2B14A484BD0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622D46E554E89BA98282DBF4D3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6DC23-E7F9-4426-BFE2-6717D667F118}"/>
      </w:docPartPr>
      <w:docPartBody>
        <w:p w:rsidR="003A225E" w:rsidRDefault="00E91267" w:rsidP="00E91267">
          <w:pPr>
            <w:pStyle w:val="7FD622D46E554E89BA98282DBF4D3636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CB6B8B0477446488D5F39F927E7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D4DB-3C49-4C2E-8577-16A8CC37DA30}"/>
      </w:docPartPr>
      <w:docPartBody>
        <w:p w:rsidR="003A225E" w:rsidRDefault="00E91267" w:rsidP="00E91267">
          <w:pPr>
            <w:pStyle w:val="34CB6B8B0477446488D5F39F927E75F6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B4D690704B4681929579B335388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B4C-0C56-4C12-B617-307FC74D156E}"/>
      </w:docPartPr>
      <w:docPartBody>
        <w:p w:rsidR="003A225E" w:rsidRDefault="00E91267" w:rsidP="00E91267">
          <w:pPr>
            <w:pStyle w:val="45B4D690704B4681929579B3353885CE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E2BB18353D48DEB96916D5EF0C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38757-262D-45D0-961E-0A3FC00D6631}"/>
      </w:docPartPr>
      <w:docPartBody>
        <w:p w:rsidR="003A225E" w:rsidRDefault="00E91267" w:rsidP="00E91267">
          <w:pPr>
            <w:pStyle w:val="76E2BB18353D48DEB96916D5EF0C73E0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8FD59D4B374B479F45309E25FED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740B4-9647-4782-8B08-B21AE998CB1F}"/>
      </w:docPartPr>
      <w:docPartBody>
        <w:p w:rsidR="003A225E" w:rsidRDefault="00E91267" w:rsidP="00E91267">
          <w:pPr>
            <w:pStyle w:val="908FD59D4B374B479F45309E25FED626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62BA2288345DDB6998C5C578C7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A120A-C1D8-4E5F-949E-E889926713E5}"/>
      </w:docPartPr>
      <w:docPartBody>
        <w:p w:rsidR="003A225E" w:rsidRDefault="00E91267" w:rsidP="00E91267">
          <w:pPr>
            <w:pStyle w:val="63362BA2288345DDB6998C5C578C709F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C812BE65C4419ABA918ED4B3C4A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02C95-E8DB-4ED4-ACFB-9E35214AA4DB}"/>
      </w:docPartPr>
      <w:docPartBody>
        <w:p w:rsidR="003A225E" w:rsidRDefault="00E91267" w:rsidP="00E91267">
          <w:pPr>
            <w:pStyle w:val="86C812BE65C4419ABA918ED4B3C4AE05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5CAB9AD50F41D8856368716FC3B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DCE86-6831-4F73-8679-2FCA4ADA3B55}"/>
      </w:docPartPr>
      <w:docPartBody>
        <w:p w:rsidR="003A225E" w:rsidRDefault="00E91267" w:rsidP="00E91267">
          <w:pPr>
            <w:pStyle w:val="165CAB9AD50F41D8856368716FC3B440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A7D43CAA14ABE80BC7D301B2C0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951E4-641C-49CF-877F-0216942E08DE}"/>
      </w:docPartPr>
      <w:docPartBody>
        <w:p w:rsidR="003A225E" w:rsidRDefault="00E91267" w:rsidP="00E91267">
          <w:pPr>
            <w:pStyle w:val="7FDA7D43CAA14ABE80BC7D301B2C0D35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A013F78F241018993C3708847F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52810-B8F4-4FD1-9344-2D43F55B4343}"/>
      </w:docPartPr>
      <w:docPartBody>
        <w:p w:rsidR="003A225E" w:rsidRDefault="00E91267" w:rsidP="00E91267">
          <w:pPr>
            <w:pStyle w:val="BC2A013F78F241018993C3708847F06E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37ACA09DC40A6BE0603B2D9E5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89937-5812-42F9-90F3-17F015344657}"/>
      </w:docPartPr>
      <w:docPartBody>
        <w:p w:rsidR="003A225E" w:rsidRDefault="00E91267" w:rsidP="00E91267">
          <w:pPr>
            <w:pStyle w:val="09D37ACA09DC40A6BE0603B2D9E5EB5F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B2E1BCCF44A85878874D49395B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993FA-0A43-470A-99BB-D4000091B596}"/>
      </w:docPartPr>
      <w:docPartBody>
        <w:p w:rsidR="003A225E" w:rsidRDefault="00E91267" w:rsidP="00E91267">
          <w:pPr>
            <w:pStyle w:val="AE0B2E1BCCF44A85878874D49395BA40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0B377B48D4070B8A56F464CA4D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D0C1F-14D5-4090-B3ED-C5B5E145CB77}"/>
      </w:docPartPr>
      <w:docPartBody>
        <w:p w:rsidR="003A225E" w:rsidRDefault="00E91267" w:rsidP="00E91267">
          <w:pPr>
            <w:pStyle w:val="1BD0B377B48D4070B8A56F464CA4D999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5A892EB4C946FFA45B13FC3E897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917F7-F2D1-4D14-A129-48B48E1D7257}"/>
      </w:docPartPr>
      <w:docPartBody>
        <w:p w:rsidR="003A225E" w:rsidRDefault="00E91267" w:rsidP="00E91267">
          <w:pPr>
            <w:pStyle w:val="045A892EB4C946FFA45B13FC3E897EB6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9FC22183184110ADCA3D0502271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2C58E-D335-421F-91DC-99C0DF9058F7}"/>
      </w:docPartPr>
      <w:docPartBody>
        <w:p w:rsidR="003A225E" w:rsidRDefault="00E91267" w:rsidP="00E91267">
          <w:pPr>
            <w:pStyle w:val="AA9FC22183184110ADCA3D0502271D40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97E5CFC19A4A66B6CC9C35923BB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879-BB64-4971-AAEC-E6B64CB93A08}"/>
      </w:docPartPr>
      <w:docPartBody>
        <w:p w:rsidR="003A225E" w:rsidRDefault="00E91267" w:rsidP="00E91267">
          <w:pPr>
            <w:pStyle w:val="6B97E5CFC19A4A66B6CC9C35923BB8B6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8955C662AD452F8D4BA2556C2F5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3897D-E92D-434C-A681-FACF673CF91A}"/>
      </w:docPartPr>
      <w:docPartBody>
        <w:p w:rsidR="003A225E" w:rsidRDefault="00E91267" w:rsidP="00E91267">
          <w:pPr>
            <w:pStyle w:val="158955C662AD452F8D4BA2556C2F5CFA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5C9E9BA4D49A5909325A90D50D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780A5-D787-4EA8-B9C3-FFCBE86432E7}"/>
      </w:docPartPr>
      <w:docPartBody>
        <w:p w:rsidR="003A225E" w:rsidRDefault="00E91267" w:rsidP="00E91267">
          <w:pPr>
            <w:pStyle w:val="B395C9E9BA4D49A5909325A90D50D916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F89851A574ADEB573728FCA587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F1384-7D18-4F95-827B-8600E92201E6}"/>
      </w:docPartPr>
      <w:docPartBody>
        <w:p w:rsidR="003A225E" w:rsidRDefault="00E91267" w:rsidP="00E91267">
          <w:pPr>
            <w:pStyle w:val="87EF89851A574ADEB573728FCA587010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9921C772D145048D063CA9ABA53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9ED6B-6DB0-40BA-9CCC-E223CC2CA80E}"/>
      </w:docPartPr>
      <w:docPartBody>
        <w:p w:rsidR="003A225E" w:rsidRDefault="00E91267" w:rsidP="00E91267">
          <w:pPr>
            <w:pStyle w:val="6E9921C772D145048D063CA9ABA53E79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08FB3F6E7438789E2DAEF75EF4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664CB-126E-4F4B-A651-7EF215024660}"/>
      </w:docPartPr>
      <w:docPartBody>
        <w:p w:rsidR="003A225E" w:rsidRDefault="00E91267" w:rsidP="00E91267">
          <w:pPr>
            <w:pStyle w:val="12A08FB3F6E7438789E2DAEF75EF4A73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04BFC5D772469A8908AF878FB90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253D1-F672-411D-8AC5-EF2CD13BE84F}"/>
      </w:docPartPr>
      <w:docPartBody>
        <w:p w:rsidR="003A225E" w:rsidRDefault="00E91267" w:rsidP="00E91267">
          <w:pPr>
            <w:pStyle w:val="2E04BFC5D772469A8908AF878FB90325"/>
          </w:pPr>
          <w:r w:rsidRPr="00AC020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600"/>
    <w:rsid w:val="003A225E"/>
    <w:rsid w:val="00805BB2"/>
    <w:rsid w:val="00E85600"/>
    <w:rsid w:val="00E91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1267"/>
    <w:rPr>
      <w:color w:val="808080"/>
    </w:rPr>
  </w:style>
  <w:style w:type="paragraph" w:customStyle="1" w:styleId="D3D1834FBB184137805D29BE99E4E6E4">
    <w:name w:val="D3D1834FBB184137805D29BE99E4E6E4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3DA219F9B544A4591F370FCDB757505">
    <w:name w:val="93DA219F9B544A4591F370FCDB757505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E0E54C90B7242F0BF2BD2B14A484BD0">
    <w:name w:val="CE0E54C90B7242F0BF2BD2B14A484BD0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FD622D46E554E89BA98282DBF4D3636">
    <w:name w:val="7FD622D46E554E89BA98282DBF4D3636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4CB6B8B0477446488D5F39F927E75F6">
    <w:name w:val="34CB6B8B0477446488D5F39F927E75F6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B4D690704B4681929579B3353885CE">
    <w:name w:val="45B4D690704B4681929579B3353885CE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6E2BB18353D48DEB96916D5EF0C73E0">
    <w:name w:val="76E2BB18353D48DEB96916D5EF0C73E0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908FD59D4B374B479F45309E25FED626">
    <w:name w:val="908FD59D4B374B479F45309E25FED626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3362BA2288345DDB6998C5C578C709F">
    <w:name w:val="63362BA2288345DDB6998C5C578C709F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6C812BE65C4419ABA918ED4B3C4AE05">
    <w:name w:val="86C812BE65C4419ABA918ED4B3C4AE05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65CAB9AD50F41D8856368716FC3B440">
    <w:name w:val="165CAB9AD50F41D8856368716FC3B440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7FDA7D43CAA14ABE80BC7D301B2C0D35">
    <w:name w:val="7FDA7D43CAA14ABE80BC7D301B2C0D35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2A013F78F241018993C3708847F06E">
    <w:name w:val="BC2A013F78F241018993C3708847F06E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9D37ACA09DC40A6BE0603B2D9E5EB5F">
    <w:name w:val="09D37ACA09DC40A6BE0603B2D9E5EB5F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E0B2E1BCCF44A85878874D49395BA40">
    <w:name w:val="AE0B2E1BCCF44A85878874D49395BA40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BD0B377B48D4070B8A56F464CA4D999">
    <w:name w:val="1BD0B377B48D4070B8A56F464CA4D999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45A892EB4C946FFA45B13FC3E897EB6">
    <w:name w:val="045A892EB4C946FFA45B13FC3E897EB6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A9FC22183184110ADCA3D0502271D40">
    <w:name w:val="AA9FC22183184110ADCA3D0502271D40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B97E5CFC19A4A66B6CC9C35923BB8B6">
    <w:name w:val="6B97E5CFC19A4A66B6CC9C35923BB8B6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58955C662AD452F8D4BA2556C2F5CFA">
    <w:name w:val="158955C662AD452F8D4BA2556C2F5CFA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395C9E9BA4D49A5909325A90D50D916">
    <w:name w:val="B395C9E9BA4D49A5909325A90D50D916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7EF89851A574ADEB573728FCA587010">
    <w:name w:val="87EF89851A574ADEB573728FCA587010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E9921C772D145048D063CA9ABA53E79">
    <w:name w:val="6E9921C772D145048D063CA9ABA53E79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2A08FB3F6E7438789E2DAEF75EF4A73">
    <w:name w:val="12A08FB3F6E7438789E2DAEF75EF4A73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E04BFC5D772469A8908AF878FB90325">
    <w:name w:val="2E04BFC5D772469A8908AF878FB90325"/>
    <w:rsid w:val="00E91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6B190A2902ED409E17395642B7FE06" ma:contentTypeVersion="11" ma:contentTypeDescription="Create a new document." ma:contentTypeScope="" ma:versionID="6e8f123e7e1d7e558251c3dd8546e7bc">
  <xsd:schema xmlns:xsd="http://www.w3.org/2001/XMLSchema" xmlns:xs="http://www.w3.org/2001/XMLSchema" xmlns:p="http://schemas.microsoft.com/office/2006/metadata/properties" xmlns:ns2="6d7760a5-b077-4d65-b529-81946db40be5" targetNamespace="http://schemas.microsoft.com/office/2006/metadata/properties" ma:root="true" ma:fieldsID="0adf60e1419afa4422288876f5e8d0b1" ns2:_="">
    <xsd:import namespace="6d7760a5-b077-4d65-b529-81946db40b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760a5-b077-4d65-b529-81946db40b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C33905-405C-4801-86F8-6385FBD6E954}"/>
</file>

<file path=customXml/itemProps2.xml><?xml version="1.0" encoding="utf-8"?>
<ds:datastoreItem xmlns:ds="http://schemas.openxmlformats.org/officeDocument/2006/customXml" ds:itemID="{F8D8641B-B58D-45D4-9825-38A4D2EAEF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A83A07-4A51-4116-9EF0-2E38B6BEE2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71</Words>
  <Characters>83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Marina Management School</vt:lpstr>
    </vt:vector>
  </TitlesOfParts>
  <Company>BMF</Company>
  <LinksUpToDate>false</LinksUpToDate>
  <CharactersWithSpaces>9840</CharactersWithSpaces>
  <SharedDoc>false</SharedDoc>
  <HLinks>
    <vt:vector size="12" baseType="variant">
      <vt:variant>
        <vt:i4>7143450</vt:i4>
      </vt:variant>
      <vt:variant>
        <vt:i4>3</vt:i4>
      </vt:variant>
      <vt:variant>
        <vt:i4>0</vt:i4>
      </vt:variant>
      <vt:variant>
        <vt:i4>5</vt:i4>
      </vt:variant>
      <vt:variant>
        <vt:lpwstr>mailto:education@marinas.net.au</vt:lpwstr>
      </vt:variant>
      <vt:variant>
        <vt:lpwstr/>
      </vt:variant>
      <vt:variant>
        <vt:i4>7143450</vt:i4>
      </vt:variant>
      <vt:variant>
        <vt:i4>0</vt:i4>
      </vt:variant>
      <vt:variant>
        <vt:i4>0</vt:i4>
      </vt:variant>
      <vt:variant>
        <vt:i4>5</vt:i4>
      </vt:variant>
      <vt:variant>
        <vt:lpwstr>mailto:education@marinas.net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Marina Management School</dc:title>
  <dc:creator>DWilliams</dc:creator>
  <cp:lastModifiedBy>Vijaya Selvaraj</cp:lastModifiedBy>
  <cp:revision>5</cp:revision>
  <cp:lastPrinted>2014-02-17T04:24:00Z</cp:lastPrinted>
  <dcterms:created xsi:type="dcterms:W3CDTF">2021-10-21T01:13:00Z</dcterms:created>
  <dcterms:modified xsi:type="dcterms:W3CDTF">2021-10-2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6B190A2902ED409E17395642B7FE06</vt:lpwstr>
  </property>
</Properties>
</file>